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3B1D7" w14:textId="30117550" w:rsidR="00063CFE" w:rsidRDefault="00063CFE">
      <w:pPr>
        <w:rPr>
          <w:b/>
        </w:rPr>
      </w:pPr>
      <w:bookmarkStart w:id="1" w:name="_Hlk82442320"/>
      <w:bookmarkStart w:id="2" w:name="_Hlk25161725"/>
      <w:bookmarkEnd w:id="1"/>
    </w:p>
    <w:p w14:paraId="28CE4AB7" w14:textId="77777777" w:rsidR="00BE7460" w:rsidRPr="00FE530C" w:rsidRDefault="00BE7460">
      <w:pPr>
        <w:rPr>
          <w:b/>
        </w:rPr>
      </w:pPr>
    </w:p>
    <w:p w14:paraId="614C145F" w14:textId="075B714F" w:rsidR="00063CFE" w:rsidRPr="00FE530C" w:rsidRDefault="00063CFE">
      <w:pPr>
        <w:rPr>
          <w:b/>
        </w:rPr>
      </w:pPr>
    </w:p>
    <w:p w14:paraId="7602715D" w14:textId="62392B06" w:rsidR="00063CFE" w:rsidRPr="00FE530C" w:rsidRDefault="00063CFE">
      <w:pPr>
        <w:rPr>
          <w:b/>
        </w:rPr>
      </w:pPr>
    </w:p>
    <w:p w14:paraId="638F2F63" w14:textId="77777777" w:rsidR="005F2845" w:rsidRPr="00FE530C" w:rsidRDefault="005F2845" w:rsidP="00063CFE">
      <w:pPr>
        <w:jc w:val="right"/>
        <w:rPr>
          <w:b/>
          <w:i/>
          <w:sz w:val="36"/>
        </w:rPr>
      </w:pPr>
      <w:bookmarkStart w:id="3" w:name="_Hlk5118283"/>
      <w:bookmarkEnd w:id="3"/>
    </w:p>
    <w:p w14:paraId="0618FF0F" w14:textId="77777777" w:rsidR="005F2845" w:rsidRPr="00FE530C" w:rsidRDefault="005F2845" w:rsidP="00063CFE">
      <w:pPr>
        <w:jc w:val="right"/>
        <w:rPr>
          <w:b/>
          <w:i/>
          <w:sz w:val="36"/>
        </w:rPr>
      </w:pPr>
    </w:p>
    <w:p w14:paraId="28FD0124" w14:textId="2D51D128" w:rsidR="00900F34" w:rsidRPr="00900F34" w:rsidRDefault="00891B04" w:rsidP="00900F34">
      <w:pPr>
        <w:jc w:val="right"/>
        <w:rPr>
          <w:b/>
          <w:i/>
          <w:sz w:val="36"/>
        </w:rPr>
      </w:pPr>
      <w:r>
        <w:rPr>
          <w:b/>
          <w:i/>
          <w:sz w:val="36"/>
        </w:rPr>
        <w:t xml:space="preserve">Advanced </w:t>
      </w:r>
      <w:r w:rsidR="008C3585">
        <w:rPr>
          <w:b/>
          <w:i/>
          <w:sz w:val="36"/>
        </w:rPr>
        <w:t>System on Chip</w:t>
      </w:r>
      <w:r>
        <w:rPr>
          <w:b/>
          <w:i/>
          <w:sz w:val="36"/>
        </w:rPr>
        <w:t xml:space="preserve"> Course</w:t>
      </w:r>
    </w:p>
    <w:p w14:paraId="0D218E6F" w14:textId="0E74A94F" w:rsidR="00900F34" w:rsidRPr="00900F34" w:rsidRDefault="00900F34" w:rsidP="00900F34">
      <w:pPr>
        <w:jc w:val="right"/>
        <w:rPr>
          <w:b/>
          <w:sz w:val="52"/>
        </w:rPr>
      </w:pPr>
      <w:r w:rsidRPr="00900F34">
        <w:rPr>
          <w:b/>
          <w:sz w:val="52"/>
        </w:rPr>
        <w:t xml:space="preserve">LAB </w:t>
      </w:r>
      <w:r w:rsidR="00E632DA">
        <w:rPr>
          <w:b/>
          <w:sz w:val="52"/>
        </w:rPr>
        <w:t>4</w:t>
      </w:r>
      <w:r w:rsidR="0076504D">
        <w:rPr>
          <w:b/>
          <w:sz w:val="52"/>
        </w:rPr>
        <w:t xml:space="preserve">: Programming </w:t>
      </w:r>
      <w:r w:rsidR="007418FF">
        <w:rPr>
          <w:b/>
          <w:sz w:val="52"/>
        </w:rPr>
        <w:t>a processor with Arm Assembly Language and C</w:t>
      </w:r>
    </w:p>
    <w:p w14:paraId="57270311" w14:textId="77777777" w:rsidR="00900F34" w:rsidRPr="00CD3EEB" w:rsidRDefault="00900F34" w:rsidP="00900F34">
      <w:pPr>
        <w:jc w:val="right"/>
        <w:rPr>
          <w:b/>
        </w:rPr>
      </w:pPr>
      <w:r w:rsidRPr="00CD3EEB">
        <w:rPr>
          <w:b/>
        </w:rPr>
        <w:t>Issue 1.0</w:t>
      </w:r>
    </w:p>
    <w:p w14:paraId="627CD397" w14:textId="77777777" w:rsidR="00900F34" w:rsidRPr="00FE530C" w:rsidRDefault="00900F34" w:rsidP="008D4C86">
      <w:pPr>
        <w:jc w:val="right"/>
        <w:rPr>
          <w:b/>
          <w:sz w:val="48"/>
        </w:rPr>
      </w:pPr>
    </w:p>
    <w:p w14:paraId="55BC45C4" w14:textId="62DBE806" w:rsidR="00063CFE" w:rsidRPr="00FE530C" w:rsidRDefault="00063CFE">
      <w:pPr>
        <w:rPr>
          <w:b/>
        </w:rPr>
      </w:pPr>
    </w:p>
    <w:p w14:paraId="529018B1" w14:textId="79F283AE" w:rsidR="00FB1EFB" w:rsidRPr="00FE530C" w:rsidRDefault="00FB1EFB" w:rsidP="005959A0">
      <w:pPr>
        <w:jc w:val="right"/>
        <w:rPr>
          <w:b/>
        </w:rPr>
      </w:pPr>
    </w:p>
    <w:p w14:paraId="192E4338" w14:textId="4B1CDCC4" w:rsidR="00063CFE" w:rsidRPr="00FE530C" w:rsidRDefault="00063CFE" w:rsidP="005959A0">
      <w:pPr>
        <w:jc w:val="right"/>
        <w:rPr>
          <w:b/>
        </w:rPr>
      </w:pPr>
      <w:r w:rsidRPr="00FE530C">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FE530C" w:rsidRDefault="00637284" w:rsidP="002B269C">
          <w:pPr>
            <w:pStyle w:val="TOCHeading"/>
            <w:numPr>
              <w:ilvl w:val="0"/>
              <w:numId w:val="0"/>
            </w:numPr>
            <w:ind w:left="360" w:hanging="360"/>
          </w:pPr>
          <w:r w:rsidRPr="00FE530C">
            <w:t>C</w:t>
          </w:r>
          <w:r w:rsidR="007032C9" w:rsidRPr="00FE530C">
            <w:t>ontents</w:t>
          </w:r>
        </w:p>
        <w:p w14:paraId="4818304E" w14:textId="1F6EF1B1" w:rsidR="00CB78A6" w:rsidRDefault="007032C9">
          <w:pPr>
            <w:pStyle w:val="TOC1"/>
            <w:rPr>
              <w:rFonts w:asciiTheme="minorHAnsi" w:hAnsiTheme="minorHAnsi"/>
              <w:b w:val="0"/>
              <w:color w:val="auto"/>
              <w:sz w:val="22"/>
              <w:lang w:eastAsia="en-US"/>
            </w:rPr>
          </w:pPr>
          <w:r w:rsidRPr="00AE5E19">
            <w:rPr>
              <w:noProof w:val="0"/>
            </w:rPr>
            <w:fldChar w:fldCharType="begin"/>
          </w:r>
          <w:r w:rsidRPr="00AE5E19">
            <w:rPr>
              <w:noProof w:val="0"/>
            </w:rPr>
            <w:instrText xml:space="preserve"> TOC \o "1-3" \h \z \u </w:instrText>
          </w:r>
          <w:r w:rsidRPr="00AE5E19">
            <w:rPr>
              <w:noProof w:val="0"/>
            </w:rPr>
            <w:fldChar w:fldCharType="separate"/>
          </w:r>
          <w:hyperlink w:anchor="_Toc86679933" w:history="1">
            <w:r w:rsidR="00CB78A6" w:rsidRPr="000C2979">
              <w:rPr>
                <w:rStyle w:val="Hyperlink"/>
              </w:rPr>
              <w:t>1</w:t>
            </w:r>
            <w:r w:rsidR="00CB78A6">
              <w:rPr>
                <w:rFonts w:asciiTheme="minorHAnsi" w:hAnsiTheme="minorHAnsi"/>
                <w:b w:val="0"/>
                <w:color w:val="auto"/>
                <w:sz w:val="22"/>
                <w:lang w:eastAsia="en-US"/>
              </w:rPr>
              <w:tab/>
            </w:r>
            <w:r w:rsidR="00CB78A6" w:rsidRPr="000C2979">
              <w:rPr>
                <w:rStyle w:val="Hyperlink"/>
              </w:rPr>
              <w:t>Introduction</w:t>
            </w:r>
            <w:r w:rsidR="00CB78A6">
              <w:rPr>
                <w:webHidden/>
              </w:rPr>
              <w:tab/>
            </w:r>
            <w:r w:rsidR="00CB78A6">
              <w:rPr>
                <w:webHidden/>
              </w:rPr>
              <w:fldChar w:fldCharType="begin"/>
            </w:r>
            <w:r w:rsidR="00CB78A6">
              <w:rPr>
                <w:webHidden/>
              </w:rPr>
              <w:instrText xml:space="preserve"> PAGEREF _Toc86679933 \h </w:instrText>
            </w:r>
            <w:r w:rsidR="00CB78A6">
              <w:rPr>
                <w:webHidden/>
              </w:rPr>
            </w:r>
            <w:r w:rsidR="00CB78A6">
              <w:rPr>
                <w:webHidden/>
              </w:rPr>
              <w:fldChar w:fldCharType="separate"/>
            </w:r>
            <w:r w:rsidR="00CB78A6">
              <w:rPr>
                <w:webHidden/>
              </w:rPr>
              <w:t>1</w:t>
            </w:r>
            <w:r w:rsidR="00CB78A6">
              <w:rPr>
                <w:webHidden/>
              </w:rPr>
              <w:fldChar w:fldCharType="end"/>
            </w:r>
          </w:hyperlink>
        </w:p>
        <w:p w14:paraId="6301F441" w14:textId="20503AB0" w:rsidR="00CB78A6" w:rsidRDefault="00A6647A">
          <w:pPr>
            <w:pStyle w:val="TOC2"/>
            <w:tabs>
              <w:tab w:val="left" w:pos="880"/>
              <w:tab w:val="right" w:leader="dot" w:pos="9016"/>
            </w:tabs>
            <w:rPr>
              <w:rFonts w:asciiTheme="minorHAnsi" w:hAnsiTheme="minorHAnsi"/>
              <w:noProof/>
              <w:color w:val="auto"/>
              <w:lang w:eastAsia="en-US"/>
            </w:rPr>
          </w:pPr>
          <w:hyperlink w:anchor="_Toc86679934" w:history="1">
            <w:r w:rsidR="00CB78A6" w:rsidRPr="000C2979">
              <w:rPr>
                <w:rStyle w:val="Hyperlink"/>
                <w:noProof/>
              </w:rPr>
              <w:t>1.1</w:t>
            </w:r>
            <w:r w:rsidR="00CB78A6">
              <w:rPr>
                <w:rFonts w:asciiTheme="minorHAnsi" w:hAnsiTheme="minorHAnsi"/>
                <w:noProof/>
                <w:color w:val="auto"/>
                <w:lang w:eastAsia="en-US"/>
              </w:rPr>
              <w:tab/>
            </w:r>
            <w:r w:rsidR="00CB78A6" w:rsidRPr="000C2979">
              <w:rPr>
                <w:rStyle w:val="Hyperlink"/>
                <w:noProof/>
              </w:rPr>
              <w:t>Learning Outcomes</w:t>
            </w:r>
            <w:r w:rsidR="00CB78A6">
              <w:rPr>
                <w:noProof/>
                <w:webHidden/>
              </w:rPr>
              <w:tab/>
            </w:r>
            <w:r w:rsidR="00CB78A6">
              <w:rPr>
                <w:noProof/>
                <w:webHidden/>
              </w:rPr>
              <w:fldChar w:fldCharType="begin"/>
            </w:r>
            <w:r w:rsidR="00CB78A6">
              <w:rPr>
                <w:noProof/>
                <w:webHidden/>
              </w:rPr>
              <w:instrText xml:space="preserve"> PAGEREF _Toc86679934 \h </w:instrText>
            </w:r>
            <w:r w:rsidR="00CB78A6">
              <w:rPr>
                <w:noProof/>
                <w:webHidden/>
              </w:rPr>
            </w:r>
            <w:r w:rsidR="00CB78A6">
              <w:rPr>
                <w:noProof/>
                <w:webHidden/>
              </w:rPr>
              <w:fldChar w:fldCharType="separate"/>
            </w:r>
            <w:r w:rsidR="00CB78A6">
              <w:rPr>
                <w:noProof/>
                <w:webHidden/>
              </w:rPr>
              <w:t>1</w:t>
            </w:r>
            <w:r w:rsidR="00CB78A6">
              <w:rPr>
                <w:noProof/>
                <w:webHidden/>
              </w:rPr>
              <w:fldChar w:fldCharType="end"/>
            </w:r>
          </w:hyperlink>
        </w:p>
        <w:p w14:paraId="5D044C3C" w14:textId="4CD86C4B" w:rsidR="00CB78A6" w:rsidRDefault="00A6647A">
          <w:pPr>
            <w:pStyle w:val="TOC1"/>
            <w:rPr>
              <w:rFonts w:asciiTheme="minorHAnsi" w:hAnsiTheme="minorHAnsi"/>
              <w:b w:val="0"/>
              <w:color w:val="auto"/>
              <w:sz w:val="22"/>
              <w:lang w:eastAsia="en-US"/>
            </w:rPr>
          </w:pPr>
          <w:hyperlink w:anchor="_Toc86679935" w:history="1">
            <w:r w:rsidR="00CB78A6" w:rsidRPr="000C2979">
              <w:rPr>
                <w:rStyle w:val="Hyperlink"/>
              </w:rPr>
              <w:t>2</w:t>
            </w:r>
            <w:r w:rsidR="00CB78A6">
              <w:rPr>
                <w:rFonts w:asciiTheme="minorHAnsi" w:hAnsiTheme="minorHAnsi"/>
                <w:b w:val="0"/>
                <w:color w:val="auto"/>
                <w:sz w:val="22"/>
                <w:lang w:eastAsia="en-US"/>
              </w:rPr>
              <w:tab/>
            </w:r>
            <w:r w:rsidR="00CB78A6" w:rsidRPr="000C2979">
              <w:rPr>
                <w:rStyle w:val="Hyperlink"/>
              </w:rPr>
              <w:t>Lab Exercise</w:t>
            </w:r>
            <w:r w:rsidR="00CB78A6">
              <w:rPr>
                <w:webHidden/>
              </w:rPr>
              <w:tab/>
            </w:r>
            <w:r w:rsidR="00CB78A6">
              <w:rPr>
                <w:webHidden/>
              </w:rPr>
              <w:fldChar w:fldCharType="begin"/>
            </w:r>
            <w:r w:rsidR="00CB78A6">
              <w:rPr>
                <w:webHidden/>
              </w:rPr>
              <w:instrText xml:space="preserve"> PAGEREF _Toc86679935 \h </w:instrText>
            </w:r>
            <w:r w:rsidR="00CB78A6">
              <w:rPr>
                <w:webHidden/>
              </w:rPr>
            </w:r>
            <w:r w:rsidR="00CB78A6">
              <w:rPr>
                <w:webHidden/>
              </w:rPr>
              <w:fldChar w:fldCharType="separate"/>
            </w:r>
            <w:r w:rsidR="00CB78A6">
              <w:rPr>
                <w:webHidden/>
              </w:rPr>
              <w:t>1</w:t>
            </w:r>
            <w:r w:rsidR="00CB78A6">
              <w:rPr>
                <w:webHidden/>
              </w:rPr>
              <w:fldChar w:fldCharType="end"/>
            </w:r>
          </w:hyperlink>
        </w:p>
        <w:p w14:paraId="08ED85D9" w14:textId="56901956" w:rsidR="00CB78A6" w:rsidRDefault="00A6647A">
          <w:pPr>
            <w:pStyle w:val="TOC2"/>
            <w:tabs>
              <w:tab w:val="left" w:pos="880"/>
              <w:tab w:val="right" w:leader="dot" w:pos="9016"/>
            </w:tabs>
            <w:rPr>
              <w:rFonts w:asciiTheme="minorHAnsi" w:hAnsiTheme="minorHAnsi"/>
              <w:noProof/>
              <w:color w:val="auto"/>
              <w:lang w:eastAsia="en-US"/>
            </w:rPr>
          </w:pPr>
          <w:hyperlink w:anchor="_Toc86679936" w:history="1">
            <w:r w:rsidR="00CB78A6" w:rsidRPr="000C2979">
              <w:rPr>
                <w:rStyle w:val="Hyperlink"/>
                <w:noProof/>
              </w:rPr>
              <w:t>2.1</w:t>
            </w:r>
            <w:r w:rsidR="00CB78A6">
              <w:rPr>
                <w:rFonts w:asciiTheme="minorHAnsi" w:hAnsiTheme="minorHAnsi"/>
                <w:noProof/>
                <w:color w:val="auto"/>
                <w:lang w:eastAsia="en-US"/>
              </w:rPr>
              <w:tab/>
            </w:r>
            <w:r w:rsidR="00CB78A6" w:rsidRPr="000C2979">
              <w:rPr>
                <w:rStyle w:val="Hyperlink"/>
                <w:noProof/>
              </w:rPr>
              <w:t>Mixing Assembly Language and C Code</w:t>
            </w:r>
            <w:r w:rsidR="00CB78A6">
              <w:rPr>
                <w:noProof/>
                <w:webHidden/>
              </w:rPr>
              <w:tab/>
            </w:r>
            <w:r w:rsidR="00CB78A6">
              <w:rPr>
                <w:noProof/>
                <w:webHidden/>
              </w:rPr>
              <w:fldChar w:fldCharType="begin"/>
            </w:r>
            <w:r w:rsidR="00CB78A6">
              <w:rPr>
                <w:noProof/>
                <w:webHidden/>
              </w:rPr>
              <w:instrText xml:space="preserve"> PAGEREF _Toc86679936 \h </w:instrText>
            </w:r>
            <w:r w:rsidR="00CB78A6">
              <w:rPr>
                <w:noProof/>
                <w:webHidden/>
              </w:rPr>
            </w:r>
            <w:r w:rsidR="00CB78A6">
              <w:rPr>
                <w:noProof/>
                <w:webHidden/>
              </w:rPr>
              <w:fldChar w:fldCharType="separate"/>
            </w:r>
            <w:r w:rsidR="00CB78A6">
              <w:rPr>
                <w:noProof/>
                <w:webHidden/>
              </w:rPr>
              <w:t>1</w:t>
            </w:r>
            <w:r w:rsidR="00CB78A6">
              <w:rPr>
                <w:noProof/>
                <w:webHidden/>
              </w:rPr>
              <w:fldChar w:fldCharType="end"/>
            </w:r>
          </w:hyperlink>
        </w:p>
        <w:p w14:paraId="1B348677" w14:textId="784ED320" w:rsidR="00CB78A6" w:rsidRDefault="00A6647A">
          <w:pPr>
            <w:pStyle w:val="TOC2"/>
            <w:tabs>
              <w:tab w:val="left" w:pos="880"/>
              <w:tab w:val="right" w:leader="dot" w:pos="9016"/>
            </w:tabs>
            <w:rPr>
              <w:rFonts w:asciiTheme="minorHAnsi" w:hAnsiTheme="minorHAnsi"/>
              <w:noProof/>
              <w:color w:val="auto"/>
              <w:lang w:eastAsia="en-US"/>
            </w:rPr>
          </w:pPr>
          <w:hyperlink w:anchor="_Toc86679937" w:history="1">
            <w:r w:rsidR="00CB78A6" w:rsidRPr="000C2979">
              <w:rPr>
                <w:rStyle w:val="Hyperlink"/>
                <w:noProof/>
              </w:rPr>
              <w:t>2.2</w:t>
            </w:r>
            <w:r w:rsidR="00CB78A6">
              <w:rPr>
                <w:rFonts w:asciiTheme="minorHAnsi" w:hAnsiTheme="minorHAnsi"/>
                <w:noProof/>
                <w:color w:val="auto"/>
                <w:lang w:eastAsia="en-US"/>
              </w:rPr>
              <w:tab/>
            </w:r>
            <w:r w:rsidR="00CB78A6" w:rsidRPr="000C2979">
              <w:rPr>
                <w:rStyle w:val="Hyperlink"/>
                <w:noProof/>
              </w:rPr>
              <w:t>Main</w:t>
            </w:r>
            <w:r w:rsidR="00CB78A6">
              <w:rPr>
                <w:noProof/>
                <w:webHidden/>
              </w:rPr>
              <w:tab/>
            </w:r>
            <w:r w:rsidR="00CB78A6">
              <w:rPr>
                <w:noProof/>
                <w:webHidden/>
              </w:rPr>
              <w:fldChar w:fldCharType="begin"/>
            </w:r>
            <w:r w:rsidR="00CB78A6">
              <w:rPr>
                <w:noProof/>
                <w:webHidden/>
              </w:rPr>
              <w:instrText xml:space="preserve"> PAGEREF _Toc86679937 \h </w:instrText>
            </w:r>
            <w:r w:rsidR="00CB78A6">
              <w:rPr>
                <w:noProof/>
                <w:webHidden/>
              </w:rPr>
            </w:r>
            <w:r w:rsidR="00CB78A6">
              <w:rPr>
                <w:noProof/>
                <w:webHidden/>
              </w:rPr>
              <w:fldChar w:fldCharType="separate"/>
            </w:r>
            <w:r w:rsidR="00CB78A6">
              <w:rPr>
                <w:noProof/>
                <w:webHidden/>
              </w:rPr>
              <w:t>1</w:t>
            </w:r>
            <w:r w:rsidR="00CB78A6">
              <w:rPr>
                <w:noProof/>
                <w:webHidden/>
              </w:rPr>
              <w:fldChar w:fldCharType="end"/>
            </w:r>
          </w:hyperlink>
        </w:p>
        <w:p w14:paraId="49173249" w14:textId="7A3CBC53" w:rsidR="00CB78A6" w:rsidRDefault="00A6647A">
          <w:pPr>
            <w:pStyle w:val="TOC2"/>
            <w:tabs>
              <w:tab w:val="left" w:pos="880"/>
              <w:tab w:val="right" w:leader="dot" w:pos="9016"/>
            </w:tabs>
            <w:rPr>
              <w:rFonts w:asciiTheme="minorHAnsi" w:hAnsiTheme="minorHAnsi"/>
              <w:noProof/>
              <w:color w:val="auto"/>
              <w:lang w:eastAsia="en-US"/>
            </w:rPr>
          </w:pPr>
          <w:hyperlink w:anchor="_Toc86679938" w:history="1">
            <w:r w:rsidR="00CB78A6" w:rsidRPr="000C2979">
              <w:rPr>
                <w:rStyle w:val="Hyperlink"/>
                <w:noProof/>
              </w:rPr>
              <w:t>2.3</w:t>
            </w:r>
            <w:r w:rsidR="00CB78A6">
              <w:rPr>
                <w:rFonts w:asciiTheme="minorHAnsi" w:hAnsiTheme="minorHAnsi"/>
                <w:noProof/>
                <w:color w:val="auto"/>
                <w:lang w:eastAsia="en-US"/>
              </w:rPr>
              <w:tab/>
            </w:r>
            <w:r w:rsidR="00CB78A6" w:rsidRPr="000C2979">
              <w:rPr>
                <w:rStyle w:val="Hyperlink"/>
                <w:noProof/>
              </w:rPr>
              <w:t>Register Conventions</w:t>
            </w:r>
            <w:r w:rsidR="00CB78A6">
              <w:rPr>
                <w:noProof/>
                <w:webHidden/>
              </w:rPr>
              <w:tab/>
            </w:r>
            <w:r w:rsidR="00CB78A6">
              <w:rPr>
                <w:noProof/>
                <w:webHidden/>
              </w:rPr>
              <w:fldChar w:fldCharType="begin"/>
            </w:r>
            <w:r w:rsidR="00CB78A6">
              <w:rPr>
                <w:noProof/>
                <w:webHidden/>
              </w:rPr>
              <w:instrText xml:space="preserve"> PAGEREF _Toc86679938 \h </w:instrText>
            </w:r>
            <w:r w:rsidR="00CB78A6">
              <w:rPr>
                <w:noProof/>
                <w:webHidden/>
              </w:rPr>
            </w:r>
            <w:r w:rsidR="00CB78A6">
              <w:rPr>
                <w:noProof/>
                <w:webHidden/>
              </w:rPr>
              <w:fldChar w:fldCharType="separate"/>
            </w:r>
            <w:r w:rsidR="00CB78A6">
              <w:rPr>
                <w:noProof/>
                <w:webHidden/>
              </w:rPr>
              <w:t>2</w:t>
            </w:r>
            <w:r w:rsidR="00CB78A6">
              <w:rPr>
                <w:noProof/>
                <w:webHidden/>
              </w:rPr>
              <w:fldChar w:fldCharType="end"/>
            </w:r>
          </w:hyperlink>
        </w:p>
        <w:p w14:paraId="19F0F70F" w14:textId="1468C014" w:rsidR="00CB78A6" w:rsidRDefault="00A6647A">
          <w:pPr>
            <w:pStyle w:val="TOC3"/>
            <w:tabs>
              <w:tab w:val="left" w:pos="1320"/>
              <w:tab w:val="right" w:leader="dot" w:pos="9016"/>
            </w:tabs>
            <w:rPr>
              <w:rFonts w:asciiTheme="minorHAnsi" w:hAnsiTheme="minorHAnsi"/>
              <w:noProof/>
              <w:color w:val="auto"/>
              <w:lang w:eastAsia="en-US"/>
            </w:rPr>
          </w:pPr>
          <w:hyperlink w:anchor="_Toc86679939" w:history="1">
            <w:r w:rsidR="00CB78A6" w:rsidRPr="000C2979">
              <w:rPr>
                <w:rStyle w:val="Hyperlink"/>
                <w:noProof/>
              </w:rPr>
              <w:t>2.3.1</w:t>
            </w:r>
            <w:r w:rsidR="00CB78A6">
              <w:rPr>
                <w:rFonts w:asciiTheme="minorHAnsi" w:hAnsiTheme="minorHAnsi"/>
                <w:noProof/>
                <w:color w:val="auto"/>
                <w:lang w:eastAsia="en-US"/>
              </w:rPr>
              <w:tab/>
            </w:r>
            <w:r w:rsidR="00CB78A6" w:rsidRPr="000C2979">
              <w:rPr>
                <w:rStyle w:val="Hyperlink"/>
                <w:noProof/>
              </w:rPr>
              <w:t>Calling functions and Passing Arguments</w:t>
            </w:r>
            <w:r w:rsidR="00CB78A6">
              <w:rPr>
                <w:noProof/>
                <w:webHidden/>
              </w:rPr>
              <w:tab/>
            </w:r>
            <w:r w:rsidR="00CB78A6">
              <w:rPr>
                <w:noProof/>
                <w:webHidden/>
              </w:rPr>
              <w:fldChar w:fldCharType="begin"/>
            </w:r>
            <w:r w:rsidR="00CB78A6">
              <w:rPr>
                <w:noProof/>
                <w:webHidden/>
              </w:rPr>
              <w:instrText xml:space="preserve"> PAGEREF _Toc86679939 \h </w:instrText>
            </w:r>
            <w:r w:rsidR="00CB78A6">
              <w:rPr>
                <w:noProof/>
                <w:webHidden/>
              </w:rPr>
            </w:r>
            <w:r w:rsidR="00CB78A6">
              <w:rPr>
                <w:noProof/>
                <w:webHidden/>
              </w:rPr>
              <w:fldChar w:fldCharType="separate"/>
            </w:r>
            <w:r w:rsidR="00CB78A6">
              <w:rPr>
                <w:noProof/>
                <w:webHidden/>
              </w:rPr>
              <w:t>2</w:t>
            </w:r>
            <w:r w:rsidR="00CB78A6">
              <w:rPr>
                <w:noProof/>
                <w:webHidden/>
              </w:rPr>
              <w:fldChar w:fldCharType="end"/>
            </w:r>
          </w:hyperlink>
        </w:p>
        <w:p w14:paraId="4C42BA70" w14:textId="36C5F06D" w:rsidR="00CB78A6" w:rsidRDefault="00A6647A">
          <w:pPr>
            <w:pStyle w:val="TOC3"/>
            <w:tabs>
              <w:tab w:val="left" w:pos="1320"/>
              <w:tab w:val="right" w:leader="dot" w:pos="9016"/>
            </w:tabs>
            <w:rPr>
              <w:rFonts w:asciiTheme="minorHAnsi" w:hAnsiTheme="minorHAnsi"/>
              <w:noProof/>
              <w:color w:val="auto"/>
              <w:lang w:eastAsia="en-US"/>
            </w:rPr>
          </w:pPr>
          <w:hyperlink w:anchor="_Toc86679940" w:history="1">
            <w:r w:rsidR="00CB78A6" w:rsidRPr="000C2979">
              <w:rPr>
                <w:rStyle w:val="Hyperlink"/>
                <w:noProof/>
              </w:rPr>
              <w:t>2.3.2</w:t>
            </w:r>
            <w:r w:rsidR="00CB78A6">
              <w:rPr>
                <w:rFonts w:asciiTheme="minorHAnsi" w:hAnsiTheme="minorHAnsi"/>
                <w:noProof/>
                <w:color w:val="auto"/>
                <w:lang w:eastAsia="en-US"/>
              </w:rPr>
              <w:tab/>
            </w:r>
            <w:r w:rsidR="00CB78A6" w:rsidRPr="000C2979">
              <w:rPr>
                <w:rStyle w:val="Hyperlink"/>
                <w:noProof/>
              </w:rPr>
              <w:t>Temporary storage</w:t>
            </w:r>
            <w:r w:rsidR="00CB78A6">
              <w:rPr>
                <w:noProof/>
                <w:webHidden/>
              </w:rPr>
              <w:tab/>
            </w:r>
            <w:r w:rsidR="00CB78A6">
              <w:rPr>
                <w:noProof/>
                <w:webHidden/>
              </w:rPr>
              <w:fldChar w:fldCharType="begin"/>
            </w:r>
            <w:r w:rsidR="00CB78A6">
              <w:rPr>
                <w:noProof/>
                <w:webHidden/>
              </w:rPr>
              <w:instrText xml:space="preserve"> PAGEREF _Toc86679940 \h </w:instrText>
            </w:r>
            <w:r w:rsidR="00CB78A6">
              <w:rPr>
                <w:noProof/>
                <w:webHidden/>
              </w:rPr>
            </w:r>
            <w:r w:rsidR="00CB78A6">
              <w:rPr>
                <w:noProof/>
                <w:webHidden/>
              </w:rPr>
              <w:fldChar w:fldCharType="separate"/>
            </w:r>
            <w:r w:rsidR="00CB78A6">
              <w:rPr>
                <w:noProof/>
                <w:webHidden/>
              </w:rPr>
              <w:t>2</w:t>
            </w:r>
            <w:r w:rsidR="00CB78A6">
              <w:rPr>
                <w:noProof/>
                <w:webHidden/>
              </w:rPr>
              <w:fldChar w:fldCharType="end"/>
            </w:r>
          </w:hyperlink>
        </w:p>
        <w:p w14:paraId="36F7392C" w14:textId="49DC61CF" w:rsidR="00CB78A6" w:rsidRDefault="00A6647A">
          <w:pPr>
            <w:pStyle w:val="TOC3"/>
            <w:tabs>
              <w:tab w:val="left" w:pos="1320"/>
              <w:tab w:val="right" w:leader="dot" w:pos="9016"/>
            </w:tabs>
            <w:rPr>
              <w:rFonts w:asciiTheme="minorHAnsi" w:hAnsiTheme="minorHAnsi"/>
              <w:noProof/>
              <w:color w:val="auto"/>
              <w:lang w:eastAsia="en-US"/>
            </w:rPr>
          </w:pPr>
          <w:hyperlink w:anchor="_Toc86679941" w:history="1">
            <w:r w:rsidR="00CB78A6" w:rsidRPr="000C2979">
              <w:rPr>
                <w:rStyle w:val="Hyperlink"/>
                <w:noProof/>
              </w:rPr>
              <w:t>2.3.3</w:t>
            </w:r>
            <w:r w:rsidR="00CB78A6">
              <w:rPr>
                <w:rFonts w:asciiTheme="minorHAnsi" w:hAnsiTheme="minorHAnsi"/>
                <w:noProof/>
                <w:color w:val="auto"/>
                <w:lang w:eastAsia="en-US"/>
              </w:rPr>
              <w:tab/>
            </w:r>
            <w:r w:rsidR="00CB78A6" w:rsidRPr="000C2979">
              <w:rPr>
                <w:rStyle w:val="Hyperlink"/>
                <w:noProof/>
              </w:rPr>
              <w:t>Preserved Registers</w:t>
            </w:r>
            <w:r w:rsidR="00CB78A6">
              <w:rPr>
                <w:noProof/>
                <w:webHidden/>
              </w:rPr>
              <w:tab/>
            </w:r>
            <w:r w:rsidR="00CB78A6">
              <w:rPr>
                <w:noProof/>
                <w:webHidden/>
              </w:rPr>
              <w:fldChar w:fldCharType="begin"/>
            </w:r>
            <w:r w:rsidR="00CB78A6">
              <w:rPr>
                <w:noProof/>
                <w:webHidden/>
              </w:rPr>
              <w:instrText xml:space="preserve"> PAGEREF _Toc86679941 \h </w:instrText>
            </w:r>
            <w:r w:rsidR="00CB78A6">
              <w:rPr>
                <w:noProof/>
                <w:webHidden/>
              </w:rPr>
            </w:r>
            <w:r w:rsidR="00CB78A6">
              <w:rPr>
                <w:noProof/>
                <w:webHidden/>
              </w:rPr>
              <w:fldChar w:fldCharType="separate"/>
            </w:r>
            <w:r w:rsidR="00CB78A6">
              <w:rPr>
                <w:noProof/>
                <w:webHidden/>
              </w:rPr>
              <w:t>2</w:t>
            </w:r>
            <w:r w:rsidR="00CB78A6">
              <w:rPr>
                <w:noProof/>
                <w:webHidden/>
              </w:rPr>
              <w:fldChar w:fldCharType="end"/>
            </w:r>
          </w:hyperlink>
        </w:p>
        <w:p w14:paraId="455928B2" w14:textId="28BD5605" w:rsidR="00CB78A6" w:rsidRDefault="00A6647A">
          <w:pPr>
            <w:pStyle w:val="TOC3"/>
            <w:tabs>
              <w:tab w:val="left" w:pos="1320"/>
              <w:tab w:val="right" w:leader="dot" w:pos="9016"/>
            </w:tabs>
            <w:rPr>
              <w:rFonts w:asciiTheme="minorHAnsi" w:hAnsiTheme="minorHAnsi"/>
              <w:noProof/>
              <w:color w:val="auto"/>
              <w:lang w:eastAsia="en-US"/>
            </w:rPr>
          </w:pPr>
          <w:hyperlink w:anchor="_Toc86679942" w:history="1">
            <w:r w:rsidR="00CB78A6" w:rsidRPr="000C2979">
              <w:rPr>
                <w:rStyle w:val="Hyperlink"/>
                <w:noProof/>
              </w:rPr>
              <w:t>2.3.4</w:t>
            </w:r>
            <w:r w:rsidR="00CB78A6">
              <w:rPr>
                <w:rFonts w:asciiTheme="minorHAnsi" w:hAnsiTheme="minorHAnsi"/>
                <w:noProof/>
                <w:color w:val="auto"/>
                <w:lang w:eastAsia="en-US"/>
              </w:rPr>
              <w:tab/>
            </w:r>
            <w:r w:rsidR="00CB78A6" w:rsidRPr="000C2979">
              <w:rPr>
                <w:rStyle w:val="Hyperlink"/>
                <w:noProof/>
              </w:rPr>
              <w:t>Returning from Functions</w:t>
            </w:r>
            <w:r w:rsidR="00CB78A6">
              <w:rPr>
                <w:noProof/>
                <w:webHidden/>
              </w:rPr>
              <w:tab/>
            </w:r>
            <w:r w:rsidR="00CB78A6">
              <w:rPr>
                <w:noProof/>
                <w:webHidden/>
              </w:rPr>
              <w:fldChar w:fldCharType="begin"/>
            </w:r>
            <w:r w:rsidR="00CB78A6">
              <w:rPr>
                <w:noProof/>
                <w:webHidden/>
              </w:rPr>
              <w:instrText xml:space="preserve"> PAGEREF _Toc86679942 \h </w:instrText>
            </w:r>
            <w:r w:rsidR="00CB78A6">
              <w:rPr>
                <w:noProof/>
                <w:webHidden/>
              </w:rPr>
            </w:r>
            <w:r w:rsidR="00CB78A6">
              <w:rPr>
                <w:noProof/>
                <w:webHidden/>
              </w:rPr>
              <w:fldChar w:fldCharType="separate"/>
            </w:r>
            <w:r w:rsidR="00CB78A6">
              <w:rPr>
                <w:noProof/>
                <w:webHidden/>
              </w:rPr>
              <w:t>2</w:t>
            </w:r>
            <w:r w:rsidR="00CB78A6">
              <w:rPr>
                <w:noProof/>
                <w:webHidden/>
              </w:rPr>
              <w:fldChar w:fldCharType="end"/>
            </w:r>
          </w:hyperlink>
        </w:p>
        <w:p w14:paraId="087B1B18" w14:textId="2B12CC62" w:rsidR="00CB78A6" w:rsidRDefault="00A6647A">
          <w:pPr>
            <w:pStyle w:val="TOC2"/>
            <w:tabs>
              <w:tab w:val="left" w:pos="880"/>
              <w:tab w:val="right" w:leader="dot" w:pos="9016"/>
            </w:tabs>
            <w:rPr>
              <w:rFonts w:asciiTheme="minorHAnsi" w:hAnsiTheme="minorHAnsi"/>
              <w:noProof/>
              <w:color w:val="auto"/>
              <w:lang w:eastAsia="en-US"/>
            </w:rPr>
          </w:pPr>
          <w:hyperlink w:anchor="_Toc86679943" w:history="1">
            <w:r w:rsidR="00CB78A6" w:rsidRPr="000C2979">
              <w:rPr>
                <w:rStyle w:val="Hyperlink"/>
                <w:noProof/>
              </w:rPr>
              <w:t>2.4</w:t>
            </w:r>
            <w:r w:rsidR="00CB78A6">
              <w:rPr>
                <w:rFonts w:asciiTheme="minorHAnsi" w:hAnsiTheme="minorHAnsi"/>
                <w:noProof/>
                <w:color w:val="auto"/>
                <w:lang w:eastAsia="en-US"/>
              </w:rPr>
              <w:tab/>
            </w:r>
            <w:r w:rsidR="00CB78A6" w:rsidRPr="000C2979">
              <w:rPr>
                <w:rStyle w:val="Hyperlink"/>
                <w:noProof/>
              </w:rPr>
              <w:t>String Copy</w:t>
            </w:r>
            <w:r w:rsidR="00CB78A6">
              <w:rPr>
                <w:noProof/>
                <w:webHidden/>
              </w:rPr>
              <w:tab/>
            </w:r>
            <w:r w:rsidR="00CB78A6">
              <w:rPr>
                <w:noProof/>
                <w:webHidden/>
              </w:rPr>
              <w:fldChar w:fldCharType="begin"/>
            </w:r>
            <w:r w:rsidR="00CB78A6">
              <w:rPr>
                <w:noProof/>
                <w:webHidden/>
              </w:rPr>
              <w:instrText xml:space="preserve"> PAGEREF _Toc86679943 \h </w:instrText>
            </w:r>
            <w:r w:rsidR="00CB78A6">
              <w:rPr>
                <w:noProof/>
                <w:webHidden/>
              </w:rPr>
            </w:r>
            <w:r w:rsidR="00CB78A6">
              <w:rPr>
                <w:noProof/>
                <w:webHidden/>
              </w:rPr>
              <w:fldChar w:fldCharType="separate"/>
            </w:r>
            <w:r w:rsidR="00CB78A6">
              <w:rPr>
                <w:noProof/>
                <w:webHidden/>
              </w:rPr>
              <w:t>2</w:t>
            </w:r>
            <w:r w:rsidR="00CB78A6">
              <w:rPr>
                <w:noProof/>
                <w:webHidden/>
              </w:rPr>
              <w:fldChar w:fldCharType="end"/>
            </w:r>
          </w:hyperlink>
        </w:p>
        <w:p w14:paraId="75CB26CE" w14:textId="125E6852" w:rsidR="00CB78A6" w:rsidRDefault="00A6647A">
          <w:pPr>
            <w:pStyle w:val="TOC2"/>
            <w:tabs>
              <w:tab w:val="left" w:pos="880"/>
              <w:tab w:val="right" w:leader="dot" w:pos="9016"/>
            </w:tabs>
            <w:rPr>
              <w:rFonts w:asciiTheme="minorHAnsi" w:hAnsiTheme="minorHAnsi"/>
              <w:noProof/>
              <w:color w:val="auto"/>
              <w:lang w:eastAsia="en-US"/>
            </w:rPr>
          </w:pPr>
          <w:hyperlink w:anchor="_Toc86679944" w:history="1">
            <w:r w:rsidR="00CB78A6" w:rsidRPr="000C2979">
              <w:rPr>
                <w:rStyle w:val="Hyperlink"/>
                <w:noProof/>
              </w:rPr>
              <w:t>2.5</w:t>
            </w:r>
            <w:r w:rsidR="00CB78A6">
              <w:rPr>
                <w:rFonts w:asciiTheme="minorHAnsi" w:hAnsiTheme="minorHAnsi"/>
                <w:noProof/>
                <w:color w:val="auto"/>
                <w:lang w:eastAsia="en-US"/>
              </w:rPr>
              <w:tab/>
            </w:r>
            <w:r w:rsidR="00CB78A6" w:rsidRPr="000C2979">
              <w:rPr>
                <w:rStyle w:val="Hyperlink"/>
                <w:noProof/>
              </w:rPr>
              <w:t>String Capitalization</w:t>
            </w:r>
            <w:r w:rsidR="00CB78A6">
              <w:rPr>
                <w:noProof/>
                <w:webHidden/>
              </w:rPr>
              <w:tab/>
            </w:r>
            <w:r w:rsidR="00CB78A6">
              <w:rPr>
                <w:noProof/>
                <w:webHidden/>
              </w:rPr>
              <w:fldChar w:fldCharType="begin"/>
            </w:r>
            <w:r w:rsidR="00CB78A6">
              <w:rPr>
                <w:noProof/>
                <w:webHidden/>
              </w:rPr>
              <w:instrText xml:space="preserve"> PAGEREF _Toc86679944 \h </w:instrText>
            </w:r>
            <w:r w:rsidR="00CB78A6">
              <w:rPr>
                <w:noProof/>
                <w:webHidden/>
              </w:rPr>
            </w:r>
            <w:r w:rsidR="00CB78A6">
              <w:rPr>
                <w:noProof/>
                <w:webHidden/>
              </w:rPr>
              <w:fldChar w:fldCharType="separate"/>
            </w:r>
            <w:r w:rsidR="00CB78A6">
              <w:rPr>
                <w:noProof/>
                <w:webHidden/>
              </w:rPr>
              <w:t>3</w:t>
            </w:r>
            <w:r w:rsidR="00CB78A6">
              <w:rPr>
                <w:noProof/>
                <w:webHidden/>
              </w:rPr>
              <w:fldChar w:fldCharType="end"/>
            </w:r>
          </w:hyperlink>
        </w:p>
        <w:p w14:paraId="0D9CAACB" w14:textId="0627C72C" w:rsidR="00CB78A6" w:rsidRDefault="00A6647A">
          <w:pPr>
            <w:pStyle w:val="TOC1"/>
            <w:rPr>
              <w:rFonts w:asciiTheme="minorHAnsi" w:hAnsiTheme="minorHAnsi"/>
              <w:b w:val="0"/>
              <w:color w:val="auto"/>
              <w:sz w:val="22"/>
              <w:lang w:eastAsia="en-US"/>
            </w:rPr>
          </w:pPr>
          <w:hyperlink w:anchor="_Toc86679945" w:history="1">
            <w:r w:rsidR="00CB78A6" w:rsidRPr="000C2979">
              <w:rPr>
                <w:rStyle w:val="Hyperlink"/>
              </w:rPr>
              <w:t>3</w:t>
            </w:r>
            <w:r w:rsidR="00CB78A6">
              <w:rPr>
                <w:rFonts w:asciiTheme="minorHAnsi" w:hAnsiTheme="minorHAnsi"/>
                <w:b w:val="0"/>
                <w:color w:val="auto"/>
                <w:sz w:val="22"/>
                <w:lang w:eastAsia="en-US"/>
              </w:rPr>
              <w:tab/>
            </w:r>
            <w:r w:rsidR="00CB78A6" w:rsidRPr="000C2979">
              <w:rPr>
                <w:rStyle w:val="Hyperlink"/>
              </w:rPr>
              <w:t>Lab Procedure</w:t>
            </w:r>
            <w:r w:rsidR="00CB78A6">
              <w:rPr>
                <w:webHidden/>
              </w:rPr>
              <w:tab/>
            </w:r>
            <w:r w:rsidR="00CB78A6">
              <w:rPr>
                <w:webHidden/>
              </w:rPr>
              <w:fldChar w:fldCharType="begin"/>
            </w:r>
            <w:r w:rsidR="00CB78A6">
              <w:rPr>
                <w:webHidden/>
              </w:rPr>
              <w:instrText xml:space="preserve"> PAGEREF _Toc86679945 \h </w:instrText>
            </w:r>
            <w:r w:rsidR="00CB78A6">
              <w:rPr>
                <w:webHidden/>
              </w:rPr>
            </w:r>
            <w:r w:rsidR="00CB78A6">
              <w:rPr>
                <w:webHidden/>
              </w:rPr>
              <w:fldChar w:fldCharType="separate"/>
            </w:r>
            <w:r w:rsidR="00CB78A6">
              <w:rPr>
                <w:webHidden/>
              </w:rPr>
              <w:t>5</w:t>
            </w:r>
            <w:r w:rsidR="00CB78A6">
              <w:rPr>
                <w:webHidden/>
              </w:rPr>
              <w:fldChar w:fldCharType="end"/>
            </w:r>
          </w:hyperlink>
        </w:p>
        <w:p w14:paraId="4E50EE42" w14:textId="78CE52BF" w:rsidR="00CB78A6" w:rsidRDefault="00A6647A">
          <w:pPr>
            <w:pStyle w:val="TOC1"/>
            <w:rPr>
              <w:rFonts w:asciiTheme="minorHAnsi" w:hAnsiTheme="minorHAnsi"/>
              <w:b w:val="0"/>
              <w:color w:val="auto"/>
              <w:sz w:val="22"/>
              <w:lang w:eastAsia="en-US"/>
            </w:rPr>
          </w:pPr>
          <w:hyperlink w:anchor="_Toc86679946" w:history="1">
            <w:r w:rsidR="00CB78A6" w:rsidRPr="000C2979">
              <w:rPr>
                <w:rStyle w:val="Hyperlink"/>
              </w:rPr>
              <w:t>4</w:t>
            </w:r>
            <w:r w:rsidR="00CB78A6">
              <w:rPr>
                <w:rFonts w:asciiTheme="minorHAnsi" w:hAnsiTheme="minorHAnsi"/>
                <w:b w:val="0"/>
                <w:color w:val="auto"/>
                <w:sz w:val="22"/>
                <w:lang w:eastAsia="en-US"/>
              </w:rPr>
              <w:tab/>
            </w:r>
            <w:r w:rsidR="00CB78A6" w:rsidRPr="000C2979">
              <w:rPr>
                <w:rStyle w:val="Hyperlink"/>
              </w:rPr>
              <w:t>Troubleshooting</w:t>
            </w:r>
            <w:r w:rsidR="00CB78A6">
              <w:rPr>
                <w:webHidden/>
              </w:rPr>
              <w:tab/>
            </w:r>
            <w:r w:rsidR="00CB78A6">
              <w:rPr>
                <w:webHidden/>
              </w:rPr>
              <w:fldChar w:fldCharType="begin"/>
            </w:r>
            <w:r w:rsidR="00CB78A6">
              <w:rPr>
                <w:webHidden/>
              </w:rPr>
              <w:instrText xml:space="preserve"> PAGEREF _Toc86679946 \h </w:instrText>
            </w:r>
            <w:r w:rsidR="00CB78A6">
              <w:rPr>
                <w:webHidden/>
              </w:rPr>
            </w:r>
            <w:r w:rsidR="00CB78A6">
              <w:rPr>
                <w:webHidden/>
              </w:rPr>
              <w:fldChar w:fldCharType="separate"/>
            </w:r>
            <w:r w:rsidR="00CB78A6">
              <w:rPr>
                <w:webHidden/>
              </w:rPr>
              <w:t>13</w:t>
            </w:r>
            <w:r w:rsidR="00CB78A6">
              <w:rPr>
                <w:webHidden/>
              </w:rPr>
              <w:fldChar w:fldCharType="end"/>
            </w:r>
          </w:hyperlink>
        </w:p>
        <w:p w14:paraId="3D32FD6B" w14:textId="11D142E1" w:rsidR="007032C9" w:rsidRPr="00CA3DD8" w:rsidRDefault="007032C9">
          <w:r w:rsidRPr="00AE5E19">
            <w:rPr>
              <w:b/>
              <w:bCs/>
            </w:rPr>
            <w:fldChar w:fldCharType="end"/>
          </w:r>
        </w:p>
      </w:sdtContent>
    </w:sdt>
    <w:p w14:paraId="29365190" w14:textId="51FBC67D" w:rsidR="00475DEB" w:rsidRPr="00CA3DD8" w:rsidRDefault="007032C9">
      <w:pPr>
        <w:rPr>
          <w:b/>
        </w:rPr>
        <w:sectPr w:rsidR="00475DEB" w:rsidRPr="00CA3DD8" w:rsidSect="0090525D">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r w:rsidRPr="00CA3DD8">
        <w:rPr>
          <w:b/>
        </w:rPr>
        <w:br w:type="page"/>
      </w:r>
    </w:p>
    <w:p w14:paraId="07FEC501" w14:textId="3DD9D1DC" w:rsidR="0082607F" w:rsidRPr="00CA3DD8" w:rsidRDefault="0082607F" w:rsidP="007032C9">
      <w:pPr>
        <w:pStyle w:val="Heading1"/>
      </w:pPr>
      <w:bookmarkStart w:id="4" w:name="_Toc86679933"/>
      <w:r w:rsidRPr="00CA3DD8">
        <w:lastRenderedPageBreak/>
        <w:t>Introduction</w:t>
      </w:r>
      <w:bookmarkEnd w:id="4"/>
    </w:p>
    <w:p w14:paraId="630241C8" w14:textId="2B51D5E1" w:rsidR="007032C9" w:rsidRDefault="00C76B92" w:rsidP="00C76B92">
      <w:pPr>
        <w:pStyle w:val="Heading2"/>
      </w:pPr>
      <w:bookmarkStart w:id="5" w:name="_Toc86679934"/>
      <w:r>
        <w:t>Learning Outcomes</w:t>
      </w:r>
      <w:bookmarkEnd w:id="5"/>
    </w:p>
    <w:p w14:paraId="12FC0128" w14:textId="611DC065" w:rsidR="00CB78A6" w:rsidRDefault="00CB78A6" w:rsidP="00CB78A6">
      <w:pPr>
        <w:spacing w:before="120" w:after="120"/>
        <w:contextualSpacing/>
        <w:rPr>
          <w:szCs w:val="24"/>
        </w:rPr>
      </w:pPr>
      <w:r w:rsidRPr="00D853C2">
        <w:rPr>
          <w:szCs w:val="24"/>
        </w:rPr>
        <w:t xml:space="preserve">In this module, we </w:t>
      </w:r>
      <w:r>
        <w:rPr>
          <w:szCs w:val="24"/>
        </w:rPr>
        <w:t xml:space="preserve">will program an Arm processor on a Fixed Virtual Platform using a mixture of Assembly language and C code. </w:t>
      </w:r>
    </w:p>
    <w:p w14:paraId="0C6C70D3" w14:textId="0152C018" w:rsidR="00555492" w:rsidRDefault="00555492" w:rsidP="00510BE7">
      <w:pPr>
        <w:pStyle w:val="ListParagraph"/>
        <w:spacing w:before="240"/>
        <w:ind w:left="0"/>
      </w:pPr>
      <w:r>
        <w:t xml:space="preserve">At the end of this lab, you will be able to: </w:t>
      </w:r>
    </w:p>
    <w:p w14:paraId="2F2722F5" w14:textId="1597EC2C" w:rsidR="00555492" w:rsidRDefault="7F4D9F52" w:rsidP="36CC3E24">
      <w:pPr>
        <w:pStyle w:val="ListParagraph"/>
        <w:numPr>
          <w:ilvl w:val="0"/>
          <w:numId w:val="33"/>
        </w:numPr>
        <w:spacing w:before="240"/>
        <w:rPr>
          <w:rFonts w:asciiTheme="minorHAnsi" w:hAnsiTheme="minorHAnsi"/>
        </w:rPr>
      </w:pPr>
      <w:r w:rsidRPr="36CC3E24">
        <w:t>Modify a C program with assembly subroutines to perform string copy and capitalization operations.</w:t>
      </w:r>
    </w:p>
    <w:p w14:paraId="5D26F5ED" w14:textId="7D5FB4A1" w:rsidR="00555492" w:rsidRDefault="7F4D9F52" w:rsidP="36CC3E24">
      <w:pPr>
        <w:pStyle w:val="ListParagraph"/>
        <w:numPr>
          <w:ilvl w:val="0"/>
          <w:numId w:val="33"/>
        </w:numPr>
        <w:spacing w:before="240"/>
        <w:rPr>
          <w:rFonts w:asciiTheme="minorHAnsi" w:hAnsiTheme="minorHAnsi"/>
        </w:rPr>
      </w:pPr>
      <w:r w:rsidRPr="36CC3E24">
        <w:t xml:space="preserve">Compile a C program and execute the program on a Fixed Virtual Platform in the Arm Development Studio tool. </w:t>
      </w:r>
    </w:p>
    <w:p w14:paraId="02D67AD4" w14:textId="48965999" w:rsidR="00555492" w:rsidRDefault="7F4D9F52" w:rsidP="36CC3E24">
      <w:pPr>
        <w:pStyle w:val="ListParagraph"/>
        <w:numPr>
          <w:ilvl w:val="0"/>
          <w:numId w:val="33"/>
        </w:numPr>
        <w:spacing w:before="240"/>
        <w:rPr>
          <w:rFonts w:asciiTheme="minorHAnsi" w:hAnsiTheme="minorHAnsi"/>
        </w:rPr>
      </w:pPr>
      <w:r w:rsidRPr="36CC3E24">
        <w:t xml:space="preserve">Demonstrate how to step through the code and examine register and variable values in debug mode. </w:t>
      </w:r>
    </w:p>
    <w:p w14:paraId="6F42511D" w14:textId="75B47A15" w:rsidR="00555492" w:rsidRDefault="7F4D9F52" w:rsidP="36CC3E24">
      <w:pPr>
        <w:pStyle w:val="ListParagraph"/>
        <w:numPr>
          <w:ilvl w:val="0"/>
          <w:numId w:val="33"/>
        </w:numPr>
        <w:spacing w:before="240"/>
        <w:rPr>
          <w:rFonts w:asciiTheme="minorHAnsi" w:hAnsiTheme="minorHAnsi"/>
        </w:rPr>
      </w:pPr>
      <w:r w:rsidRPr="36CC3E24">
        <w:t>Identify known issues related to connection issues in the debug configuration and apply troubleshooting solutions.</w:t>
      </w:r>
    </w:p>
    <w:p w14:paraId="69D12C4E" w14:textId="6D8B0696" w:rsidR="00510BE7" w:rsidRPr="009C4473" w:rsidRDefault="00510BE7" w:rsidP="00510BE7">
      <w:pPr>
        <w:pStyle w:val="Heading1"/>
      </w:pPr>
      <w:bookmarkStart w:id="6" w:name="_Toc86679935"/>
      <w:r>
        <w:t>Lab Exercise</w:t>
      </w:r>
      <w:bookmarkEnd w:id="6"/>
    </w:p>
    <w:p w14:paraId="189DA3B3" w14:textId="77777777" w:rsidR="00510BE7" w:rsidRPr="009C4473" w:rsidRDefault="00510BE7" w:rsidP="00510BE7">
      <w:pPr>
        <w:pStyle w:val="Heading2"/>
      </w:pPr>
      <w:bookmarkStart w:id="7" w:name="_Toc86679936"/>
      <w:r w:rsidRPr="009C4473">
        <w:t>Mixing Assembly Language and C Code</w:t>
      </w:r>
      <w:bookmarkEnd w:id="7"/>
    </w:p>
    <w:p w14:paraId="729DCB10" w14:textId="68CE708E" w:rsidR="00510BE7" w:rsidRPr="009C4473" w:rsidRDefault="00510BE7" w:rsidP="00510BE7">
      <w:r w:rsidRPr="009C4473">
        <w:t xml:space="preserve">We will use </w:t>
      </w:r>
      <w:r w:rsidR="00AD06BB">
        <w:t xml:space="preserve">Arm </w:t>
      </w:r>
      <w:r w:rsidRPr="009C4473">
        <w:t>D</w:t>
      </w:r>
      <w:r>
        <w:t>evelopment Studio</w:t>
      </w:r>
      <w:r w:rsidRPr="009C4473">
        <w:t xml:space="preserve"> with a C program, but add assembly subroutines to perform string copy and capitalization operations. </w:t>
      </w:r>
    </w:p>
    <w:p w14:paraId="2A841821" w14:textId="77777777" w:rsidR="00510BE7" w:rsidRPr="009C4473" w:rsidRDefault="00510BE7" w:rsidP="00510BE7">
      <w:r w:rsidRPr="009C4473">
        <w:t xml:space="preserve">Note that some embedded systems are coded purely in assembly language, but most are coded in C with assembly language used only for time-critical processing, if at all. This is because the code </w:t>
      </w:r>
      <w:r w:rsidRPr="0042523C">
        <w:t xml:space="preserve">development </w:t>
      </w:r>
      <w:r w:rsidRPr="009C4473">
        <w:t xml:space="preserve">process is much faster (and hence less expensive) when writing in C when compared to assembly language. </w:t>
      </w:r>
    </w:p>
    <w:p w14:paraId="289E7272" w14:textId="77777777" w:rsidR="00510BE7" w:rsidRPr="009C4473" w:rsidRDefault="00510BE7" w:rsidP="00510BE7">
      <w:r w:rsidRPr="009C4473">
        <w:t xml:space="preserve">Writing assembly code as </w:t>
      </w:r>
      <w:r w:rsidRPr="0042523C">
        <w:t>functions that can be called from C code as C functions result in modular programs, which gives us the best of both worlds: the fast, modular development of C and the high performance of assembly code. It is also possible to add inline assembly code</w:t>
      </w:r>
      <w:r w:rsidRPr="009C4473">
        <w:t xml:space="preserve"> to C code, but this requires much greater knowledge of how compilers generate code.</w:t>
      </w:r>
    </w:p>
    <w:p w14:paraId="61994BB0" w14:textId="77777777" w:rsidR="00510BE7" w:rsidRPr="009C4473" w:rsidRDefault="00510BE7" w:rsidP="00510BE7">
      <w:pPr>
        <w:pStyle w:val="Heading2"/>
      </w:pPr>
      <w:bookmarkStart w:id="8" w:name="_Toc86679937"/>
      <w:r w:rsidRPr="009C4473">
        <w:t>Main</w:t>
      </w:r>
      <w:bookmarkEnd w:id="8"/>
    </w:p>
    <w:p w14:paraId="50F99BB1" w14:textId="77777777" w:rsidR="00510BE7" w:rsidRPr="009C4473" w:rsidRDefault="00510BE7" w:rsidP="00510BE7">
      <w:r w:rsidRPr="009C4473">
        <w:t xml:space="preserve">First, we will create the main C function. This function contains two variables (a and b) with character arrays.  </w:t>
      </w:r>
    </w:p>
    <w:p w14:paraId="12D6BFB4" w14:textId="77777777" w:rsidR="00510BE7" w:rsidRPr="009C4473" w:rsidRDefault="00510BE7" w:rsidP="003D16B2">
      <w:pPr>
        <w:pStyle w:val="Codeblock"/>
      </w:pPr>
      <w:r w:rsidRPr="009C4473">
        <w:t>int main(void)</w:t>
      </w:r>
    </w:p>
    <w:p w14:paraId="53850D2B" w14:textId="77777777" w:rsidR="00510BE7" w:rsidRPr="009C4473" w:rsidRDefault="00510BE7" w:rsidP="003D16B2">
      <w:pPr>
        <w:pStyle w:val="Codeblock"/>
      </w:pPr>
      <w:r w:rsidRPr="009C4473">
        <w:t>{</w:t>
      </w:r>
    </w:p>
    <w:p w14:paraId="32570DFA" w14:textId="77777777" w:rsidR="00510BE7" w:rsidRPr="009C4473" w:rsidRDefault="00510BE7" w:rsidP="003D16B2">
      <w:pPr>
        <w:pStyle w:val="Codeblock"/>
      </w:pPr>
      <w:r w:rsidRPr="009C4473">
        <w:t xml:space="preserve">    </w:t>
      </w:r>
      <w:r w:rsidRPr="009C4473">
        <w:tab/>
        <w:t>const char a[] = "Hello world!";</w:t>
      </w:r>
    </w:p>
    <w:p w14:paraId="50C0041D" w14:textId="77777777" w:rsidR="00510BE7" w:rsidRPr="009C4473" w:rsidRDefault="00510BE7" w:rsidP="003D16B2">
      <w:pPr>
        <w:pStyle w:val="Codeblock"/>
      </w:pPr>
      <w:r w:rsidRPr="009C4473">
        <w:lastRenderedPageBreak/>
        <w:t xml:space="preserve">    </w:t>
      </w:r>
      <w:r w:rsidRPr="009C4473">
        <w:tab/>
        <w:t>char b[20];</w:t>
      </w:r>
    </w:p>
    <w:p w14:paraId="716AB3A2" w14:textId="77777777" w:rsidR="00510BE7" w:rsidRPr="009C4473" w:rsidRDefault="00510BE7" w:rsidP="003D16B2">
      <w:pPr>
        <w:pStyle w:val="Codeblock"/>
      </w:pPr>
    </w:p>
    <w:p w14:paraId="257A4BA8" w14:textId="77777777" w:rsidR="00510BE7" w:rsidRPr="009C4473" w:rsidRDefault="00510BE7" w:rsidP="003D16B2">
      <w:pPr>
        <w:pStyle w:val="Codeblock"/>
      </w:pPr>
      <w:r w:rsidRPr="009C4473">
        <w:tab/>
      </w:r>
      <w:r w:rsidRPr="009C4473">
        <w:tab/>
        <w:t>my_strcpy(a, b);</w:t>
      </w:r>
    </w:p>
    <w:p w14:paraId="5FB544F8" w14:textId="77777777" w:rsidR="00510BE7" w:rsidRPr="009C4473" w:rsidRDefault="00510BE7" w:rsidP="003D16B2">
      <w:pPr>
        <w:pStyle w:val="Codeblock"/>
      </w:pPr>
      <w:r w:rsidRPr="009C4473">
        <w:tab/>
      </w:r>
      <w:r w:rsidRPr="009C4473">
        <w:tab/>
        <w:t>my_capitalize(b);</w:t>
      </w:r>
    </w:p>
    <w:p w14:paraId="4823CF3C" w14:textId="77777777" w:rsidR="00510BE7" w:rsidRPr="009C4473" w:rsidRDefault="00510BE7" w:rsidP="003D16B2">
      <w:pPr>
        <w:pStyle w:val="Codeblock"/>
      </w:pPr>
      <w:r w:rsidRPr="009C4473">
        <w:tab/>
      </w:r>
    </w:p>
    <w:p w14:paraId="20D21547" w14:textId="77777777" w:rsidR="00510BE7" w:rsidRPr="009C4473" w:rsidRDefault="00510BE7" w:rsidP="003D16B2">
      <w:pPr>
        <w:pStyle w:val="Codeblock"/>
      </w:pPr>
      <w:r w:rsidRPr="009C4473">
        <w:tab/>
      </w:r>
      <w:r w:rsidRPr="009C4473">
        <w:tab/>
        <w:t>while (1)</w:t>
      </w:r>
    </w:p>
    <w:p w14:paraId="36870E86" w14:textId="77777777" w:rsidR="00510BE7" w:rsidRPr="009C4473" w:rsidRDefault="00510BE7" w:rsidP="003D16B2">
      <w:pPr>
        <w:pStyle w:val="Codeblock"/>
      </w:pPr>
      <w:r w:rsidRPr="009C4473">
        <w:tab/>
      </w:r>
      <w:r w:rsidRPr="009C4473">
        <w:tab/>
      </w:r>
      <w:r w:rsidRPr="009C4473">
        <w:tab/>
        <w:t>;</w:t>
      </w:r>
    </w:p>
    <w:p w14:paraId="7644FA53" w14:textId="77777777" w:rsidR="00510BE7" w:rsidRPr="009C4473" w:rsidRDefault="00510BE7" w:rsidP="003D16B2">
      <w:pPr>
        <w:pStyle w:val="Codeblock"/>
      </w:pPr>
      <w:r w:rsidRPr="009C4473">
        <w:t>}</w:t>
      </w:r>
    </w:p>
    <w:p w14:paraId="4F444593" w14:textId="69B45DAE" w:rsidR="00510BE7" w:rsidRPr="009C4473" w:rsidRDefault="00510BE7" w:rsidP="00510BE7">
      <w:pPr>
        <w:pStyle w:val="Heading2"/>
      </w:pPr>
      <w:bookmarkStart w:id="9" w:name="_Toc86679938"/>
      <w:r w:rsidRPr="009C4473">
        <w:t>Register Conventions</w:t>
      </w:r>
      <w:bookmarkEnd w:id="9"/>
    </w:p>
    <w:p w14:paraId="092E0953" w14:textId="77777777" w:rsidR="00510BE7" w:rsidRPr="009C4473" w:rsidRDefault="00510BE7" w:rsidP="00510BE7">
      <w:r w:rsidRPr="009C4473">
        <w:t xml:space="preserve">There are certain register use conventions that we need to follow if we would like our assembly code to coexist with C code. </w:t>
      </w:r>
    </w:p>
    <w:p w14:paraId="46285E5D" w14:textId="77777777" w:rsidR="00510BE7" w:rsidRPr="009C4473" w:rsidRDefault="00510BE7" w:rsidP="00510BE7">
      <w:pPr>
        <w:pStyle w:val="Heading3"/>
      </w:pPr>
      <w:bookmarkStart w:id="10" w:name="_Toc86679939"/>
      <w:r w:rsidRPr="009C4473">
        <w:t>Calling functions and Passing Arguments</w:t>
      </w:r>
      <w:bookmarkEnd w:id="10"/>
    </w:p>
    <w:p w14:paraId="15B8EBE1" w14:textId="77777777" w:rsidR="00510BE7" w:rsidRPr="009C4473" w:rsidRDefault="00510BE7" w:rsidP="00510BE7">
      <w:r w:rsidRPr="009C4473">
        <w:t>When a function calls a subroutine, it places the return address in the link register (LR). The arguments (if any) are passed in registers R0 through R3, starting with R0. If there are more than four arguments, or if they are too large to fit in 32-bit registers, they are passed on the stack.</w:t>
      </w:r>
    </w:p>
    <w:p w14:paraId="723DE543" w14:textId="77777777" w:rsidR="00510BE7" w:rsidRPr="009C4473" w:rsidRDefault="00510BE7" w:rsidP="00510BE7">
      <w:pPr>
        <w:pStyle w:val="Heading3"/>
      </w:pPr>
      <w:bookmarkStart w:id="11" w:name="_Toc86679940"/>
      <w:r w:rsidRPr="009C4473">
        <w:t>Temporary storage</w:t>
      </w:r>
      <w:bookmarkEnd w:id="11"/>
    </w:p>
    <w:p w14:paraId="4B9122F7" w14:textId="77777777" w:rsidR="00510BE7" w:rsidRPr="009C4473" w:rsidRDefault="00510BE7" w:rsidP="00510BE7">
      <w:r w:rsidRPr="009C4473">
        <w:t>Registers R0 through R3 can be used for temporary storage if they were not used for arguments, or if the argument value is no longer needed.</w:t>
      </w:r>
    </w:p>
    <w:p w14:paraId="19F73FAA" w14:textId="77777777" w:rsidR="00510BE7" w:rsidRPr="009C4473" w:rsidRDefault="00510BE7" w:rsidP="00510BE7">
      <w:pPr>
        <w:pStyle w:val="Heading3"/>
      </w:pPr>
      <w:bookmarkStart w:id="12" w:name="_Toc86679941"/>
      <w:r w:rsidRPr="009C4473">
        <w:t>Preserved Registers</w:t>
      </w:r>
      <w:bookmarkEnd w:id="12"/>
    </w:p>
    <w:p w14:paraId="3D521FBF" w14:textId="77777777" w:rsidR="00510BE7" w:rsidRPr="009C4473" w:rsidRDefault="00510BE7" w:rsidP="00510BE7">
      <w:r w:rsidRPr="009C4473">
        <w:t>Registers R4 through R11 must be preserved by a subroutine. If any must be used, they must be saved first and restored before returning. This is typically done by pushing them to and popping them from the stack.</w:t>
      </w:r>
    </w:p>
    <w:p w14:paraId="1298A4B4" w14:textId="77777777" w:rsidR="00510BE7" w:rsidRPr="009C4473" w:rsidRDefault="00510BE7" w:rsidP="00510BE7">
      <w:pPr>
        <w:pStyle w:val="Heading3"/>
      </w:pPr>
      <w:bookmarkStart w:id="13" w:name="_Toc86679942"/>
      <w:r w:rsidRPr="009C4473">
        <w:t>Returning from Functions</w:t>
      </w:r>
      <w:bookmarkEnd w:id="13"/>
      <w:r w:rsidRPr="009C4473">
        <w:t xml:space="preserve"> </w:t>
      </w:r>
    </w:p>
    <w:p w14:paraId="04F3375B" w14:textId="578E42E3" w:rsidR="00510BE7" w:rsidRPr="009C4473" w:rsidRDefault="00510BE7" w:rsidP="00510BE7">
      <w:r w:rsidRPr="009C4473">
        <w:t xml:space="preserve">Because the return address has been stored in the LR, the </w:t>
      </w:r>
      <w:r w:rsidRPr="009C4473">
        <w:rPr>
          <w:rFonts w:ascii="Courier New" w:hAnsi="Courier New" w:cs="Courier New"/>
        </w:rPr>
        <w:t>BX lr</w:t>
      </w:r>
      <w:r w:rsidRPr="009C4473">
        <w:t xml:space="preserve"> instruction will reload the </w:t>
      </w:r>
      <w:r w:rsidR="00247AB6">
        <w:t>Program Counter</w:t>
      </w:r>
      <w:r w:rsidRPr="009C4473">
        <w:t xml:space="preserve"> (PC) with the return address value from the LR. If the function returns a value, it will be passed through register R0.</w:t>
      </w:r>
    </w:p>
    <w:p w14:paraId="019F46C0" w14:textId="77777777" w:rsidR="00510BE7" w:rsidRPr="009C4473" w:rsidRDefault="00510BE7" w:rsidP="00510BE7">
      <w:pPr>
        <w:pStyle w:val="Heading2"/>
      </w:pPr>
      <w:bookmarkStart w:id="14" w:name="_Toc86679943"/>
      <w:r w:rsidRPr="009C4473">
        <w:t>String Copy</w:t>
      </w:r>
      <w:bookmarkEnd w:id="14"/>
    </w:p>
    <w:p w14:paraId="5669D910" w14:textId="77777777" w:rsidR="00510BE7" w:rsidRPr="009C4473" w:rsidRDefault="00510BE7" w:rsidP="00510BE7">
      <w:r w:rsidRPr="009C4473">
        <w:t>The function my_strcpy has two arguments (src, dst). Each is a 32-bit long pointer to a character. In this case, a pointer fits into a register, so argument src is passed through register R0 and dst is passed through R1.</w:t>
      </w:r>
    </w:p>
    <w:p w14:paraId="35B92630" w14:textId="77777777" w:rsidR="00510BE7" w:rsidRPr="009C4473" w:rsidRDefault="00510BE7" w:rsidP="00510BE7">
      <w:r w:rsidRPr="009C4473">
        <w:t>Our function will load a character from memory.</w:t>
      </w:r>
    </w:p>
    <w:p w14:paraId="1AFAC98B" w14:textId="77777777" w:rsidR="00510BE7" w:rsidRPr="009C4473" w:rsidRDefault="00510BE7" w:rsidP="003D16B2">
      <w:pPr>
        <w:pStyle w:val="Codeblock"/>
      </w:pPr>
      <w:r w:rsidRPr="009C4473">
        <w:t>__asm void my_strcpy(const char *src, char *dst)</w:t>
      </w:r>
    </w:p>
    <w:p w14:paraId="2212A5A0" w14:textId="77777777" w:rsidR="00510BE7" w:rsidRPr="009C4473" w:rsidRDefault="00510BE7" w:rsidP="003D16B2">
      <w:pPr>
        <w:pStyle w:val="Codeblock"/>
      </w:pPr>
      <w:r w:rsidRPr="009C4473">
        <w:lastRenderedPageBreak/>
        <w:t>{</w:t>
      </w:r>
    </w:p>
    <w:p w14:paraId="4068B395" w14:textId="77777777" w:rsidR="00510BE7" w:rsidRPr="009C4473" w:rsidRDefault="00510BE7" w:rsidP="003D16B2">
      <w:pPr>
        <w:pStyle w:val="Codeblock"/>
      </w:pPr>
      <w:r w:rsidRPr="009C4473">
        <w:t>loop</w:t>
      </w:r>
    </w:p>
    <w:p w14:paraId="0BBE2769" w14:textId="77777777" w:rsidR="00510BE7" w:rsidRPr="009C4473" w:rsidRDefault="00510BE7" w:rsidP="003D16B2">
      <w:pPr>
        <w:pStyle w:val="Codeblock"/>
      </w:pPr>
      <w:r w:rsidRPr="009C4473">
        <w:t xml:space="preserve">      LDRB  r2, [r0]</w:t>
      </w:r>
      <w:r w:rsidRPr="009C4473">
        <w:tab/>
      </w:r>
      <w:r w:rsidRPr="009C4473">
        <w:tab/>
        <w:t>; Load byte into r2 from mem. pointed to by r0 (src pointer)</w:t>
      </w:r>
    </w:p>
    <w:p w14:paraId="18FA972D" w14:textId="77777777" w:rsidR="00510BE7" w:rsidRPr="009C4473" w:rsidRDefault="00510BE7" w:rsidP="003D16B2">
      <w:pPr>
        <w:pStyle w:val="Codeblock"/>
      </w:pPr>
      <w:r w:rsidRPr="009C4473">
        <w:tab/>
      </w:r>
      <w:r w:rsidRPr="009C4473">
        <w:tab/>
        <w:t>ADDS</w:t>
      </w:r>
      <w:r w:rsidRPr="009C4473">
        <w:tab/>
        <w:t>r0, #1</w:t>
      </w:r>
      <w:r w:rsidRPr="009C4473">
        <w:tab/>
      </w:r>
      <w:r w:rsidRPr="009C4473">
        <w:tab/>
        <w:t>; Increment src pointer</w:t>
      </w:r>
    </w:p>
    <w:p w14:paraId="60865D62" w14:textId="77777777" w:rsidR="00510BE7" w:rsidRPr="009C4473" w:rsidRDefault="00510BE7" w:rsidP="003D16B2">
      <w:pPr>
        <w:pStyle w:val="Codeblock"/>
      </w:pPr>
      <w:r w:rsidRPr="009C4473">
        <w:t xml:space="preserve">      STRB  r2, [r1]</w:t>
      </w:r>
      <w:r w:rsidRPr="009C4473">
        <w:tab/>
      </w:r>
      <w:r w:rsidRPr="009C4473">
        <w:tab/>
        <w:t>; Store byte in r2 into memory pointed to by r1 (dst pointer)</w:t>
      </w:r>
    </w:p>
    <w:p w14:paraId="1DB94FBF" w14:textId="77777777" w:rsidR="00510BE7" w:rsidRPr="009C4473" w:rsidRDefault="00510BE7" w:rsidP="003D16B2">
      <w:pPr>
        <w:pStyle w:val="Codeblock"/>
      </w:pPr>
      <w:r w:rsidRPr="009C4473">
        <w:tab/>
      </w:r>
      <w:r w:rsidRPr="009C4473">
        <w:tab/>
        <w:t>ADDS</w:t>
      </w:r>
      <w:r w:rsidRPr="009C4473">
        <w:tab/>
        <w:t>r1, #1</w:t>
      </w:r>
      <w:r w:rsidRPr="009C4473">
        <w:tab/>
      </w:r>
      <w:r w:rsidRPr="009C4473">
        <w:tab/>
        <w:t>; Increment dst pointer</w:t>
      </w:r>
    </w:p>
    <w:p w14:paraId="69350F60" w14:textId="77777777" w:rsidR="00510BE7" w:rsidRPr="009C4473" w:rsidRDefault="00510BE7" w:rsidP="003D16B2">
      <w:pPr>
        <w:pStyle w:val="Codeblock"/>
      </w:pPr>
      <w:r w:rsidRPr="009C4473">
        <w:t xml:space="preserve">      CMP   r2, #0</w:t>
      </w:r>
      <w:r w:rsidRPr="009C4473">
        <w:tab/>
      </w:r>
      <w:r w:rsidRPr="009C4473">
        <w:tab/>
        <w:t>; Was the byte 0?</w:t>
      </w:r>
    </w:p>
    <w:p w14:paraId="339BD089" w14:textId="77777777" w:rsidR="00510BE7" w:rsidRPr="009C4473" w:rsidRDefault="00510BE7" w:rsidP="003D16B2">
      <w:pPr>
        <w:pStyle w:val="Codeblock"/>
      </w:pPr>
      <w:r w:rsidRPr="009C4473">
        <w:t xml:space="preserve">      BNE   loop</w:t>
      </w:r>
      <w:r w:rsidRPr="009C4473">
        <w:tab/>
      </w:r>
      <w:r w:rsidRPr="009C4473">
        <w:tab/>
      </w:r>
      <w:r w:rsidRPr="009C4473">
        <w:tab/>
        <w:t>; If not, repeat the loop</w:t>
      </w:r>
    </w:p>
    <w:p w14:paraId="7B9BD881" w14:textId="77777777" w:rsidR="00510BE7" w:rsidRPr="009C4473" w:rsidRDefault="00510BE7" w:rsidP="003D16B2">
      <w:pPr>
        <w:pStyle w:val="Codeblock"/>
      </w:pPr>
      <w:r w:rsidRPr="009C4473">
        <w:t xml:space="preserve">      BX    lr</w:t>
      </w:r>
      <w:r w:rsidRPr="009C4473">
        <w:tab/>
      </w:r>
      <w:r w:rsidRPr="009C4473">
        <w:tab/>
      </w:r>
      <w:r w:rsidRPr="009C4473">
        <w:tab/>
      </w:r>
      <w:r w:rsidRPr="009C4473">
        <w:tab/>
        <w:t>; Else return from subroutine</w:t>
      </w:r>
    </w:p>
    <w:p w14:paraId="24CDCAAB" w14:textId="77777777" w:rsidR="00510BE7" w:rsidRPr="009C4473" w:rsidRDefault="00510BE7" w:rsidP="003D16B2">
      <w:pPr>
        <w:pStyle w:val="Codeblock"/>
      </w:pPr>
      <w:r w:rsidRPr="009C4473">
        <w:t>}</w:t>
      </w:r>
    </w:p>
    <w:p w14:paraId="05E4DB11" w14:textId="77777777" w:rsidR="00510BE7" w:rsidRPr="009C4473" w:rsidRDefault="00510BE7" w:rsidP="00510BE7">
      <w:pPr>
        <w:pStyle w:val="MyCode-NoIndent"/>
        <w:ind w:left="0" w:firstLine="0"/>
      </w:pPr>
    </w:p>
    <w:p w14:paraId="37B4BF97" w14:textId="77777777" w:rsidR="00510BE7" w:rsidRPr="009C4473" w:rsidRDefault="00510BE7" w:rsidP="00510BE7">
      <w:pPr>
        <w:pStyle w:val="Heading2"/>
      </w:pPr>
      <w:bookmarkStart w:id="15" w:name="_Toc86679944"/>
      <w:r w:rsidRPr="009C4473">
        <w:t>String Capitalization</w:t>
      </w:r>
      <w:bookmarkEnd w:id="15"/>
    </w:p>
    <w:p w14:paraId="2C26E856" w14:textId="467E3704" w:rsidR="00510BE7" w:rsidRPr="009C4473" w:rsidRDefault="00510BE7" w:rsidP="00510BE7">
      <w:r w:rsidRPr="009C4473">
        <w:t xml:space="preserve">Let’s look at a subroutine to capitalize all the </w:t>
      </w:r>
      <w:r w:rsidR="002C74EC">
        <w:t>lowercase</w:t>
      </w:r>
      <w:r w:rsidRPr="009C4473">
        <w:t xml:space="preserve"> letters in the string. We need to load each character, check to see if it is a letter, and if so, capitalize it. </w:t>
      </w:r>
    </w:p>
    <w:p w14:paraId="6BABF4F8" w14:textId="7C78FEA4" w:rsidR="00510BE7" w:rsidRPr="009C4473" w:rsidRDefault="00510BE7" w:rsidP="00510BE7">
      <w:r w:rsidRPr="009C4473">
        <w:t xml:space="preserve">Each character in the string is represented with its ASCII code. For example, “A” is represented with a 65 (0x41), “B” with 66 (0x42), and so on up to “Z,” which uses 90 (0x5a). The </w:t>
      </w:r>
      <w:r w:rsidR="002C74EC">
        <w:t>lowercase</w:t>
      </w:r>
      <w:r w:rsidRPr="009C4473">
        <w:t xml:space="preserve"> letters start at “a” (97, or 0x61) and end with “z” (122, or 0x7a). We can convert a </w:t>
      </w:r>
      <w:r w:rsidR="002C74EC">
        <w:t>lowercase</w:t>
      </w:r>
      <w:r w:rsidRPr="009C4473">
        <w:t xml:space="preserve"> letter to an </w:t>
      </w:r>
      <w:r w:rsidR="002C74EC">
        <w:t>uppercase</w:t>
      </w:r>
      <w:r w:rsidRPr="009C4473">
        <w:t xml:space="preserve"> letter by subtracting 32. </w:t>
      </w:r>
    </w:p>
    <w:p w14:paraId="3EE1C41B" w14:textId="77777777" w:rsidR="00510BE7" w:rsidRPr="009C4473" w:rsidRDefault="00510BE7" w:rsidP="003D16B2">
      <w:pPr>
        <w:pStyle w:val="Codeblock"/>
      </w:pPr>
      <w:r w:rsidRPr="009C4473">
        <w:t>__asm void my_capitalize(char *str)</w:t>
      </w:r>
    </w:p>
    <w:p w14:paraId="762D1CF1" w14:textId="77777777" w:rsidR="00510BE7" w:rsidRPr="009C4473" w:rsidRDefault="00510BE7" w:rsidP="003D16B2">
      <w:pPr>
        <w:pStyle w:val="Codeblock"/>
      </w:pPr>
      <w:r w:rsidRPr="009C4473">
        <w:t>{</w:t>
      </w:r>
    </w:p>
    <w:p w14:paraId="3BBC4149" w14:textId="77777777" w:rsidR="00510BE7" w:rsidRPr="009C4473" w:rsidRDefault="00510BE7" w:rsidP="003D16B2">
      <w:pPr>
        <w:pStyle w:val="Codeblock"/>
      </w:pPr>
      <w:r w:rsidRPr="009C4473">
        <w:t>cap_loop</w:t>
      </w:r>
    </w:p>
    <w:p w14:paraId="4021718D" w14:textId="77777777" w:rsidR="00510BE7" w:rsidRPr="009C4473" w:rsidRDefault="00510BE7" w:rsidP="003D16B2">
      <w:pPr>
        <w:pStyle w:val="Codeblock"/>
      </w:pPr>
      <w:r w:rsidRPr="009C4473">
        <w:t xml:space="preserve">      LDRB  r1, [r0]</w:t>
      </w:r>
      <w:r w:rsidRPr="009C4473">
        <w:tab/>
      </w:r>
      <w:r w:rsidRPr="009C4473">
        <w:tab/>
        <w:t>; Load byte into r1 from memory pointed to by r0 (str pointer)</w:t>
      </w:r>
    </w:p>
    <w:p w14:paraId="5E0DF481" w14:textId="77777777" w:rsidR="00510BE7" w:rsidRPr="009C4473" w:rsidRDefault="00510BE7" w:rsidP="003D16B2">
      <w:pPr>
        <w:pStyle w:val="Codeblock"/>
      </w:pPr>
      <w:r w:rsidRPr="009C4473">
        <w:tab/>
      </w:r>
      <w:r w:rsidRPr="009C4473">
        <w:tab/>
        <w:t>CMP</w:t>
      </w:r>
      <w:r w:rsidRPr="009C4473">
        <w:tab/>
        <w:t>r1, #'a'-1</w:t>
      </w:r>
      <w:r w:rsidRPr="009C4473">
        <w:tab/>
        <w:t>; compare it with the character before 'a'</w:t>
      </w:r>
    </w:p>
    <w:p w14:paraId="5869E13D" w14:textId="77777777" w:rsidR="00510BE7" w:rsidRPr="009C4473" w:rsidRDefault="00510BE7" w:rsidP="003D16B2">
      <w:pPr>
        <w:pStyle w:val="Codeblock"/>
      </w:pPr>
      <w:r w:rsidRPr="009C4473">
        <w:tab/>
      </w:r>
      <w:r w:rsidRPr="009C4473">
        <w:tab/>
        <w:t>BLS</w:t>
      </w:r>
      <w:r w:rsidRPr="009C4473">
        <w:tab/>
        <w:t>cap_skip</w:t>
      </w:r>
      <w:r w:rsidRPr="009C4473">
        <w:tab/>
      </w:r>
      <w:r w:rsidRPr="009C4473">
        <w:tab/>
        <w:t>; If byte is lower or same, then skip this byte</w:t>
      </w:r>
    </w:p>
    <w:p w14:paraId="70F2BBF8" w14:textId="77777777" w:rsidR="00510BE7" w:rsidRPr="009C4473" w:rsidRDefault="00510BE7" w:rsidP="003D16B2">
      <w:pPr>
        <w:pStyle w:val="Codeblock"/>
      </w:pPr>
      <w:r w:rsidRPr="009C4473">
        <w:tab/>
      </w:r>
    </w:p>
    <w:p w14:paraId="2B221EFE" w14:textId="77777777" w:rsidR="00510BE7" w:rsidRPr="009C4473" w:rsidRDefault="00510BE7" w:rsidP="003D16B2">
      <w:pPr>
        <w:pStyle w:val="Codeblock"/>
      </w:pPr>
      <w:r w:rsidRPr="009C4473">
        <w:tab/>
      </w:r>
      <w:r w:rsidRPr="009C4473">
        <w:tab/>
        <w:t>CMP</w:t>
      </w:r>
      <w:r w:rsidRPr="009C4473">
        <w:tab/>
        <w:t>r1, #'z'</w:t>
      </w:r>
      <w:r w:rsidRPr="009C4473">
        <w:tab/>
      </w:r>
      <w:r w:rsidRPr="009C4473">
        <w:tab/>
        <w:t>; Compare it with the 'z' character</w:t>
      </w:r>
    </w:p>
    <w:p w14:paraId="570BC087" w14:textId="77777777" w:rsidR="00510BE7" w:rsidRPr="009C4473" w:rsidRDefault="00510BE7" w:rsidP="003D16B2">
      <w:pPr>
        <w:pStyle w:val="Codeblock"/>
      </w:pPr>
      <w:r w:rsidRPr="009C4473">
        <w:tab/>
      </w:r>
      <w:r w:rsidRPr="009C4473">
        <w:tab/>
        <w:t>BHI</w:t>
      </w:r>
      <w:r w:rsidRPr="009C4473">
        <w:tab/>
        <w:t>cap_skip</w:t>
      </w:r>
      <w:r w:rsidRPr="009C4473">
        <w:tab/>
      </w:r>
      <w:r w:rsidRPr="009C4473">
        <w:tab/>
        <w:t>; If it is higher, then skip this byte</w:t>
      </w:r>
    </w:p>
    <w:p w14:paraId="78E5D51B" w14:textId="77777777" w:rsidR="00510BE7" w:rsidRPr="009C4473" w:rsidRDefault="00510BE7" w:rsidP="003D16B2">
      <w:pPr>
        <w:pStyle w:val="Codeblock"/>
      </w:pPr>
      <w:r w:rsidRPr="009C4473">
        <w:tab/>
      </w:r>
    </w:p>
    <w:p w14:paraId="242D5363" w14:textId="77777777" w:rsidR="00510BE7" w:rsidRPr="009C4473" w:rsidRDefault="00510BE7" w:rsidP="003D16B2">
      <w:pPr>
        <w:pStyle w:val="Codeblock"/>
      </w:pPr>
      <w:r w:rsidRPr="009C4473">
        <w:lastRenderedPageBreak/>
        <w:tab/>
      </w:r>
      <w:r w:rsidRPr="009C4473">
        <w:tab/>
        <w:t>SUBS</w:t>
      </w:r>
      <w:r w:rsidRPr="009C4473">
        <w:tab/>
        <w:t>r1,#32</w:t>
      </w:r>
      <w:r w:rsidRPr="009C4473">
        <w:tab/>
      </w:r>
      <w:r w:rsidRPr="009C4473">
        <w:tab/>
        <w:t>; Else subtract out difference to capitalize it</w:t>
      </w:r>
    </w:p>
    <w:p w14:paraId="79E4CA10" w14:textId="77777777" w:rsidR="00510BE7" w:rsidRPr="009C4473" w:rsidRDefault="00510BE7" w:rsidP="003D16B2">
      <w:pPr>
        <w:pStyle w:val="Codeblock"/>
      </w:pPr>
      <w:r w:rsidRPr="009C4473">
        <w:t xml:space="preserve">      STRB  r1, [r0]</w:t>
      </w:r>
      <w:r w:rsidRPr="009C4473">
        <w:tab/>
      </w:r>
      <w:r w:rsidRPr="009C4473">
        <w:tab/>
        <w:t>; Store the capitalized byte back in memory</w:t>
      </w:r>
    </w:p>
    <w:p w14:paraId="5928C47E" w14:textId="77777777" w:rsidR="00510BE7" w:rsidRPr="009C4473" w:rsidRDefault="00510BE7" w:rsidP="003D16B2">
      <w:pPr>
        <w:pStyle w:val="Codeblock"/>
      </w:pPr>
      <w:r w:rsidRPr="009C4473">
        <w:t>cap_skip</w:t>
      </w:r>
    </w:p>
    <w:p w14:paraId="0C06F935" w14:textId="77777777" w:rsidR="00510BE7" w:rsidRPr="009C4473" w:rsidRDefault="00510BE7" w:rsidP="003D16B2">
      <w:pPr>
        <w:pStyle w:val="Codeblock"/>
      </w:pPr>
      <w:r w:rsidRPr="009C4473">
        <w:tab/>
      </w:r>
      <w:r w:rsidRPr="009C4473">
        <w:tab/>
        <w:t>ADDS</w:t>
      </w:r>
      <w:r w:rsidRPr="009C4473">
        <w:tab/>
        <w:t>r0, r0, #1</w:t>
      </w:r>
      <w:r w:rsidRPr="009C4473">
        <w:tab/>
        <w:t>; Increment str pointer</w:t>
      </w:r>
    </w:p>
    <w:p w14:paraId="02931B28" w14:textId="77777777" w:rsidR="00510BE7" w:rsidRPr="009C4473" w:rsidRDefault="00510BE7" w:rsidP="003D16B2">
      <w:pPr>
        <w:pStyle w:val="Codeblock"/>
      </w:pPr>
      <w:r w:rsidRPr="009C4473">
        <w:tab/>
      </w:r>
      <w:r w:rsidRPr="009C4473">
        <w:tab/>
        <w:t>CMP   r1, #0</w:t>
      </w:r>
      <w:r w:rsidRPr="009C4473">
        <w:tab/>
      </w:r>
      <w:r w:rsidRPr="009C4473">
        <w:tab/>
        <w:t>; Was the byte 0?</w:t>
      </w:r>
    </w:p>
    <w:p w14:paraId="60858A26" w14:textId="77777777" w:rsidR="00510BE7" w:rsidRPr="009C4473" w:rsidRDefault="00510BE7" w:rsidP="003D16B2">
      <w:pPr>
        <w:pStyle w:val="Codeblock"/>
      </w:pPr>
      <w:r w:rsidRPr="009C4473">
        <w:t xml:space="preserve">      BNE   cap_loop</w:t>
      </w:r>
      <w:r w:rsidRPr="009C4473">
        <w:tab/>
      </w:r>
      <w:r w:rsidRPr="009C4473">
        <w:tab/>
        <w:t>; If not, repeat the loop</w:t>
      </w:r>
    </w:p>
    <w:p w14:paraId="7E11AB9F" w14:textId="77777777" w:rsidR="00510BE7" w:rsidRPr="009C4473" w:rsidRDefault="00510BE7" w:rsidP="003D16B2">
      <w:pPr>
        <w:pStyle w:val="Codeblock"/>
      </w:pPr>
      <w:r w:rsidRPr="009C4473">
        <w:t xml:space="preserve">      BX    lr</w:t>
      </w:r>
      <w:r w:rsidRPr="009C4473">
        <w:tab/>
      </w:r>
      <w:r w:rsidRPr="009C4473">
        <w:tab/>
      </w:r>
      <w:r w:rsidRPr="009C4473">
        <w:tab/>
      </w:r>
      <w:r w:rsidRPr="009C4473">
        <w:tab/>
        <w:t>; Else return from subroutine</w:t>
      </w:r>
    </w:p>
    <w:p w14:paraId="06F1DF1D" w14:textId="77777777" w:rsidR="00510BE7" w:rsidRPr="009C4473" w:rsidRDefault="00510BE7" w:rsidP="003D16B2">
      <w:pPr>
        <w:pStyle w:val="Codeblock"/>
      </w:pPr>
      <w:r w:rsidRPr="009C4473">
        <w:t>}</w:t>
      </w:r>
    </w:p>
    <w:p w14:paraId="080901D4" w14:textId="77777777" w:rsidR="00510BE7" w:rsidRPr="009C4473" w:rsidRDefault="00510BE7" w:rsidP="00510BE7">
      <w:r w:rsidRPr="009C4473">
        <w:t xml:space="preserve">The code is shown above. It loads the byte into r1. If the byte is less than “a,” then the code skips the rest of the tests and proceeds to finish up the loop iteration. </w:t>
      </w:r>
    </w:p>
    <w:p w14:paraId="5C97CE86" w14:textId="77777777" w:rsidR="00510BE7" w:rsidRDefault="00510BE7" w:rsidP="00510BE7">
      <w:r w:rsidRPr="009C4473">
        <w:t>This code has a quirk: the first compare instruction compares R1 against the character immediately before “a” in the table. Why? What we would like is to compare R1 against “a” and then branch if it is lower. However, there is no branch lower instruction, just branch lower or same (BLS). To use that instruction, we need to reduce by one the value we compare R1 against.</w:t>
      </w:r>
    </w:p>
    <w:p w14:paraId="46DAC079" w14:textId="77777777" w:rsidR="00510BE7" w:rsidRPr="009C4473" w:rsidRDefault="00510BE7" w:rsidP="00510BE7">
      <w:r>
        <w:br w:type="page"/>
      </w:r>
    </w:p>
    <w:p w14:paraId="5116BAF9" w14:textId="77777777" w:rsidR="00510BE7" w:rsidRPr="009C4473" w:rsidRDefault="00510BE7" w:rsidP="00510BE7">
      <w:pPr>
        <w:pStyle w:val="Heading1"/>
      </w:pPr>
      <w:bookmarkStart w:id="16" w:name="_Toc86679945"/>
      <w:r w:rsidRPr="009C4473">
        <w:lastRenderedPageBreak/>
        <w:t>Lab Procedure</w:t>
      </w:r>
      <w:bookmarkEnd w:id="16"/>
    </w:p>
    <w:p w14:paraId="700FB434" w14:textId="601DCA19" w:rsidR="00510BE7" w:rsidRPr="004872E6" w:rsidRDefault="00510BE7" w:rsidP="00510BE7">
      <w:pPr>
        <w:pStyle w:val="ListParagraph"/>
        <w:numPr>
          <w:ilvl w:val="0"/>
          <w:numId w:val="31"/>
        </w:numPr>
        <w:spacing w:before="200" w:after="200" w:line="276" w:lineRule="auto"/>
        <w:rPr>
          <w:lang w:val="en-GB"/>
        </w:rPr>
      </w:pPr>
      <w:r w:rsidRPr="009C4473">
        <w:t>Import the project (File-&gt;Import-&gt;Existing Projects into Workspace-&gt;Select archive file)</w:t>
      </w:r>
      <w:r>
        <w:t xml:space="preserve">. </w:t>
      </w:r>
    </w:p>
    <w:p w14:paraId="25810F40" w14:textId="71DF1884" w:rsidR="00510BE7" w:rsidRDefault="00510BE7" w:rsidP="00510BE7">
      <w:pPr>
        <w:pStyle w:val="ListParagraph"/>
        <w:ind w:left="360"/>
        <w:rPr>
          <w:lang w:val="en-GB"/>
        </w:rPr>
      </w:pPr>
      <w:r>
        <w:rPr>
          <w:noProof/>
          <w:lang w:val="en-GB"/>
        </w:rPr>
        <mc:AlternateContent>
          <mc:Choice Requires="wpg">
            <w:drawing>
              <wp:anchor distT="0" distB="0" distL="114300" distR="114300" simplePos="0" relativeHeight="251702272" behindDoc="0" locked="0" layoutInCell="1" allowOverlap="1" wp14:anchorId="049AC33C" wp14:editId="70849A5F">
                <wp:simplePos x="0" y="0"/>
                <wp:positionH relativeFrom="column">
                  <wp:posOffset>80645</wp:posOffset>
                </wp:positionH>
                <wp:positionV relativeFrom="paragraph">
                  <wp:posOffset>45085</wp:posOffset>
                </wp:positionV>
                <wp:extent cx="237490" cy="325120"/>
                <wp:effectExtent l="0" t="0" r="10160" b="0"/>
                <wp:wrapNone/>
                <wp:docPr id="144"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490" cy="325120"/>
                          <a:chOff x="1572" y="11953"/>
                          <a:chExt cx="374" cy="512"/>
                        </a:xfrm>
                      </wpg:grpSpPr>
                      <wps:wsp>
                        <wps:cNvPr id="145" name="Oval 55"/>
                        <wps:cNvSpPr>
                          <a:spLocks noChangeArrowheads="1"/>
                        </wps:cNvSpPr>
                        <wps:spPr bwMode="auto">
                          <a:xfrm>
                            <a:off x="1594" y="12015"/>
                            <a:ext cx="352" cy="361"/>
                          </a:xfrm>
                          <a:prstGeom prst="ellipse">
                            <a:avLst/>
                          </a:prstGeom>
                          <a:solidFill>
                            <a:srgbClr val="008FBE"/>
                          </a:solidFill>
                          <a:ln w="9525">
                            <a:solidFill>
                              <a:srgbClr val="000000"/>
                            </a:solidFill>
                            <a:round/>
                            <a:headEnd/>
                            <a:tailEnd/>
                          </a:ln>
                        </wps:spPr>
                        <wps:txbx>
                          <w:txbxContent>
                            <w:p w14:paraId="67D3B20F" w14:textId="77777777" w:rsidR="00510BE7" w:rsidRDefault="00510BE7" w:rsidP="00510BE7">
                              <w:r>
                                <w:t>a</w:t>
                              </w:r>
                            </w:p>
                          </w:txbxContent>
                        </wps:txbx>
                        <wps:bodyPr rot="0" vert="horz" wrap="square" lIns="91440" tIns="45720" rIns="91440" bIns="45720" anchor="t" anchorCtr="0" upright="1">
                          <a:noAutofit/>
                        </wps:bodyPr>
                      </wps:wsp>
                      <wps:wsp>
                        <wps:cNvPr id="146" name="Rectangle 56"/>
                        <wps:cNvSpPr>
                          <a:spLocks noChangeArrowheads="1"/>
                        </wps:cNvSpPr>
                        <wps:spPr bwMode="auto">
                          <a:xfrm>
                            <a:off x="1572" y="11953"/>
                            <a:ext cx="319" cy="512"/>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F62D798" w14:textId="77777777" w:rsidR="00510BE7" w:rsidRPr="00CD0DB1" w:rsidRDefault="00510BE7" w:rsidP="00510BE7">
                              <w:pPr>
                                <w:rPr>
                                  <w:color w:val="FFFFFF"/>
                                </w:rPr>
                              </w:pPr>
                              <w:r w:rsidRPr="00CD0DB1">
                                <w:rPr>
                                  <w:color w:val="FFFFFF"/>
                                </w:rPr>
                                <w:t>a</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9AC33C" id="Group 144" o:spid="_x0000_s1026" style="position:absolute;left:0;text-align:left;margin-left:6.35pt;margin-top:3.55pt;width:18.7pt;height:25.6pt;z-index:251702272" coordorigin="1572,11953" coordsize="374,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">
                <v:oval id="Oval 55" o:spid="_x0000_s1027" style="position:absolute;left:1594;top:12015;width:352;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" fillcolor="#008fbe">
                  <v:textbox>
                    <w:txbxContent>
                      <w:p w14:paraId="67D3B20F" w14:textId="77777777" w:rsidR="00510BE7" w:rsidRDefault="00510BE7" w:rsidP="00510BE7">
                        <w:r>
                          <w:t>a</w:t>
                        </w:r>
                      </w:p>
                    </w:txbxContent>
                  </v:textbox>
                </v:oval>
                <v:rect id="Rectangle 56" o:spid="_x0000_s1028" style="position:absolute;left:1572;top:11953;width:319;height: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" filled="f">
                  <v:stroke opacity="0"/>
                  <v:textbox>
                    <w:txbxContent>
                      <w:p w14:paraId="3F62D798" w14:textId="77777777" w:rsidR="00510BE7" w:rsidRPr="00CD0DB1" w:rsidRDefault="00510BE7" w:rsidP="00510BE7">
                        <w:pPr>
                          <w:rPr>
                            <w:color w:val="FFFFFF"/>
                          </w:rPr>
                        </w:pPr>
                        <w:r w:rsidRPr="00CD0DB1">
                          <w:rPr>
                            <w:color w:val="FFFFFF"/>
                          </w:rPr>
                          <w:t>a</w:t>
                        </w:r>
                      </w:p>
                    </w:txbxContent>
                  </v:textbox>
                </v:rect>
              </v:group>
            </w:pict>
          </mc:Fallback>
        </mc:AlternateContent>
      </w:r>
      <w:r>
        <w:rPr>
          <w:noProof/>
          <w:lang w:val="en-GB"/>
        </w:rPr>
        <mc:AlternateContent>
          <mc:Choice Requires="wpg">
            <w:drawing>
              <wp:anchor distT="0" distB="0" distL="114300" distR="114300" simplePos="0" relativeHeight="251698176" behindDoc="0" locked="0" layoutInCell="1" allowOverlap="1" wp14:anchorId="404093A9" wp14:editId="2BA6B28D">
                <wp:simplePos x="0" y="0"/>
                <wp:positionH relativeFrom="column">
                  <wp:posOffset>1905</wp:posOffset>
                </wp:positionH>
                <wp:positionV relativeFrom="paragraph">
                  <wp:posOffset>68580</wp:posOffset>
                </wp:positionV>
                <wp:extent cx="5858510" cy="662305"/>
                <wp:effectExtent l="11430" t="8255" r="0" b="5715"/>
                <wp:wrapNone/>
                <wp:docPr id="141" name="Gro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8510" cy="662305"/>
                          <a:chOff x="1443" y="12125"/>
                          <a:chExt cx="9226" cy="1043"/>
                        </a:xfrm>
                      </wpg:grpSpPr>
                      <pic:pic xmlns:pic="http://schemas.openxmlformats.org/drawingml/2006/picture">
                        <pic:nvPicPr>
                          <pic:cNvPr id="142"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l="150" r="52307" b="86954"/>
                          <a:stretch>
                            <a:fillRect/>
                          </a:stretch>
                        </pic:blipFill>
                        <pic:spPr bwMode="auto">
                          <a:xfrm>
                            <a:off x="1443" y="12376"/>
                            <a:ext cx="9226" cy="7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 name="AutoShape 42"/>
                        <wps:cNvCnPr>
                          <a:cxnSpLocks noChangeShapeType="1"/>
                        </wps:cNvCnPr>
                        <wps:spPr bwMode="auto">
                          <a:xfrm>
                            <a:off x="1519" y="12125"/>
                            <a:ext cx="0" cy="45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61502043">
              <v:group id="Group 141" style="position:absolute;margin-left:.15pt;margin-top:5.4pt;width:461.3pt;height:52.15pt;z-index:251698176" coordsize="9226,1043" coordorigin="1443,12125" o:spid="_x0000_s1026" w14:anchorId="2EF76E4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left:1443;top:12376;width:9226;height:79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">
                  <v:imagedata cropleft="98f" cropright="34280f" cropbottom="56986f" o:title="" r:id="rId16"/>
                </v:shape>
                <v:shapetype id="_x0000_t32" coordsize="21600,21600" o:oned="t" filled="f" o:spt="32" path="m,l21600,21600e">
                  <v:path fillok="f" arrowok="t" o:connecttype="none"/>
                  <o:lock v:ext="edit" shapetype="t"/>
                </v:shapetype>
                <v:shape id="AutoShape 42" style="position:absolute;left:1519;top:12125;width:0;height:452;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">
                  <v:stroke endarrow="block"/>
                </v:shape>
              </v:group>
            </w:pict>
          </mc:Fallback>
        </mc:AlternateContent>
      </w:r>
    </w:p>
    <w:p w14:paraId="6332D481" w14:textId="77777777" w:rsidR="00510BE7" w:rsidRDefault="00510BE7" w:rsidP="00510BE7">
      <w:pPr>
        <w:pStyle w:val="ListParagraph"/>
        <w:ind w:left="360"/>
        <w:rPr>
          <w:lang w:val="en-GB"/>
        </w:rPr>
      </w:pPr>
    </w:p>
    <w:p w14:paraId="300F32EE" w14:textId="77777777" w:rsidR="00510BE7" w:rsidRDefault="00510BE7" w:rsidP="00510BE7">
      <w:pPr>
        <w:pStyle w:val="ListParagraph"/>
        <w:ind w:left="360"/>
        <w:rPr>
          <w:lang w:val="en-GB"/>
        </w:rPr>
      </w:pPr>
    </w:p>
    <w:p w14:paraId="522194AC" w14:textId="77777777" w:rsidR="00510BE7" w:rsidRDefault="00510BE7" w:rsidP="00510BE7">
      <w:pPr>
        <w:pStyle w:val="ListParagraph"/>
        <w:ind w:left="360"/>
        <w:rPr>
          <w:lang w:val="en-GB"/>
        </w:rPr>
      </w:pPr>
    </w:p>
    <w:p w14:paraId="6D517DDF" w14:textId="77777777" w:rsidR="00510BE7" w:rsidRDefault="00510BE7" w:rsidP="00510BE7">
      <w:pPr>
        <w:pStyle w:val="ListParagraph"/>
        <w:ind w:left="360"/>
        <w:rPr>
          <w:lang w:val="en-GB"/>
        </w:rPr>
      </w:pPr>
    </w:p>
    <w:p w14:paraId="6A56C9B9" w14:textId="77777777" w:rsidR="00510BE7" w:rsidRDefault="00510BE7" w:rsidP="00510BE7">
      <w:pPr>
        <w:pStyle w:val="ListParagraph"/>
        <w:ind w:left="360"/>
        <w:rPr>
          <w:lang w:val="en-GB"/>
        </w:rPr>
      </w:pPr>
    </w:p>
    <w:p w14:paraId="1E85A5D6" w14:textId="77777777" w:rsidR="00510BE7" w:rsidRDefault="00510BE7" w:rsidP="00510BE7">
      <w:pPr>
        <w:pStyle w:val="ListParagraph"/>
        <w:ind w:left="360"/>
        <w:rPr>
          <w:lang w:val="en-GB"/>
        </w:rPr>
      </w:pPr>
    </w:p>
    <w:p w14:paraId="0837BE3D" w14:textId="2B70C71D" w:rsidR="00510BE7" w:rsidRDefault="00510BE7" w:rsidP="00510BE7">
      <w:pPr>
        <w:pStyle w:val="ListParagraph"/>
        <w:ind w:left="360"/>
        <w:rPr>
          <w:lang w:val="en-GB"/>
        </w:rPr>
      </w:pPr>
      <w:r>
        <w:rPr>
          <w:noProof/>
          <w:lang w:val="en-GB"/>
        </w:rPr>
        <mc:AlternateContent>
          <mc:Choice Requires="wpg">
            <w:drawing>
              <wp:anchor distT="0" distB="0" distL="114300" distR="114300" simplePos="0" relativeHeight="251700224" behindDoc="0" locked="0" layoutInCell="1" allowOverlap="1" wp14:anchorId="71241936" wp14:editId="17499886">
                <wp:simplePos x="0" y="0"/>
                <wp:positionH relativeFrom="column">
                  <wp:posOffset>0</wp:posOffset>
                </wp:positionH>
                <wp:positionV relativeFrom="paragraph">
                  <wp:posOffset>153670</wp:posOffset>
                </wp:positionV>
                <wp:extent cx="237490" cy="322580"/>
                <wp:effectExtent l="0" t="0" r="10160" b="1270"/>
                <wp:wrapNone/>
                <wp:docPr id="135"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490" cy="322580"/>
                          <a:chOff x="1572" y="11957"/>
                          <a:chExt cx="374" cy="508"/>
                        </a:xfrm>
                      </wpg:grpSpPr>
                      <wps:wsp>
                        <wps:cNvPr id="136" name="Oval 48"/>
                        <wps:cNvSpPr>
                          <a:spLocks noChangeArrowheads="1"/>
                        </wps:cNvSpPr>
                        <wps:spPr bwMode="auto">
                          <a:xfrm>
                            <a:off x="1594" y="12015"/>
                            <a:ext cx="352" cy="361"/>
                          </a:xfrm>
                          <a:prstGeom prst="ellipse">
                            <a:avLst/>
                          </a:prstGeom>
                          <a:solidFill>
                            <a:srgbClr val="008FBE"/>
                          </a:solidFill>
                          <a:ln w="9525">
                            <a:solidFill>
                              <a:srgbClr val="000000"/>
                            </a:solidFill>
                            <a:round/>
                            <a:headEnd/>
                            <a:tailEnd/>
                          </a:ln>
                        </wps:spPr>
                        <wps:txbx>
                          <w:txbxContent>
                            <w:p w14:paraId="2773C2FF" w14:textId="77777777" w:rsidR="00510BE7" w:rsidRDefault="00510BE7" w:rsidP="00510BE7">
                              <w:r>
                                <w:t>a</w:t>
                              </w:r>
                            </w:p>
                          </w:txbxContent>
                        </wps:txbx>
                        <wps:bodyPr rot="0" vert="horz" wrap="square" lIns="91440" tIns="45720" rIns="91440" bIns="45720" anchor="t" anchorCtr="0" upright="1">
                          <a:noAutofit/>
                        </wps:bodyPr>
                      </wps:wsp>
                      <wps:wsp>
                        <wps:cNvPr id="137" name="Rectangle 49"/>
                        <wps:cNvSpPr>
                          <a:spLocks noChangeArrowheads="1"/>
                        </wps:cNvSpPr>
                        <wps:spPr bwMode="auto">
                          <a:xfrm>
                            <a:off x="1572" y="11957"/>
                            <a:ext cx="319" cy="508"/>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F0C811D" w14:textId="77777777" w:rsidR="00510BE7" w:rsidRPr="00A467E8" w:rsidRDefault="00510BE7" w:rsidP="00510BE7">
                              <w:pPr>
                                <w:rPr>
                                  <w:color w:val="FFFFFF"/>
                                </w:rPr>
                              </w:pPr>
                              <w:r>
                                <w:rPr>
                                  <w:color w:val="FFFFFF"/>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241936" id="Group 135" o:spid="_x0000_s1029" style="position:absolute;left:0;text-align:left;margin-left:0;margin-top:12.1pt;width:18.7pt;height:25.4pt;z-index:251700224" coordorigin="1572,11957" coordsize="374,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">
                <v:oval id="Oval 48" o:spid="_x0000_s1030" style="position:absolute;left:1594;top:12015;width:352;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" fillcolor="#008fbe">
                  <v:textbox>
                    <w:txbxContent>
                      <w:p w14:paraId="2773C2FF" w14:textId="77777777" w:rsidR="00510BE7" w:rsidRDefault="00510BE7" w:rsidP="00510BE7">
                        <w:r>
                          <w:t>a</w:t>
                        </w:r>
                      </w:p>
                    </w:txbxContent>
                  </v:textbox>
                </v:oval>
                <v:rect id="Rectangle 49" o:spid="_x0000_s1031" style="position:absolute;left:1572;top:11957;width:319;height: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" filled="f">
                  <v:stroke opacity="0"/>
                  <v:textbox>
                    <w:txbxContent>
                      <w:p w14:paraId="1F0C811D" w14:textId="77777777" w:rsidR="00510BE7" w:rsidRPr="00A467E8" w:rsidRDefault="00510BE7" w:rsidP="00510BE7">
                        <w:pPr>
                          <w:rPr>
                            <w:color w:val="FFFFFF"/>
                          </w:rPr>
                        </w:pPr>
                        <w:r>
                          <w:rPr>
                            <w:color w:val="FFFFFF"/>
                          </w:rPr>
                          <w:t>b</w:t>
                        </w:r>
                      </w:p>
                    </w:txbxContent>
                  </v:textbox>
                </v:rect>
              </v:group>
            </w:pict>
          </mc:Fallback>
        </mc:AlternateContent>
      </w:r>
    </w:p>
    <w:p w14:paraId="5D89E62D" w14:textId="455365AF" w:rsidR="00510BE7" w:rsidRDefault="00510BE7" w:rsidP="00510BE7">
      <w:pPr>
        <w:pStyle w:val="ListParagraph"/>
        <w:ind w:left="360"/>
        <w:rPr>
          <w:lang w:val="en-GB"/>
        </w:rPr>
      </w:pPr>
    </w:p>
    <w:p w14:paraId="0E503926" w14:textId="1364F509" w:rsidR="00510BE7" w:rsidRDefault="00510BE7" w:rsidP="00510BE7">
      <w:pPr>
        <w:pStyle w:val="ListParagraph"/>
        <w:ind w:left="360"/>
        <w:rPr>
          <w:lang w:val="en-GB"/>
        </w:rPr>
      </w:pPr>
      <w:r>
        <w:rPr>
          <w:noProof/>
          <w:lang w:val="en-GB"/>
        </w:rPr>
        <mc:AlternateContent>
          <mc:Choice Requires="wpg">
            <w:drawing>
              <wp:anchor distT="0" distB="0" distL="114300" distR="114300" simplePos="0" relativeHeight="251705344" behindDoc="0" locked="0" layoutInCell="1" allowOverlap="1" wp14:anchorId="086DA373" wp14:editId="4C9582D8">
                <wp:simplePos x="0" y="0"/>
                <wp:positionH relativeFrom="column">
                  <wp:posOffset>2852928</wp:posOffset>
                </wp:positionH>
                <wp:positionV relativeFrom="paragraph">
                  <wp:posOffset>63932</wp:posOffset>
                </wp:positionV>
                <wp:extent cx="237490" cy="322580"/>
                <wp:effectExtent l="0" t="0" r="10160" b="1270"/>
                <wp:wrapNone/>
                <wp:docPr id="138"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490" cy="322580"/>
                          <a:chOff x="1572" y="11957"/>
                          <a:chExt cx="374" cy="508"/>
                        </a:xfrm>
                      </wpg:grpSpPr>
                      <wps:wsp>
                        <wps:cNvPr id="139" name="Oval 64"/>
                        <wps:cNvSpPr>
                          <a:spLocks noChangeArrowheads="1"/>
                        </wps:cNvSpPr>
                        <wps:spPr bwMode="auto">
                          <a:xfrm>
                            <a:off x="1594" y="12015"/>
                            <a:ext cx="352" cy="361"/>
                          </a:xfrm>
                          <a:prstGeom prst="ellipse">
                            <a:avLst/>
                          </a:prstGeom>
                          <a:solidFill>
                            <a:srgbClr val="008FBE"/>
                          </a:solidFill>
                          <a:ln w="9525">
                            <a:solidFill>
                              <a:srgbClr val="000000"/>
                            </a:solidFill>
                            <a:round/>
                            <a:headEnd/>
                            <a:tailEnd/>
                          </a:ln>
                        </wps:spPr>
                        <wps:txbx>
                          <w:txbxContent>
                            <w:p w14:paraId="4DF5BC82" w14:textId="77777777" w:rsidR="00510BE7" w:rsidRDefault="00510BE7" w:rsidP="00510BE7">
                              <w:r>
                                <w:t>a</w:t>
                              </w:r>
                            </w:p>
                          </w:txbxContent>
                        </wps:txbx>
                        <wps:bodyPr rot="0" vert="horz" wrap="square" lIns="91440" tIns="45720" rIns="91440" bIns="45720" anchor="t" anchorCtr="0" upright="1">
                          <a:noAutofit/>
                        </wps:bodyPr>
                      </wps:wsp>
                      <wps:wsp>
                        <wps:cNvPr id="140" name="Rectangle 65"/>
                        <wps:cNvSpPr>
                          <a:spLocks noChangeArrowheads="1"/>
                        </wps:cNvSpPr>
                        <wps:spPr bwMode="auto">
                          <a:xfrm>
                            <a:off x="1572" y="11957"/>
                            <a:ext cx="319" cy="508"/>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74D9C58" w14:textId="77777777" w:rsidR="00510BE7" w:rsidRPr="00A467E8" w:rsidRDefault="00510BE7" w:rsidP="00510BE7">
                              <w:pPr>
                                <w:rPr>
                                  <w:color w:val="FFFFFF"/>
                                </w:rPr>
                              </w:pPr>
                              <w:r>
                                <w:rPr>
                                  <w:color w:val="FFFFFF"/>
                                </w:rPr>
                                <w:t>c</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6DA373" id="Group 138" o:spid="_x0000_s1032" style="position:absolute;left:0;text-align:left;margin-left:224.65pt;margin-top:5.05pt;width:18.7pt;height:25.4pt;z-index:251705344" coordorigin="1572,11957" coordsize="374,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">
                <v:oval id="Oval 64" o:spid="_x0000_s1033" style="position:absolute;left:1594;top:12015;width:352;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" fillcolor="#008fbe">
                  <v:textbox>
                    <w:txbxContent>
                      <w:p w14:paraId="4DF5BC82" w14:textId="77777777" w:rsidR="00510BE7" w:rsidRDefault="00510BE7" w:rsidP="00510BE7">
                        <w:r>
                          <w:t>a</w:t>
                        </w:r>
                      </w:p>
                    </w:txbxContent>
                  </v:textbox>
                </v:oval>
                <v:rect id="Rectangle 65" o:spid="_x0000_s1034" style="position:absolute;left:1572;top:11957;width:319;height: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" filled="f">
                  <v:stroke opacity="0"/>
                  <v:textbox>
                    <w:txbxContent>
                      <w:p w14:paraId="674D9C58" w14:textId="77777777" w:rsidR="00510BE7" w:rsidRPr="00A467E8" w:rsidRDefault="00510BE7" w:rsidP="00510BE7">
                        <w:pPr>
                          <w:rPr>
                            <w:color w:val="FFFFFF"/>
                          </w:rPr>
                        </w:pPr>
                        <w:r>
                          <w:rPr>
                            <w:color w:val="FFFFFF"/>
                          </w:rPr>
                          <w:t>c</w:t>
                        </w:r>
                      </w:p>
                    </w:txbxContent>
                  </v:textbox>
                </v:rect>
              </v:group>
            </w:pict>
          </mc:Fallback>
        </mc:AlternateContent>
      </w:r>
      <w:r>
        <w:rPr>
          <w:noProof/>
        </w:rPr>
        <mc:AlternateContent>
          <mc:Choice Requires="wpg">
            <w:drawing>
              <wp:anchor distT="0" distB="0" distL="114300" distR="114300" simplePos="0" relativeHeight="251708416" behindDoc="1" locked="0" layoutInCell="1" allowOverlap="1" wp14:anchorId="10E833CB" wp14:editId="5423E7B0">
                <wp:simplePos x="0" y="0"/>
                <wp:positionH relativeFrom="column">
                  <wp:posOffset>0</wp:posOffset>
                </wp:positionH>
                <wp:positionV relativeFrom="paragraph">
                  <wp:posOffset>33020</wp:posOffset>
                </wp:positionV>
                <wp:extent cx="1973580" cy="2564765"/>
                <wp:effectExtent l="0" t="0" r="7620" b="1270"/>
                <wp:wrapNone/>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73580" cy="2564765"/>
                          <a:chOff x="1440" y="1773"/>
                          <a:chExt cx="3108" cy="4039"/>
                        </a:xfrm>
                      </wpg:grpSpPr>
                      <pic:pic xmlns:pic="http://schemas.openxmlformats.org/drawingml/2006/picture">
                        <pic:nvPicPr>
                          <pic:cNvPr id="133"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r="85912" b="40752"/>
                          <a:stretch>
                            <a:fillRect/>
                          </a:stretch>
                        </pic:blipFill>
                        <pic:spPr bwMode="auto">
                          <a:xfrm>
                            <a:off x="1440" y="1773"/>
                            <a:ext cx="3081" cy="40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4" name="AutoShape 72"/>
                        <wps:cNvCnPr>
                          <a:cxnSpLocks noChangeShapeType="1"/>
                        </wps:cNvCnPr>
                        <wps:spPr bwMode="auto">
                          <a:xfrm flipH="1">
                            <a:off x="4002" y="5111"/>
                            <a:ext cx="54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1261F7CC">
              <v:group id="Group 132" style="position:absolute;margin-left:0;margin-top:2.6pt;width:155.4pt;height:201.95pt;z-index:-251608064" coordsize="3108,4039" coordorigin="1440,1773" o:spid="_x0000_s1026" w14:anchorId="5EF4402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">
                <v:shape id="Picture 1" style="position:absolute;left:1440;top:1773;width:3081;height:403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">
                  <v:imagedata cropright="56303f" cropbottom="26707f" o:title="" r:id="rId18"/>
                </v:shape>
                <v:shape id="AutoShape 72" style="position:absolute;left:4002;top:5111;width:546;height:0;flip:x;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">
                  <v:stroke endarrow="block"/>
                </v:shape>
              </v:group>
            </w:pict>
          </mc:Fallback>
        </mc:AlternateContent>
      </w:r>
    </w:p>
    <w:p w14:paraId="36AD1064" w14:textId="6D509C4D" w:rsidR="00510BE7" w:rsidRDefault="00510BE7" w:rsidP="00510BE7">
      <w:pPr>
        <w:pStyle w:val="ListParagraph"/>
        <w:ind w:left="360"/>
        <w:rPr>
          <w:lang w:val="en-GB"/>
        </w:rPr>
      </w:pPr>
      <w:r>
        <w:rPr>
          <w:noProof/>
        </w:rPr>
        <mc:AlternateContent>
          <mc:Choice Requires="wpg">
            <w:drawing>
              <wp:anchor distT="0" distB="0" distL="114300" distR="114300" simplePos="0" relativeHeight="251704320" behindDoc="0" locked="0" layoutInCell="1" allowOverlap="1" wp14:anchorId="371799EF" wp14:editId="2F766D6C">
                <wp:simplePos x="0" y="0"/>
                <wp:positionH relativeFrom="column">
                  <wp:posOffset>2865120</wp:posOffset>
                </wp:positionH>
                <wp:positionV relativeFrom="paragraph">
                  <wp:posOffset>146050</wp:posOffset>
                </wp:positionV>
                <wp:extent cx="3085465" cy="1974850"/>
                <wp:effectExtent l="0" t="1905" r="2540" b="0"/>
                <wp:wrapNone/>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5465" cy="1974850"/>
                          <a:chOff x="5952" y="2232"/>
                          <a:chExt cx="4859" cy="3110"/>
                        </a:xfrm>
                      </wpg:grpSpPr>
                      <pic:pic xmlns:pic="http://schemas.openxmlformats.org/drawingml/2006/picture">
                        <pic:nvPicPr>
                          <pic:cNvPr id="13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l="14082" t="6781" r="63831" b="47870"/>
                          <a:stretch>
                            <a:fillRect/>
                          </a:stretch>
                        </pic:blipFill>
                        <pic:spPr bwMode="auto">
                          <a:xfrm>
                            <a:off x="5952" y="2232"/>
                            <a:ext cx="4859" cy="3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 name="AutoShape 62"/>
                        <wps:cNvCnPr>
                          <a:cxnSpLocks noChangeShapeType="1"/>
                        </wps:cNvCnPr>
                        <wps:spPr bwMode="auto">
                          <a:xfrm flipH="1">
                            <a:off x="7913" y="3976"/>
                            <a:ext cx="39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29C44E6E">
              <v:group id="Group 129" style="position:absolute;margin-left:225.6pt;margin-top:11.5pt;width:242.95pt;height:155.5pt;z-index:251704320" coordsize="4859,3110" coordorigin="5952,2232" o:spid="_x0000_s1026" w14:anchorId="63455F6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">
                <v:shape id="Picture 1" style="position:absolute;left:5952;top:2232;width:4859;height:3110;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">
                  <v:imagedata cropleft="9229f" croptop="4444f" cropright="41832f" cropbottom="31372f" o:title="" r:id="rId20"/>
                </v:shape>
                <v:shape id="AutoShape 62" style="position:absolute;left:7913;top:3976;width:391;height:0;flip:x;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">
                  <v:stroke endarrow="block"/>
                </v:shape>
              </v:group>
            </w:pict>
          </mc:Fallback>
        </mc:AlternateContent>
      </w:r>
    </w:p>
    <w:p w14:paraId="285A9EE7" w14:textId="77777777" w:rsidR="00510BE7" w:rsidRDefault="00510BE7" w:rsidP="00510BE7">
      <w:pPr>
        <w:pStyle w:val="ListParagraph"/>
        <w:ind w:left="0"/>
        <w:rPr>
          <w:b/>
          <w:bCs/>
          <w:lang w:val="en-GB"/>
        </w:rPr>
      </w:pPr>
    </w:p>
    <w:p w14:paraId="378EBDD7" w14:textId="77777777" w:rsidR="00510BE7" w:rsidRDefault="00510BE7" w:rsidP="00510BE7">
      <w:pPr>
        <w:pStyle w:val="ListParagraph"/>
        <w:ind w:left="0"/>
        <w:rPr>
          <w:b/>
          <w:bCs/>
          <w:lang w:val="en-GB"/>
        </w:rPr>
      </w:pPr>
    </w:p>
    <w:p w14:paraId="7A15A43D" w14:textId="77777777" w:rsidR="00510BE7" w:rsidRDefault="00510BE7" w:rsidP="00510BE7">
      <w:pPr>
        <w:pStyle w:val="ListParagraph"/>
        <w:ind w:left="0"/>
        <w:rPr>
          <w:b/>
          <w:bCs/>
          <w:lang w:val="en-GB"/>
        </w:rPr>
      </w:pPr>
    </w:p>
    <w:p w14:paraId="2B4AAEC6" w14:textId="77777777" w:rsidR="00510BE7" w:rsidRDefault="00510BE7" w:rsidP="00510BE7">
      <w:pPr>
        <w:pStyle w:val="ListParagraph"/>
        <w:ind w:left="0"/>
        <w:rPr>
          <w:b/>
          <w:bCs/>
          <w:lang w:val="en-GB"/>
        </w:rPr>
      </w:pPr>
    </w:p>
    <w:p w14:paraId="6B1FAA15" w14:textId="77777777" w:rsidR="00510BE7" w:rsidRDefault="00510BE7" w:rsidP="00510BE7">
      <w:pPr>
        <w:pStyle w:val="ListParagraph"/>
        <w:ind w:left="0"/>
        <w:rPr>
          <w:b/>
          <w:bCs/>
          <w:lang w:val="en-GB"/>
        </w:rPr>
      </w:pPr>
    </w:p>
    <w:p w14:paraId="38CCE4C3" w14:textId="77777777" w:rsidR="00510BE7" w:rsidRDefault="00510BE7" w:rsidP="00510BE7">
      <w:pPr>
        <w:pStyle w:val="ListParagraph"/>
        <w:ind w:left="0"/>
        <w:rPr>
          <w:b/>
          <w:bCs/>
          <w:lang w:val="en-GB"/>
        </w:rPr>
      </w:pPr>
    </w:p>
    <w:p w14:paraId="2770CD81" w14:textId="77777777" w:rsidR="00510BE7" w:rsidRDefault="00510BE7" w:rsidP="00510BE7">
      <w:pPr>
        <w:pStyle w:val="ListParagraph"/>
        <w:ind w:left="0"/>
        <w:rPr>
          <w:b/>
          <w:bCs/>
          <w:lang w:val="en-GB"/>
        </w:rPr>
      </w:pPr>
    </w:p>
    <w:p w14:paraId="2D889E56" w14:textId="77777777" w:rsidR="00510BE7" w:rsidRDefault="00510BE7" w:rsidP="00510BE7">
      <w:pPr>
        <w:pStyle w:val="ListParagraph"/>
        <w:ind w:left="0"/>
        <w:rPr>
          <w:b/>
          <w:bCs/>
          <w:lang w:val="en-GB"/>
        </w:rPr>
      </w:pPr>
    </w:p>
    <w:p w14:paraId="6D2F263A" w14:textId="77777777" w:rsidR="00510BE7" w:rsidRDefault="00510BE7" w:rsidP="00510BE7">
      <w:pPr>
        <w:pStyle w:val="ListParagraph"/>
        <w:ind w:left="0"/>
        <w:rPr>
          <w:b/>
          <w:bCs/>
          <w:lang w:val="en-GB"/>
        </w:rPr>
      </w:pPr>
    </w:p>
    <w:p w14:paraId="44DA68DE" w14:textId="77777777" w:rsidR="00510BE7" w:rsidRDefault="00510BE7" w:rsidP="00510BE7">
      <w:pPr>
        <w:pStyle w:val="ListParagraph"/>
        <w:ind w:left="0"/>
        <w:rPr>
          <w:b/>
          <w:bCs/>
          <w:lang w:val="en-GB"/>
        </w:rPr>
      </w:pPr>
    </w:p>
    <w:p w14:paraId="09F5F8C6" w14:textId="77777777" w:rsidR="00510BE7" w:rsidRDefault="00510BE7" w:rsidP="00510BE7">
      <w:pPr>
        <w:pStyle w:val="ListParagraph"/>
        <w:ind w:left="0"/>
        <w:rPr>
          <w:b/>
          <w:bCs/>
          <w:lang w:val="en-GB"/>
        </w:rPr>
      </w:pPr>
    </w:p>
    <w:p w14:paraId="3C557B87" w14:textId="77777777" w:rsidR="00510BE7" w:rsidRDefault="00510BE7" w:rsidP="00510BE7">
      <w:pPr>
        <w:pStyle w:val="ListParagraph"/>
        <w:ind w:left="0"/>
        <w:rPr>
          <w:b/>
          <w:bCs/>
          <w:lang w:val="en-GB"/>
        </w:rPr>
      </w:pPr>
    </w:p>
    <w:p w14:paraId="3670BB57" w14:textId="5FE5C216" w:rsidR="00510BE7" w:rsidRDefault="00510BE7" w:rsidP="00510BE7">
      <w:pPr>
        <w:pStyle w:val="ListParagraph"/>
        <w:ind w:left="0"/>
        <w:rPr>
          <w:b/>
          <w:bCs/>
          <w:lang w:val="en-GB"/>
        </w:rPr>
      </w:pPr>
      <w:r>
        <w:rPr>
          <w:noProof/>
        </w:rPr>
        <mc:AlternateContent>
          <mc:Choice Requires="wpg">
            <w:drawing>
              <wp:anchor distT="0" distB="0" distL="114300" distR="114300" simplePos="0" relativeHeight="251706368" behindDoc="0" locked="0" layoutInCell="1" allowOverlap="1" wp14:anchorId="1F793F97" wp14:editId="5EA4BFAF">
                <wp:simplePos x="0" y="0"/>
                <wp:positionH relativeFrom="column">
                  <wp:posOffset>3458845</wp:posOffset>
                </wp:positionH>
                <wp:positionV relativeFrom="paragraph">
                  <wp:posOffset>150495</wp:posOffset>
                </wp:positionV>
                <wp:extent cx="237490" cy="321945"/>
                <wp:effectExtent l="0" t="0" r="10160" b="1905"/>
                <wp:wrapNone/>
                <wp:docPr id="12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490" cy="321945"/>
                          <a:chOff x="1572" y="11958"/>
                          <a:chExt cx="374" cy="507"/>
                        </a:xfrm>
                      </wpg:grpSpPr>
                      <wps:wsp>
                        <wps:cNvPr id="127" name="Oval 67"/>
                        <wps:cNvSpPr>
                          <a:spLocks noChangeArrowheads="1"/>
                        </wps:cNvSpPr>
                        <wps:spPr bwMode="auto">
                          <a:xfrm>
                            <a:off x="1594" y="12015"/>
                            <a:ext cx="352" cy="361"/>
                          </a:xfrm>
                          <a:prstGeom prst="ellipse">
                            <a:avLst/>
                          </a:prstGeom>
                          <a:solidFill>
                            <a:srgbClr val="008FBE"/>
                          </a:solidFill>
                          <a:ln w="9525">
                            <a:solidFill>
                              <a:srgbClr val="000000"/>
                            </a:solidFill>
                            <a:round/>
                            <a:headEnd/>
                            <a:tailEnd/>
                          </a:ln>
                        </wps:spPr>
                        <wps:txbx>
                          <w:txbxContent>
                            <w:p w14:paraId="3DC1EC29" w14:textId="77777777" w:rsidR="00510BE7" w:rsidRDefault="00510BE7" w:rsidP="00510BE7">
                              <w:r>
                                <w:t>a</w:t>
                              </w:r>
                            </w:p>
                          </w:txbxContent>
                        </wps:txbx>
                        <wps:bodyPr rot="0" vert="horz" wrap="square" lIns="91440" tIns="45720" rIns="91440" bIns="45720" anchor="t" anchorCtr="0" upright="1">
                          <a:noAutofit/>
                        </wps:bodyPr>
                      </wps:wsp>
                      <wps:wsp>
                        <wps:cNvPr id="128" name="Rectangle 68"/>
                        <wps:cNvSpPr>
                          <a:spLocks noChangeArrowheads="1"/>
                        </wps:cNvSpPr>
                        <wps:spPr bwMode="auto">
                          <a:xfrm>
                            <a:off x="1572" y="11958"/>
                            <a:ext cx="319" cy="507"/>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38DA454" w14:textId="77777777" w:rsidR="00510BE7" w:rsidRPr="00A467E8" w:rsidRDefault="00510BE7" w:rsidP="00510BE7">
                              <w:pPr>
                                <w:rPr>
                                  <w:color w:val="FFFFFF"/>
                                </w:rPr>
                              </w:pPr>
                              <w:r>
                                <w:rPr>
                                  <w:color w:val="FFFFFF"/>
                                </w:rPr>
                                <w:t>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793F97" id="Group 126" o:spid="_x0000_s1035" style="position:absolute;margin-left:272.35pt;margin-top:11.85pt;width:18.7pt;height:25.35pt;z-index:251706368" coordorigin="1572,11958" coordsize="374,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">
                <v:oval id="Oval 67" o:spid="_x0000_s1036" style="position:absolute;left:1594;top:12015;width:352;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" fillcolor="#008fbe">
                  <v:textbox>
                    <w:txbxContent>
                      <w:p w14:paraId="3DC1EC29" w14:textId="77777777" w:rsidR="00510BE7" w:rsidRDefault="00510BE7" w:rsidP="00510BE7">
                        <w:r>
                          <w:t>a</w:t>
                        </w:r>
                      </w:p>
                    </w:txbxContent>
                  </v:textbox>
                </v:oval>
                <v:rect id="Rectangle 68" o:spid="_x0000_s1037" style="position:absolute;left:1572;top:11958;width:319;height: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" filled="f">
                  <v:stroke opacity="0"/>
                  <v:textbox>
                    <w:txbxContent>
                      <w:p w14:paraId="538DA454" w14:textId="77777777" w:rsidR="00510BE7" w:rsidRPr="00A467E8" w:rsidRDefault="00510BE7" w:rsidP="00510BE7">
                        <w:pPr>
                          <w:rPr>
                            <w:color w:val="FFFFFF"/>
                          </w:rPr>
                        </w:pPr>
                        <w:r>
                          <w:rPr>
                            <w:color w:val="FFFFFF"/>
                          </w:rPr>
                          <w:t>e</w:t>
                        </w:r>
                      </w:p>
                    </w:txbxContent>
                  </v:textbox>
                </v:rect>
              </v:group>
            </w:pict>
          </mc:Fallback>
        </mc:AlternateContent>
      </w:r>
    </w:p>
    <w:p w14:paraId="1DCFD585" w14:textId="0C53B1D1" w:rsidR="00510BE7" w:rsidRDefault="00510BE7" w:rsidP="00510BE7">
      <w:pPr>
        <w:pStyle w:val="ListParagraph"/>
        <w:ind w:left="0"/>
        <w:rPr>
          <w:b/>
          <w:bCs/>
          <w:lang w:val="en-GB"/>
        </w:rPr>
      </w:pPr>
      <w:r>
        <w:rPr>
          <w:b/>
          <w:bCs/>
          <w:noProof/>
          <w:lang w:val="en-GB"/>
        </w:rPr>
        <mc:AlternateContent>
          <mc:Choice Requires="wpg">
            <w:drawing>
              <wp:anchor distT="0" distB="0" distL="114300" distR="114300" simplePos="0" relativeHeight="251703296" behindDoc="0" locked="0" layoutInCell="1" allowOverlap="1" wp14:anchorId="09894E90" wp14:editId="69D27E25">
                <wp:simplePos x="0" y="0"/>
                <wp:positionH relativeFrom="column">
                  <wp:posOffset>11430</wp:posOffset>
                </wp:positionH>
                <wp:positionV relativeFrom="paragraph">
                  <wp:posOffset>24130</wp:posOffset>
                </wp:positionV>
                <wp:extent cx="237490" cy="316230"/>
                <wp:effectExtent l="0" t="0" r="10160" b="7620"/>
                <wp:wrapNone/>
                <wp:docPr id="123"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490" cy="316230"/>
                          <a:chOff x="1572" y="11967"/>
                          <a:chExt cx="374" cy="498"/>
                        </a:xfrm>
                      </wpg:grpSpPr>
                      <wps:wsp>
                        <wps:cNvPr id="124" name="Oval 58"/>
                        <wps:cNvSpPr>
                          <a:spLocks noChangeArrowheads="1"/>
                        </wps:cNvSpPr>
                        <wps:spPr bwMode="auto">
                          <a:xfrm>
                            <a:off x="1594" y="12015"/>
                            <a:ext cx="352" cy="361"/>
                          </a:xfrm>
                          <a:prstGeom prst="ellipse">
                            <a:avLst/>
                          </a:prstGeom>
                          <a:solidFill>
                            <a:srgbClr val="008FBE"/>
                          </a:solidFill>
                          <a:ln w="9525">
                            <a:solidFill>
                              <a:srgbClr val="000000"/>
                            </a:solidFill>
                            <a:round/>
                            <a:headEnd/>
                            <a:tailEnd/>
                          </a:ln>
                        </wps:spPr>
                        <wps:txbx>
                          <w:txbxContent>
                            <w:p w14:paraId="7BE616A2" w14:textId="77777777" w:rsidR="00510BE7" w:rsidRDefault="00510BE7" w:rsidP="00510BE7">
                              <w:r>
                                <w:t>a</w:t>
                              </w:r>
                            </w:p>
                          </w:txbxContent>
                        </wps:txbx>
                        <wps:bodyPr rot="0" vert="horz" wrap="square" lIns="91440" tIns="45720" rIns="91440" bIns="45720" anchor="t" anchorCtr="0" upright="1">
                          <a:noAutofit/>
                        </wps:bodyPr>
                      </wps:wsp>
                      <wps:wsp>
                        <wps:cNvPr id="125" name="Rectangle 59"/>
                        <wps:cNvSpPr>
                          <a:spLocks noChangeArrowheads="1"/>
                        </wps:cNvSpPr>
                        <wps:spPr bwMode="auto">
                          <a:xfrm>
                            <a:off x="1572" y="11967"/>
                            <a:ext cx="319" cy="498"/>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4FF492D" w14:textId="77777777" w:rsidR="00510BE7" w:rsidRPr="00A467E8" w:rsidRDefault="00510BE7" w:rsidP="00510BE7">
                              <w:pPr>
                                <w:rPr>
                                  <w:color w:val="FFFFFF"/>
                                </w:rPr>
                              </w:pPr>
                              <w:r>
                                <w:rPr>
                                  <w:color w:val="FFFFFF"/>
                                </w:rPr>
                                <w:t>d</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894E90" id="Group 123" o:spid="_x0000_s1038" style="position:absolute;margin-left:.9pt;margin-top:1.9pt;width:18.7pt;height:24.9pt;z-index:251703296" coordorigin="1572,11967" coordsize="374,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">
                <v:oval id="Oval 58" o:spid="_x0000_s1039" style="position:absolute;left:1594;top:12015;width:352;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" fillcolor="#008fbe">
                  <v:textbox>
                    <w:txbxContent>
                      <w:p w14:paraId="7BE616A2" w14:textId="77777777" w:rsidR="00510BE7" w:rsidRDefault="00510BE7" w:rsidP="00510BE7">
                        <w:r>
                          <w:t>a</w:t>
                        </w:r>
                      </w:p>
                    </w:txbxContent>
                  </v:textbox>
                </v:oval>
                <v:rect id="Rectangle 59" o:spid="_x0000_s1040" style="position:absolute;left:1572;top:11967;width:319;height: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" filled="f">
                  <v:stroke opacity="0"/>
                  <v:textbox>
                    <w:txbxContent>
                      <w:p w14:paraId="44FF492D" w14:textId="77777777" w:rsidR="00510BE7" w:rsidRPr="00A467E8" w:rsidRDefault="00510BE7" w:rsidP="00510BE7">
                        <w:pPr>
                          <w:rPr>
                            <w:color w:val="FFFFFF"/>
                          </w:rPr>
                        </w:pPr>
                        <w:r>
                          <w:rPr>
                            <w:color w:val="FFFFFF"/>
                          </w:rPr>
                          <w:t>d</w:t>
                        </w:r>
                      </w:p>
                    </w:txbxContent>
                  </v:textbox>
                </v:rect>
              </v:group>
            </w:pict>
          </mc:Fallback>
        </mc:AlternateContent>
      </w:r>
    </w:p>
    <w:p w14:paraId="493F0BC9" w14:textId="7BDCBA20" w:rsidR="00510BE7" w:rsidRDefault="00510BE7" w:rsidP="00510BE7">
      <w:pPr>
        <w:pStyle w:val="ListParagraph"/>
        <w:ind w:left="0"/>
        <w:rPr>
          <w:b/>
          <w:bCs/>
          <w:lang w:val="en-GB"/>
        </w:rPr>
      </w:pPr>
      <w:r>
        <w:rPr>
          <w:noProof/>
        </w:rPr>
        <mc:AlternateContent>
          <mc:Choice Requires="wpg">
            <w:drawing>
              <wp:anchor distT="0" distB="0" distL="114300" distR="114300" simplePos="0" relativeHeight="251699200" behindDoc="0" locked="0" layoutInCell="1" allowOverlap="1" wp14:anchorId="7397A175" wp14:editId="3AE199F9">
                <wp:simplePos x="0" y="0"/>
                <wp:positionH relativeFrom="column">
                  <wp:posOffset>0</wp:posOffset>
                </wp:positionH>
                <wp:positionV relativeFrom="paragraph">
                  <wp:posOffset>17145</wp:posOffset>
                </wp:positionV>
                <wp:extent cx="2716530" cy="2576195"/>
                <wp:effectExtent l="0" t="0" r="0" b="1270"/>
                <wp:wrapNone/>
                <wp:docPr id="119"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6530" cy="2576195"/>
                          <a:chOff x="1440" y="6240"/>
                          <a:chExt cx="4278" cy="4057"/>
                        </a:xfrm>
                      </wpg:grpSpPr>
                      <pic:pic xmlns:pic="http://schemas.openxmlformats.org/drawingml/2006/picture">
                        <pic:nvPicPr>
                          <pic:cNvPr id="12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l="12820" t="-719" r="59012" b="15143"/>
                          <a:stretch>
                            <a:fillRect/>
                          </a:stretch>
                        </pic:blipFill>
                        <pic:spPr bwMode="auto">
                          <a:xfrm>
                            <a:off x="1440" y="6240"/>
                            <a:ext cx="4278" cy="40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 name="Rectangle 45"/>
                        <wps:cNvSpPr>
                          <a:spLocks noChangeArrowheads="1"/>
                        </wps:cNvSpPr>
                        <wps:spPr bwMode="auto">
                          <a:xfrm>
                            <a:off x="4330" y="7025"/>
                            <a:ext cx="616" cy="15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 name="Rectangle 46"/>
                        <wps:cNvSpPr>
                          <a:spLocks noChangeArrowheads="1"/>
                        </wps:cNvSpPr>
                        <wps:spPr bwMode="auto">
                          <a:xfrm>
                            <a:off x="4330" y="9573"/>
                            <a:ext cx="439" cy="1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53122B7C">
              <v:group id="Group 119" style="position:absolute;margin-left:0;margin-top:1.35pt;width:213.9pt;height:202.85pt;z-index:251699200" coordsize="4278,4057" coordorigin="1440,6240" o:spid="_x0000_s1026" w14:anchorId="00923D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">
                <v:shape id="Picture 1" style="position:absolute;left:1440;top:6240;width:4278;height:40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">
                  <v:imagedata cropleft="8402f" croptop="-471f" cropright="38674f" cropbottom="9924f" o:title="" r:id="rId22"/>
                </v:shape>
                <v:rect id="Rectangle 45" style="position:absolute;left:4330;top:7025;width:616;height:156;visibility:visible;mso-wrap-style:square;v-text-anchor:top" o:spid="_x0000_s1028"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"/>
                <v:rect id="Rectangle 46" style="position:absolute;left:4330;top:9573;width:439;height:115;visibility:visible;mso-wrap-style:square;v-text-anchor:top" o:spid="_x0000_s1029"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"/>
              </v:group>
            </w:pict>
          </mc:Fallback>
        </mc:AlternateContent>
      </w:r>
      <w:r>
        <w:rPr>
          <w:noProof/>
        </w:rPr>
        <mc:AlternateContent>
          <mc:Choice Requires="wpg">
            <w:drawing>
              <wp:anchor distT="0" distB="0" distL="114300" distR="114300" simplePos="0" relativeHeight="251701248" behindDoc="0" locked="0" layoutInCell="1" allowOverlap="1" wp14:anchorId="1B19F9B8" wp14:editId="2EEB820F">
                <wp:simplePos x="0" y="0"/>
                <wp:positionH relativeFrom="column">
                  <wp:posOffset>3409315</wp:posOffset>
                </wp:positionH>
                <wp:positionV relativeFrom="paragraph">
                  <wp:posOffset>66040</wp:posOffset>
                </wp:positionV>
                <wp:extent cx="2279650" cy="2520315"/>
                <wp:effectExtent l="8890" t="5080" r="0" b="0"/>
                <wp:wrapNone/>
                <wp:docPr id="11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0" cy="2520315"/>
                          <a:chOff x="6809" y="6317"/>
                          <a:chExt cx="3590" cy="3969"/>
                        </a:xfrm>
                      </wpg:grpSpPr>
                      <pic:pic xmlns:pic="http://schemas.openxmlformats.org/drawingml/2006/picture">
                        <pic:nvPicPr>
                          <pic:cNvPr id="116"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l="13910" t="1572" r="63887" b="15721"/>
                          <a:stretch>
                            <a:fillRect/>
                          </a:stretch>
                        </pic:blipFill>
                        <pic:spPr bwMode="auto">
                          <a:xfrm>
                            <a:off x="6991" y="6317"/>
                            <a:ext cx="3408" cy="3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7" name="AutoShape 52"/>
                        <wps:cNvCnPr>
                          <a:cxnSpLocks noChangeShapeType="1"/>
                        </wps:cNvCnPr>
                        <wps:spPr bwMode="auto">
                          <a:xfrm>
                            <a:off x="6809" y="7554"/>
                            <a:ext cx="237"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8" name="Rectangle 53"/>
                        <wps:cNvSpPr>
                          <a:spLocks noChangeArrowheads="1"/>
                        </wps:cNvSpPr>
                        <wps:spPr bwMode="auto">
                          <a:xfrm>
                            <a:off x="9069" y="10062"/>
                            <a:ext cx="598" cy="12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32250C0C">
              <v:group id="Group 115" style="position:absolute;margin-left:268.45pt;margin-top:5.2pt;width:179.5pt;height:198.45pt;z-index:251701248" coordsize="3590,3969" coordorigin="6809,6317" o:spid="_x0000_s1026" w14:anchorId="2B799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">
                <v:shape id="Picture 1" style="position:absolute;left:6991;top:6317;width:3408;height:396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">
                  <v:imagedata cropleft="9116f" croptop="1030f" cropright="41869f" cropbottom="10303f" o:title="" r:id="rId24"/>
                </v:shape>
                <v:shape id="AutoShape 52" style="position:absolute;left:6809;top:7554;width:237;height:1;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">
                  <v:stroke endarrow="block"/>
                </v:shape>
                <v:rect id="Rectangle 53" style="position:absolute;left:9069;top:10062;width:598;height:122;visibility:visible;mso-wrap-style:square;v-text-anchor:top" o:spid="_x0000_s1029"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"/>
              </v:group>
            </w:pict>
          </mc:Fallback>
        </mc:AlternateContent>
      </w:r>
    </w:p>
    <w:p w14:paraId="12B3E7E7" w14:textId="77777777" w:rsidR="00510BE7" w:rsidRDefault="00510BE7" w:rsidP="00510BE7">
      <w:pPr>
        <w:pStyle w:val="ListParagraph"/>
        <w:ind w:left="0"/>
        <w:rPr>
          <w:b/>
          <w:bCs/>
          <w:lang w:val="en-GB"/>
        </w:rPr>
      </w:pPr>
    </w:p>
    <w:p w14:paraId="1AD44025" w14:textId="77777777" w:rsidR="00510BE7" w:rsidRDefault="00510BE7" w:rsidP="00510BE7">
      <w:pPr>
        <w:pStyle w:val="ListParagraph"/>
        <w:ind w:left="0"/>
        <w:rPr>
          <w:b/>
          <w:bCs/>
          <w:lang w:val="en-GB"/>
        </w:rPr>
      </w:pPr>
    </w:p>
    <w:p w14:paraId="5BAD79E5" w14:textId="77777777" w:rsidR="00510BE7" w:rsidRDefault="00510BE7" w:rsidP="00510BE7">
      <w:pPr>
        <w:pStyle w:val="ListParagraph"/>
        <w:ind w:left="0"/>
        <w:rPr>
          <w:b/>
          <w:bCs/>
          <w:lang w:val="en-GB"/>
        </w:rPr>
      </w:pPr>
    </w:p>
    <w:p w14:paraId="292A37B6" w14:textId="77777777" w:rsidR="00510BE7" w:rsidRDefault="00510BE7" w:rsidP="00510BE7">
      <w:pPr>
        <w:pStyle w:val="ListParagraph"/>
        <w:ind w:left="0"/>
        <w:rPr>
          <w:b/>
          <w:bCs/>
          <w:lang w:val="en-GB"/>
        </w:rPr>
      </w:pPr>
    </w:p>
    <w:p w14:paraId="53A7FBB6" w14:textId="77777777" w:rsidR="00510BE7" w:rsidRDefault="00510BE7" w:rsidP="00510BE7">
      <w:pPr>
        <w:pStyle w:val="ListParagraph"/>
        <w:ind w:left="0"/>
        <w:rPr>
          <w:b/>
          <w:bCs/>
          <w:lang w:val="en-GB"/>
        </w:rPr>
      </w:pPr>
    </w:p>
    <w:p w14:paraId="6E70509A" w14:textId="77777777" w:rsidR="00510BE7" w:rsidRDefault="00510BE7" w:rsidP="00510BE7">
      <w:pPr>
        <w:pStyle w:val="ListParagraph"/>
        <w:ind w:left="0"/>
        <w:rPr>
          <w:b/>
          <w:bCs/>
          <w:lang w:val="en-GB"/>
        </w:rPr>
      </w:pPr>
    </w:p>
    <w:p w14:paraId="65D11BD4" w14:textId="77777777" w:rsidR="00510BE7" w:rsidRDefault="00510BE7" w:rsidP="00510BE7">
      <w:pPr>
        <w:pStyle w:val="ListParagraph"/>
        <w:ind w:left="0"/>
        <w:rPr>
          <w:b/>
          <w:bCs/>
          <w:lang w:val="en-GB"/>
        </w:rPr>
      </w:pPr>
    </w:p>
    <w:p w14:paraId="222585D5" w14:textId="77777777" w:rsidR="00510BE7" w:rsidRDefault="00510BE7" w:rsidP="00510BE7">
      <w:pPr>
        <w:pStyle w:val="ListParagraph"/>
        <w:ind w:left="0"/>
        <w:rPr>
          <w:b/>
          <w:bCs/>
          <w:lang w:val="en-GB"/>
        </w:rPr>
      </w:pPr>
    </w:p>
    <w:p w14:paraId="148C12D9" w14:textId="77777777" w:rsidR="00510BE7" w:rsidRDefault="00510BE7" w:rsidP="00510BE7">
      <w:pPr>
        <w:pStyle w:val="ListParagraph"/>
        <w:ind w:left="0"/>
        <w:rPr>
          <w:b/>
          <w:bCs/>
          <w:lang w:val="en-GB"/>
        </w:rPr>
      </w:pPr>
    </w:p>
    <w:p w14:paraId="5CBBD9D5" w14:textId="77777777" w:rsidR="00510BE7" w:rsidRDefault="00510BE7" w:rsidP="00510BE7">
      <w:pPr>
        <w:pStyle w:val="ListParagraph"/>
        <w:ind w:left="0"/>
        <w:rPr>
          <w:b/>
          <w:bCs/>
          <w:lang w:val="en-GB"/>
        </w:rPr>
      </w:pPr>
    </w:p>
    <w:p w14:paraId="2DA0B9C4" w14:textId="77777777" w:rsidR="00510BE7" w:rsidRDefault="00510BE7" w:rsidP="00510BE7">
      <w:pPr>
        <w:pStyle w:val="ListParagraph"/>
        <w:ind w:left="0"/>
        <w:rPr>
          <w:b/>
          <w:bCs/>
          <w:lang w:val="en-GB"/>
        </w:rPr>
      </w:pPr>
    </w:p>
    <w:p w14:paraId="0A035193" w14:textId="77777777" w:rsidR="00510BE7" w:rsidRDefault="00510BE7" w:rsidP="00510BE7">
      <w:pPr>
        <w:pStyle w:val="ListParagraph"/>
        <w:ind w:left="0"/>
        <w:rPr>
          <w:b/>
          <w:bCs/>
          <w:lang w:val="en-GB"/>
        </w:rPr>
      </w:pPr>
    </w:p>
    <w:p w14:paraId="3C5D1ED0" w14:textId="77777777" w:rsidR="00510BE7" w:rsidRDefault="00510BE7" w:rsidP="00510BE7">
      <w:pPr>
        <w:pStyle w:val="ListParagraph"/>
        <w:ind w:left="0"/>
        <w:rPr>
          <w:b/>
          <w:bCs/>
          <w:lang w:val="en-GB"/>
        </w:rPr>
      </w:pPr>
    </w:p>
    <w:p w14:paraId="5B73E40F" w14:textId="77777777" w:rsidR="00510BE7" w:rsidRDefault="00510BE7" w:rsidP="00510BE7">
      <w:pPr>
        <w:pStyle w:val="ListParagraph"/>
        <w:ind w:left="0"/>
        <w:rPr>
          <w:b/>
          <w:bCs/>
          <w:lang w:val="en-GB"/>
        </w:rPr>
      </w:pPr>
    </w:p>
    <w:p w14:paraId="0800ECC4" w14:textId="77777777" w:rsidR="00510BE7" w:rsidRPr="004348DD" w:rsidRDefault="00510BE7" w:rsidP="00510BE7">
      <w:pPr>
        <w:pStyle w:val="ListParagraph"/>
        <w:rPr>
          <w:b/>
          <w:bCs/>
          <w:lang w:val="en-GB"/>
        </w:rPr>
      </w:pPr>
      <w:r w:rsidRPr="004348DD">
        <w:rPr>
          <w:b/>
          <w:bCs/>
          <w:lang w:val="en-GB"/>
        </w:rPr>
        <w:t xml:space="preserve">Note: The project file supplied was done in Arm DS-5. You will need to import the existing DS-5 project files into Arm Development Studio. </w:t>
      </w:r>
    </w:p>
    <w:p w14:paraId="2687E276" w14:textId="77777777" w:rsidR="00510BE7" w:rsidRPr="003724CB" w:rsidRDefault="00510BE7" w:rsidP="00510BE7">
      <w:pPr>
        <w:pStyle w:val="ListParagraph"/>
        <w:rPr>
          <w:lang w:val="en-GB"/>
        </w:rPr>
      </w:pPr>
      <w:r w:rsidRPr="003724CB">
        <w:rPr>
          <w:b/>
          <w:bCs/>
          <w:lang w:val="en-GB"/>
        </w:rPr>
        <w:lastRenderedPageBreak/>
        <w:t>When importing existing DS-5 projects into Arm Development Studio</w:t>
      </w:r>
      <w:r w:rsidRPr="003724CB">
        <w:rPr>
          <w:lang w:val="en-GB"/>
        </w:rPr>
        <w:t xml:space="preserve">, you might get prompted to migrate the existing projects to the new Arm Development Studio for future compatibility. Select </w:t>
      </w:r>
      <w:r w:rsidRPr="003724CB">
        <w:rPr>
          <w:b/>
          <w:lang w:val="en-GB"/>
        </w:rPr>
        <w:t>OK</w:t>
      </w:r>
      <w:r w:rsidRPr="003724CB">
        <w:rPr>
          <w:lang w:val="en-GB"/>
        </w:rPr>
        <w:t>. For example, see the snapshot below:</w:t>
      </w:r>
    </w:p>
    <w:p w14:paraId="460798BE" w14:textId="13043FEF" w:rsidR="00510BE7" w:rsidRDefault="00510BE7" w:rsidP="00510BE7">
      <w:pPr>
        <w:pStyle w:val="ListParagraph"/>
      </w:pPr>
      <w:r>
        <w:rPr>
          <w:noProof/>
        </w:rPr>
        <w:drawing>
          <wp:anchor distT="0" distB="0" distL="114300" distR="114300" simplePos="0" relativeHeight="251697152" behindDoc="0" locked="0" layoutInCell="1" allowOverlap="1" wp14:anchorId="4E8DD731" wp14:editId="7CC7AB51">
            <wp:simplePos x="0" y="0"/>
            <wp:positionH relativeFrom="column">
              <wp:posOffset>1108710</wp:posOffset>
            </wp:positionH>
            <wp:positionV relativeFrom="paragraph">
              <wp:posOffset>31115</wp:posOffset>
            </wp:positionV>
            <wp:extent cx="3651885" cy="2043430"/>
            <wp:effectExtent l="0" t="0" r="5715" b="0"/>
            <wp:wrapNone/>
            <wp:docPr id="114" name="Picture 114" descr="A picture containing text,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A picture containing text, screenshot,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15021" t="17651" r="63759" b="44444"/>
                    <a:stretch>
                      <a:fillRect/>
                    </a:stretch>
                  </pic:blipFill>
                  <pic:spPr bwMode="auto">
                    <a:xfrm>
                      <a:off x="0" y="0"/>
                      <a:ext cx="3651885" cy="20434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7B7CA1" w14:textId="77777777" w:rsidR="00510BE7" w:rsidRDefault="00510BE7" w:rsidP="00510BE7">
      <w:pPr>
        <w:pStyle w:val="ListParagraph"/>
      </w:pPr>
    </w:p>
    <w:p w14:paraId="1868EA88" w14:textId="77777777" w:rsidR="00510BE7" w:rsidRDefault="00510BE7" w:rsidP="00510BE7">
      <w:pPr>
        <w:pStyle w:val="ListParagraph"/>
      </w:pPr>
    </w:p>
    <w:p w14:paraId="0BFA262C" w14:textId="77777777" w:rsidR="00510BE7" w:rsidRDefault="00510BE7" w:rsidP="00510BE7">
      <w:pPr>
        <w:pStyle w:val="ListParagraph"/>
      </w:pPr>
    </w:p>
    <w:p w14:paraId="16971365" w14:textId="77777777" w:rsidR="00510BE7" w:rsidRDefault="00510BE7" w:rsidP="00510BE7">
      <w:pPr>
        <w:pStyle w:val="ListParagraph"/>
      </w:pPr>
    </w:p>
    <w:p w14:paraId="3CCFC004" w14:textId="77777777" w:rsidR="00510BE7" w:rsidRDefault="00510BE7" w:rsidP="00510BE7">
      <w:pPr>
        <w:pStyle w:val="ListParagraph"/>
      </w:pPr>
    </w:p>
    <w:p w14:paraId="09062762" w14:textId="77777777" w:rsidR="00510BE7" w:rsidRDefault="00510BE7" w:rsidP="00510BE7">
      <w:pPr>
        <w:pStyle w:val="ListParagraph"/>
      </w:pPr>
    </w:p>
    <w:p w14:paraId="4C218A7B" w14:textId="77777777" w:rsidR="00510BE7" w:rsidRDefault="00510BE7" w:rsidP="00510BE7">
      <w:pPr>
        <w:pStyle w:val="ListParagraph"/>
      </w:pPr>
    </w:p>
    <w:p w14:paraId="3DCA6D25" w14:textId="77777777" w:rsidR="00510BE7" w:rsidRDefault="00510BE7" w:rsidP="00510BE7">
      <w:pPr>
        <w:pStyle w:val="ListParagraph"/>
      </w:pPr>
    </w:p>
    <w:p w14:paraId="19CA03D4" w14:textId="77777777" w:rsidR="00510BE7" w:rsidRDefault="00510BE7" w:rsidP="00510BE7">
      <w:pPr>
        <w:pStyle w:val="ListParagraph"/>
      </w:pPr>
    </w:p>
    <w:p w14:paraId="76019841" w14:textId="77777777" w:rsidR="00510BE7" w:rsidRDefault="00510BE7" w:rsidP="00510BE7">
      <w:pPr>
        <w:pStyle w:val="ListParagraph"/>
        <w:ind w:left="0"/>
      </w:pPr>
    </w:p>
    <w:p w14:paraId="363AF751" w14:textId="77777777" w:rsidR="00510BE7" w:rsidRPr="009C4473" w:rsidRDefault="00510BE7" w:rsidP="00510BE7">
      <w:pPr>
        <w:pStyle w:val="ListParagraph"/>
      </w:pPr>
    </w:p>
    <w:p w14:paraId="0F2EA217" w14:textId="589DBF9A" w:rsidR="00510BE7" w:rsidRDefault="00510BE7" w:rsidP="00510BE7">
      <w:pPr>
        <w:pStyle w:val="ListParagraph"/>
        <w:numPr>
          <w:ilvl w:val="0"/>
          <w:numId w:val="31"/>
        </w:numPr>
        <w:spacing w:before="200" w:after="200" w:line="276" w:lineRule="auto"/>
      </w:pPr>
      <w:r w:rsidRPr="009C4473">
        <w:t xml:space="preserve">Run debugging and connect to Cortex-A9x4 FVP (Run-&gt;Debug Configurations, </w:t>
      </w:r>
      <w:r w:rsidR="007B4E38">
        <w:t>double click on IoT-Lib-Cortex-A9x4-FVP</w:t>
      </w:r>
      <w:r w:rsidRPr="009C4473">
        <w:t>).</w:t>
      </w:r>
    </w:p>
    <w:p w14:paraId="0B0D00A9" w14:textId="77777777" w:rsidR="00510BE7" w:rsidRPr="009C4473" w:rsidRDefault="00510BE7" w:rsidP="00510BE7">
      <w:pPr>
        <w:pStyle w:val="ListParagraph"/>
      </w:pPr>
      <w:r w:rsidRPr="004348DD">
        <w:rPr>
          <w:b/>
          <w:bCs/>
        </w:rPr>
        <w:t>Note</w:t>
      </w:r>
      <w:r>
        <w:t xml:space="preserve">: If you experience an error at this stage, see the </w:t>
      </w:r>
      <w:r w:rsidRPr="00C63EBA">
        <w:rPr>
          <w:b/>
          <w:bCs/>
        </w:rPr>
        <w:t>Troubleshooting</w:t>
      </w:r>
      <w:r>
        <w:t xml:space="preserve"> section at the end of this document. </w:t>
      </w:r>
    </w:p>
    <w:p w14:paraId="0CDEFEA2" w14:textId="353E02CD" w:rsidR="00510BE7" w:rsidRDefault="00510BE7" w:rsidP="00510BE7">
      <w:pPr>
        <w:pStyle w:val="ListParagraph"/>
        <w:ind w:left="0"/>
        <w:jc w:val="center"/>
      </w:pPr>
      <w:r>
        <w:rPr>
          <w:noProof/>
        </w:rPr>
        <w:drawing>
          <wp:anchor distT="0" distB="0" distL="114300" distR="114300" simplePos="0" relativeHeight="251707392" behindDoc="0" locked="0" layoutInCell="1" allowOverlap="1" wp14:anchorId="32855A5A" wp14:editId="57821A76">
            <wp:simplePos x="0" y="0"/>
            <wp:positionH relativeFrom="column">
              <wp:posOffset>715010</wp:posOffset>
            </wp:positionH>
            <wp:positionV relativeFrom="paragraph">
              <wp:posOffset>91440</wp:posOffset>
            </wp:positionV>
            <wp:extent cx="5010150" cy="2697480"/>
            <wp:effectExtent l="0" t="0" r="0" b="7620"/>
            <wp:wrapNone/>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r="1665" b="5917"/>
                    <a:stretch>
                      <a:fillRect/>
                    </a:stretch>
                  </pic:blipFill>
                  <pic:spPr bwMode="auto">
                    <a:xfrm>
                      <a:off x="0" y="0"/>
                      <a:ext cx="5010150" cy="2697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DB38E8" w14:textId="77777777" w:rsidR="00510BE7" w:rsidRDefault="00510BE7" w:rsidP="00510BE7">
      <w:pPr>
        <w:pStyle w:val="ListParagraph"/>
        <w:ind w:left="0"/>
        <w:jc w:val="center"/>
      </w:pPr>
    </w:p>
    <w:p w14:paraId="322314FE" w14:textId="77777777" w:rsidR="00510BE7" w:rsidRDefault="00510BE7" w:rsidP="00510BE7">
      <w:pPr>
        <w:pStyle w:val="ListParagraph"/>
        <w:ind w:left="0"/>
        <w:jc w:val="center"/>
      </w:pPr>
    </w:p>
    <w:p w14:paraId="06E91FA8" w14:textId="77777777" w:rsidR="00510BE7" w:rsidRDefault="00510BE7" w:rsidP="00510BE7">
      <w:pPr>
        <w:pStyle w:val="ListParagraph"/>
        <w:ind w:left="0"/>
        <w:jc w:val="center"/>
      </w:pPr>
    </w:p>
    <w:p w14:paraId="3870192B" w14:textId="77777777" w:rsidR="00510BE7" w:rsidRDefault="00510BE7" w:rsidP="00510BE7">
      <w:pPr>
        <w:pStyle w:val="ListParagraph"/>
        <w:ind w:left="0"/>
        <w:jc w:val="center"/>
      </w:pPr>
    </w:p>
    <w:p w14:paraId="3F8255BF" w14:textId="77777777" w:rsidR="00510BE7" w:rsidRDefault="00510BE7" w:rsidP="00510BE7">
      <w:pPr>
        <w:pStyle w:val="ListParagraph"/>
        <w:ind w:left="0"/>
        <w:jc w:val="center"/>
      </w:pPr>
    </w:p>
    <w:p w14:paraId="06205309" w14:textId="77777777" w:rsidR="00510BE7" w:rsidRDefault="00510BE7" w:rsidP="00510BE7">
      <w:pPr>
        <w:pStyle w:val="ListParagraph"/>
        <w:ind w:left="0"/>
        <w:jc w:val="center"/>
      </w:pPr>
    </w:p>
    <w:p w14:paraId="211E4129" w14:textId="629A1949" w:rsidR="00510BE7" w:rsidRDefault="00510BE7" w:rsidP="00510BE7">
      <w:pPr>
        <w:pStyle w:val="ListParagraph"/>
        <w:ind w:left="0"/>
        <w:jc w:val="center"/>
      </w:pPr>
      <w:r>
        <w:rPr>
          <w:noProof/>
        </w:rPr>
        <mc:AlternateContent>
          <mc:Choice Requires="wps">
            <w:drawing>
              <wp:anchor distT="0" distB="0" distL="114300" distR="114300" simplePos="0" relativeHeight="251709440" behindDoc="0" locked="0" layoutInCell="1" allowOverlap="1" wp14:anchorId="40E80995" wp14:editId="2159500C">
                <wp:simplePos x="0" y="0"/>
                <wp:positionH relativeFrom="column">
                  <wp:posOffset>640862</wp:posOffset>
                </wp:positionH>
                <wp:positionV relativeFrom="paragraph">
                  <wp:posOffset>131689</wp:posOffset>
                </wp:positionV>
                <wp:extent cx="241300" cy="0"/>
                <wp:effectExtent l="6350" t="59055" r="19050" b="55245"/>
                <wp:wrapNone/>
                <wp:docPr id="112" name="Straight Arrow Connector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3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2D8159A2">
              <v:shape id="Straight Arrow Connector 112" style="position:absolute;margin-left:50.45pt;margin-top:10.35pt;width:19pt;height:0;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" w14:anchorId="0A680545">
                <v:stroke endarrow="block"/>
              </v:shape>
            </w:pict>
          </mc:Fallback>
        </mc:AlternateContent>
      </w:r>
    </w:p>
    <w:p w14:paraId="20B680E9" w14:textId="77777777" w:rsidR="00510BE7" w:rsidRDefault="00510BE7" w:rsidP="00510BE7">
      <w:pPr>
        <w:pStyle w:val="ListParagraph"/>
        <w:ind w:left="0"/>
        <w:jc w:val="center"/>
      </w:pPr>
    </w:p>
    <w:p w14:paraId="147C3B45" w14:textId="746EBD88" w:rsidR="00510BE7" w:rsidRDefault="00510BE7" w:rsidP="00510BE7">
      <w:pPr>
        <w:pStyle w:val="ListParagraph"/>
        <w:ind w:left="0"/>
        <w:jc w:val="center"/>
      </w:pPr>
      <w:r>
        <w:rPr>
          <w:noProof/>
        </w:rPr>
        <mc:AlternateContent>
          <mc:Choice Requires="wps">
            <w:drawing>
              <wp:anchor distT="0" distB="0" distL="114300" distR="114300" simplePos="0" relativeHeight="251710464" behindDoc="0" locked="0" layoutInCell="1" allowOverlap="1" wp14:anchorId="20C47FA2" wp14:editId="3FE2A207">
                <wp:simplePos x="0" y="0"/>
                <wp:positionH relativeFrom="column">
                  <wp:posOffset>3771900</wp:posOffset>
                </wp:positionH>
                <wp:positionV relativeFrom="paragraph">
                  <wp:posOffset>131445</wp:posOffset>
                </wp:positionV>
                <wp:extent cx="196850" cy="635"/>
                <wp:effectExtent l="19050" t="60325" r="12700" b="53340"/>
                <wp:wrapNone/>
                <wp:docPr id="111" name="Straight Arrow Connector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968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764C5865">
              <v:shape id="Straight Arrow Connector 111" style="position:absolute;margin-left:297pt;margin-top:10.35pt;width:15.5pt;height:.05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" w14:anchorId="71617294">
                <v:stroke endarrow="block"/>
              </v:shape>
            </w:pict>
          </mc:Fallback>
        </mc:AlternateContent>
      </w:r>
    </w:p>
    <w:p w14:paraId="7CFA8A9F" w14:textId="77777777" w:rsidR="00510BE7" w:rsidRDefault="00510BE7" w:rsidP="00510BE7">
      <w:pPr>
        <w:pStyle w:val="ListParagraph"/>
        <w:ind w:left="0"/>
        <w:jc w:val="center"/>
      </w:pPr>
    </w:p>
    <w:p w14:paraId="32A4FDAF" w14:textId="77777777" w:rsidR="00510BE7" w:rsidRDefault="00510BE7" w:rsidP="00510BE7">
      <w:pPr>
        <w:pStyle w:val="ListParagraph"/>
        <w:ind w:left="0"/>
        <w:jc w:val="center"/>
      </w:pPr>
    </w:p>
    <w:p w14:paraId="7EA4E93A" w14:textId="77777777" w:rsidR="00510BE7" w:rsidRDefault="00510BE7" w:rsidP="00510BE7">
      <w:pPr>
        <w:pStyle w:val="ListParagraph"/>
        <w:ind w:left="0"/>
        <w:jc w:val="center"/>
      </w:pPr>
    </w:p>
    <w:p w14:paraId="1794614A" w14:textId="027ED471" w:rsidR="00510BE7" w:rsidRDefault="00510BE7" w:rsidP="00510BE7">
      <w:pPr>
        <w:pStyle w:val="ListParagraph"/>
        <w:ind w:left="0"/>
        <w:jc w:val="center"/>
      </w:pPr>
      <w:r>
        <w:rPr>
          <w:noProof/>
        </w:rPr>
        <mc:AlternateContent>
          <mc:Choice Requires="wps">
            <w:drawing>
              <wp:anchor distT="0" distB="0" distL="114300" distR="114300" simplePos="0" relativeHeight="251711488" behindDoc="0" locked="0" layoutInCell="1" allowOverlap="1" wp14:anchorId="2D612FE9" wp14:editId="37960D35">
                <wp:simplePos x="0" y="0"/>
                <wp:positionH relativeFrom="column">
                  <wp:posOffset>4686300</wp:posOffset>
                </wp:positionH>
                <wp:positionV relativeFrom="paragraph">
                  <wp:posOffset>96667</wp:posOffset>
                </wp:positionV>
                <wp:extent cx="393700" cy="92075"/>
                <wp:effectExtent l="9525" t="8890" r="6350" b="13335"/>
                <wp:wrapNone/>
                <wp:docPr id="1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0" cy="920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5E4C3C9C">
              <v:rect id="Rectangle 110" style="position:absolute;margin-left:369pt;margin-top:7.6pt;width:31pt;height:7.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w14:anchorId="7C934E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"/>
            </w:pict>
          </mc:Fallback>
        </mc:AlternateContent>
      </w:r>
    </w:p>
    <w:p w14:paraId="32651A3E" w14:textId="77777777" w:rsidR="00510BE7" w:rsidRDefault="00510BE7" w:rsidP="00510BE7">
      <w:pPr>
        <w:pStyle w:val="ListParagraph"/>
        <w:ind w:left="0"/>
        <w:jc w:val="center"/>
      </w:pPr>
    </w:p>
    <w:p w14:paraId="6BAC8580" w14:textId="77777777" w:rsidR="00510BE7" w:rsidRDefault="00510BE7" w:rsidP="00510BE7">
      <w:pPr>
        <w:pStyle w:val="ListParagraph"/>
        <w:ind w:left="0"/>
        <w:jc w:val="center"/>
      </w:pPr>
    </w:p>
    <w:p w14:paraId="548A7C8E" w14:textId="77777777" w:rsidR="00510BE7" w:rsidRPr="00823BFC" w:rsidRDefault="00510BE7" w:rsidP="00510BE7">
      <w:pPr>
        <w:pStyle w:val="ListParagraph"/>
        <w:ind w:left="0"/>
      </w:pPr>
    </w:p>
    <w:p w14:paraId="5FD93391" w14:textId="77777777" w:rsidR="00510BE7" w:rsidRPr="009C4473" w:rsidRDefault="00510BE7" w:rsidP="00510BE7">
      <w:pPr>
        <w:pStyle w:val="ListParagraph"/>
        <w:numPr>
          <w:ilvl w:val="0"/>
          <w:numId w:val="31"/>
        </w:numPr>
        <w:spacing w:before="200" w:after="200" w:line="276" w:lineRule="auto"/>
      </w:pPr>
      <w:r w:rsidRPr="00486712">
        <w:t xml:space="preserve">Run the program until </w:t>
      </w:r>
      <w:r w:rsidRPr="009C4473">
        <w:t>the opening brace in the main function is highlighted. Open the Registers window (Window-&gt;Show View-&gt;Registers). What are the values of the stack pointer (SP), LR, and the PC? (See figure below.)</w:t>
      </w:r>
    </w:p>
    <w:p w14:paraId="2A9C35AB" w14:textId="77777777" w:rsidR="00510BE7" w:rsidRPr="009C4473" w:rsidRDefault="00510BE7" w:rsidP="00510BE7">
      <w:pPr>
        <w:pStyle w:val="ListParagraph"/>
      </w:pPr>
    </w:p>
    <w:p w14:paraId="45C39B7D" w14:textId="3A86DC50" w:rsidR="00510BE7" w:rsidRPr="00823BFC" w:rsidRDefault="00510BE7" w:rsidP="00510BE7">
      <w:pPr>
        <w:pStyle w:val="ListParagraph"/>
      </w:pPr>
      <w:r w:rsidRPr="009C4473">
        <w:rPr>
          <w:noProof/>
        </w:rPr>
        <mc:AlternateContent>
          <mc:Choice Requires="wps">
            <w:drawing>
              <wp:anchor distT="0" distB="0" distL="114300" distR="114300" simplePos="0" relativeHeight="251664384" behindDoc="0" locked="0" layoutInCell="1" allowOverlap="1" wp14:anchorId="0477D11E" wp14:editId="2E0CC24D">
                <wp:simplePos x="0" y="0"/>
                <wp:positionH relativeFrom="column">
                  <wp:posOffset>4520565</wp:posOffset>
                </wp:positionH>
                <wp:positionV relativeFrom="paragraph">
                  <wp:posOffset>2761615</wp:posOffset>
                </wp:positionV>
                <wp:extent cx="1046480" cy="40640"/>
                <wp:effectExtent l="15240" t="18415" r="24130" b="55245"/>
                <wp:wrapNone/>
                <wp:docPr id="109" name="Straight Arrow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6480" cy="40640"/>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1DC28CD9">
              <v:shape id="Straight Arrow Connector 109" style="position:absolute;margin-left:355.95pt;margin-top:217.45pt;width:82.4pt;height:3.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red"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" w14:anchorId="4DEFFC82">
                <v:stroke endarrow="block"/>
              </v:shape>
            </w:pict>
          </mc:Fallback>
        </mc:AlternateContent>
      </w:r>
      <w:r w:rsidRPr="009C4473">
        <w:rPr>
          <w:noProof/>
        </w:rPr>
        <mc:AlternateContent>
          <mc:Choice Requires="wps">
            <w:drawing>
              <wp:anchor distT="0" distB="0" distL="114300" distR="114300" simplePos="0" relativeHeight="251662336" behindDoc="0" locked="0" layoutInCell="1" allowOverlap="1" wp14:anchorId="039E2CB7" wp14:editId="5ADCB7C8">
                <wp:simplePos x="0" y="0"/>
                <wp:positionH relativeFrom="column">
                  <wp:posOffset>5636895</wp:posOffset>
                </wp:positionH>
                <wp:positionV relativeFrom="paragraph">
                  <wp:posOffset>2596515</wp:posOffset>
                </wp:positionV>
                <wp:extent cx="866775" cy="325755"/>
                <wp:effectExtent l="0" t="0" r="1905" b="1905"/>
                <wp:wrapNone/>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325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A714CC" w14:textId="77777777" w:rsidR="00510BE7" w:rsidRPr="0048039A" w:rsidRDefault="00510BE7" w:rsidP="00510BE7">
                            <w:pPr>
                              <w:rPr>
                                <w:lang w:val="en-GB"/>
                              </w:rPr>
                            </w:pPr>
                            <w:r>
                              <w:rPr>
                                <w:lang w:val="en-GB"/>
                              </w:rPr>
                              <w:t>Register valu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9E2CB7" id="_x0000_t202" coordsize="21600,21600" o:spt="202" path="m,l,21600r21600,l21600,xe">
                <v:stroke joinstyle="miter"/>
                <v:path gradientshapeok="t" o:connecttype="rect"/>
              </v:shapetype>
              <v:shape id="Text Box 108" o:spid="_x0000_s1041" type="#_x0000_t202" style="position:absolute;left:0;text-align:left;margin-left:443.85pt;margin-top:204.45pt;width:68.25pt;height:25.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" filled="f" stroked="f">
                <v:textbox inset="0,0,0,0">
                  <w:txbxContent>
                    <w:p w14:paraId="10A714CC" w14:textId="77777777" w:rsidR="00510BE7" w:rsidRPr="0048039A" w:rsidRDefault="00510BE7" w:rsidP="00510BE7">
                      <w:pPr>
                        <w:rPr>
                          <w:lang w:val="en-GB"/>
                        </w:rPr>
                      </w:pPr>
                      <w:r>
                        <w:rPr>
                          <w:lang w:val="en-GB"/>
                        </w:rPr>
                        <w:t>Register values</w:t>
                      </w:r>
                    </w:p>
                  </w:txbxContent>
                </v:textbox>
              </v:shape>
            </w:pict>
          </mc:Fallback>
        </mc:AlternateContent>
      </w:r>
      <w:r w:rsidRPr="009C4473">
        <w:rPr>
          <w:noProof/>
        </w:rPr>
        <mc:AlternateContent>
          <mc:Choice Requires="wps">
            <w:drawing>
              <wp:anchor distT="0" distB="0" distL="114300" distR="114300" simplePos="0" relativeHeight="251660288" behindDoc="0" locked="0" layoutInCell="1" allowOverlap="1" wp14:anchorId="66262086" wp14:editId="2E438810">
                <wp:simplePos x="0" y="0"/>
                <wp:positionH relativeFrom="column">
                  <wp:posOffset>3445510</wp:posOffset>
                </wp:positionH>
                <wp:positionV relativeFrom="paragraph">
                  <wp:posOffset>2656840</wp:posOffset>
                </wp:positionV>
                <wp:extent cx="1075055" cy="265430"/>
                <wp:effectExtent l="6985" t="8890" r="13335" b="11430"/>
                <wp:wrapNone/>
                <wp:docPr id="107" name="Rectangle: Rounded Corners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5055" cy="265430"/>
                        </a:xfrm>
                        <a:prstGeom prst="roundRect">
                          <a:avLst>
                            <a:gd name="adj" fmla="val 16667"/>
                          </a:avLst>
                        </a:pr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7DACC1E8">
              <v:roundrect id="Rectangle: Rounded Corners 107" style="position:absolute;margin-left:271.3pt;margin-top:209.2pt;width:84.65pt;height:20.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strokeweight="1pt" arcsize="10923f" w14:anchorId="1A872C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"/>
            </w:pict>
          </mc:Fallback>
        </mc:AlternateContent>
      </w:r>
      <w:r w:rsidRPr="009C4473">
        <w:rPr>
          <w:noProof/>
        </w:rPr>
        <mc:AlternateContent>
          <mc:Choice Requires="wps">
            <w:drawing>
              <wp:anchor distT="0" distB="0" distL="114300" distR="114300" simplePos="0" relativeHeight="251663360" behindDoc="0" locked="0" layoutInCell="1" allowOverlap="1" wp14:anchorId="5FBAAFC9" wp14:editId="76F22031">
                <wp:simplePos x="0" y="0"/>
                <wp:positionH relativeFrom="column">
                  <wp:posOffset>111125</wp:posOffset>
                </wp:positionH>
                <wp:positionV relativeFrom="paragraph">
                  <wp:posOffset>537845</wp:posOffset>
                </wp:positionV>
                <wp:extent cx="349885" cy="270510"/>
                <wp:effectExtent l="44450" t="13970" r="15240" b="58420"/>
                <wp:wrapNone/>
                <wp:docPr id="106" name="Straight Arrow Connector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9885" cy="270510"/>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1E9BEC86">
              <v:shape id="Straight Arrow Connector 106" style="position:absolute;margin-left:8.75pt;margin-top:42.35pt;width:27.55pt;height:21.3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red"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" w14:anchorId="24B91A5E">
                <v:stroke endarrow="block"/>
              </v:shape>
            </w:pict>
          </mc:Fallback>
        </mc:AlternateContent>
      </w:r>
      <w:r w:rsidRPr="009C4473">
        <w:rPr>
          <w:noProof/>
        </w:rPr>
        <mc:AlternateContent>
          <mc:Choice Requires="wps">
            <w:drawing>
              <wp:anchor distT="0" distB="0" distL="114300" distR="114300" simplePos="0" relativeHeight="251665408" behindDoc="0" locked="0" layoutInCell="1" allowOverlap="1" wp14:anchorId="17F69C92" wp14:editId="7D61E85E">
                <wp:simplePos x="0" y="0"/>
                <wp:positionH relativeFrom="column">
                  <wp:posOffset>-412750</wp:posOffset>
                </wp:positionH>
                <wp:positionV relativeFrom="paragraph">
                  <wp:posOffset>859790</wp:posOffset>
                </wp:positionV>
                <wp:extent cx="734695" cy="351155"/>
                <wp:effectExtent l="0" t="2540" r="1905" b="0"/>
                <wp:wrapNone/>
                <wp:docPr id="10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695" cy="351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893CF" w14:textId="77777777" w:rsidR="00510BE7" w:rsidRPr="0048039A" w:rsidRDefault="00510BE7" w:rsidP="00510BE7">
                            <w:pPr>
                              <w:adjustRightInd w:val="0"/>
                              <w:snapToGrid w:val="0"/>
                              <w:spacing w:after="0" w:line="240" w:lineRule="auto"/>
                              <w:jc w:val="center"/>
                              <w:rPr>
                                <w:lang w:val="en-GB"/>
                              </w:rPr>
                            </w:pPr>
                            <w:r w:rsidRPr="0048039A">
                              <w:rPr>
                                <w:lang w:val="en-GB"/>
                              </w:rPr>
                              <w:t>Address</w:t>
                            </w:r>
                            <w:r>
                              <w:rPr>
                                <w:lang w:val="en-GB"/>
                              </w:rPr>
                              <w:br/>
                            </w:r>
                            <w:r w:rsidRPr="0048039A">
                              <w:rPr>
                                <w:lang w:val="en-GB"/>
                              </w:rPr>
                              <w:t>0x</w:t>
                            </w:r>
                            <w:r>
                              <w:rPr>
                                <w:lang w:val="en-GB"/>
                              </w:rPr>
                              <w:t>800001D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F69C92" id="Text Box 105" o:spid="_x0000_s1042" type="#_x0000_t202" style="position:absolute;left:0;text-align:left;margin-left:-32.5pt;margin-top:67.7pt;width:57.85pt;height:27.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" filled="f" stroked="f">
                <v:textbox inset="0,0,0,0">
                  <w:txbxContent>
                    <w:p w14:paraId="419893CF" w14:textId="77777777" w:rsidR="00510BE7" w:rsidRPr="0048039A" w:rsidRDefault="00510BE7" w:rsidP="00510BE7">
                      <w:pPr>
                        <w:adjustRightInd w:val="0"/>
                        <w:snapToGrid w:val="0"/>
                        <w:spacing w:after="0" w:line="240" w:lineRule="auto"/>
                        <w:jc w:val="center"/>
                        <w:rPr>
                          <w:lang w:val="en-GB"/>
                        </w:rPr>
                      </w:pPr>
                      <w:r w:rsidRPr="0048039A">
                        <w:rPr>
                          <w:lang w:val="en-GB"/>
                        </w:rPr>
                        <w:t>Address</w:t>
                      </w:r>
                      <w:r>
                        <w:rPr>
                          <w:lang w:val="en-GB"/>
                        </w:rPr>
                        <w:br/>
                      </w:r>
                      <w:r w:rsidRPr="0048039A">
                        <w:rPr>
                          <w:lang w:val="en-GB"/>
                        </w:rPr>
                        <w:t>0x</w:t>
                      </w:r>
                      <w:r>
                        <w:rPr>
                          <w:lang w:val="en-GB"/>
                        </w:rPr>
                        <w:t>800001D8</w:t>
                      </w:r>
                    </w:p>
                  </w:txbxContent>
                </v:textbox>
              </v:shape>
            </w:pict>
          </mc:Fallback>
        </mc:AlternateContent>
      </w:r>
      <w:r w:rsidRPr="009C4473">
        <w:rPr>
          <w:noProof/>
        </w:rPr>
        <mc:AlternateContent>
          <mc:Choice Requires="wps">
            <w:drawing>
              <wp:anchor distT="0" distB="0" distL="114300" distR="114300" simplePos="0" relativeHeight="251659264" behindDoc="0" locked="0" layoutInCell="1" allowOverlap="1" wp14:anchorId="6AE14BC0" wp14:editId="528E9FFB">
                <wp:simplePos x="0" y="0"/>
                <wp:positionH relativeFrom="column">
                  <wp:posOffset>461010</wp:posOffset>
                </wp:positionH>
                <wp:positionV relativeFrom="paragraph">
                  <wp:posOffset>471170</wp:posOffset>
                </wp:positionV>
                <wp:extent cx="1725930" cy="129540"/>
                <wp:effectExtent l="13335" t="13970" r="13335" b="8890"/>
                <wp:wrapNone/>
                <wp:docPr id="104" name="Rectangle: Rounded Corners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5930" cy="129540"/>
                        </a:xfrm>
                        <a:prstGeom prst="roundRect">
                          <a:avLst>
                            <a:gd name="adj" fmla="val 16667"/>
                          </a:avLst>
                        </a:pr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657F9827">
              <v:roundrect id="Rectangle: Rounded Corners 104" style="position:absolute;margin-left:36.3pt;margin-top:37.1pt;width:135.9pt;height:1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strokeweight="1pt" arcsize="10923f" w14:anchorId="107712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"/>
            </w:pict>
          </mc:Fallback>
        </mc:AlternateContent>
      </w:r>
      <w:r w:rsidRPr="00823BFC">
        <w:rPr>
          <w:noProof/>
        </w:rPr>
        <w:drawing>
          <wp:inline distT="0" distB="0" distL="0" distR="0" wp14:anchorId="16D8EAF7" wp14:editId="47ECB66D">
            <wp:extent cx="5025390" cy="3467100"/>
            <wp:effectExtent l="0" t="0" r="3810" b="0"/>
            <wp:docPr id="28" name="Picture 2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table, Exce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5390" cy="3467100"/>
                    </a:xfrm>
                    <a:prstGeom prst="rect">
                      <a:avLst/>
                    </a:prstGeom>
                    <a:noFill/>
                    <a:ln>
                      <a:noFill/>
                    </a:ln>
                  </pic:spPr>
                </pic:pic>
              </a:graphicData>
            </a:graphic>
          </wp:inline>
        </w:drawing>
      </w:r>
    </w:p>
    <w:p w14:paraId="7C30F75A" w14:textId="427D980E" w:rsidR="00510BE7" w:rsidRPr="009C4473" w:rsidRDefault="00510BE7" w:rsidP="00510BE7">
      <w:pPr>
        <w:pStyle w:val="Solution"/>
      </w:pPr>
      <w:r w:rsidRPr="00486712">
        <w:t>SP</w:t>
      </w:r>
      <w:r w:rsidRPr="009C4473">
        <w:t xml:space="preserve"> = 0x800A4238, LR = </w:t>
      </w:r>
      <w:r w:rsidR="00C17C6E">
        <w:t>0x800001A1</w:t>
      </w:r>
      <w:r w:rsidRPr="009C4473">
        <w:t>, PC = 0x800001D8</w:t>
      </w:r>
    </w:p>
    <w:p w14:paraId="7D8E3BF1" w14:textId="77777777" w:rsidR="00510BE7" w:rsidRPr="009C4473" w:rsidRDefault="00510BE7" w:rsidP="00510BE7">
      <w:pPr>
        <w:pStyle w:val="ListParagraph"/>
        <w:numPr>
          <w:ilvl w:val="0"/>
          <w:numId w:val="31"/>
        </w:numPr>
        <w:spacing w:before="200" w:after="200" w:line="276" w:lineRule="auto"/>
      </w:pPr>
      <w:r w:rsidRPr="009C4473">
        <w:t>Open the Disassembly window (Window-&gt;Show View-&gt;Disassembly). Which instruction is highlighted, and what is its address? How does this address relate to the value of PC? (See picture above.)</w:t>
      </w:r>
    </w:p>
    <w:p w14:paraId="549E7D51" w14:textId="77777777" w:rsidR="00510BE7" w:rsidRPr="009C4473" w:rsidRDefault="00510BE7" w:rsidP="00510BE7">
      <w:pPr>
        <w:pStyle w:val="Solution"/>
      </w:pPr>
      <w:r w:rsidRPr="009C4473">
        <w:t>“SUB sp, sp, #0x28” is at address 0x800001D8, which is the value of PC. This is the next instruction that will be executed.</w:t>
      </w:r>
    </w:p>
    <w:p w14:paraId="5F3A7480" w14:textId="6FC6B01F" w:rsidR="00510BE7" w:rsidRPr="009C4473" w:rsidRDefault="00510BE7" w:rsidP="00510BE7">
      <w:pPr>
        <w:pStyle w:val="ListParagraph"/>
        <w:numPr>
          <w:ilvl w:val="0"/>
          <w:numId w:val="31"/>
        </w:numPr>
        <w:spacing w:before="200" w:after="200" w:line="276" w:lineRule="auto"/>
      </w:pPr>
      <w:r w:rsidRPr="009C4473">
        <w:t xml:space="preserve">Switch to “Step by Instruction” mode by clicking </w:t>
      </w:r>
      <w:r w:rsidRPr="00823BFC">
        <w:rPr>
          <w:noProof/>
        </w:rPr>
        <w:drawing>
          <wp:inline distT="0" distB="0" distL="0" distR="0" wp14:anchorId="1ABAB922" wp14:editId="12EB8129">
            <wp:extent cx="131445" cy="146050"/>
            <wp:effectExtent l="0" t="0" r="1905"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1445" cy="146050"/>
                    </a:xfrm>
                    <a:prstGeom prst="rect">
                      <a:avLst/>
                    </a:prstGeom>
                    <a:noFill/>
                    <a:ln>
                      <a:noFill/>
                    </a:ln>
                  </pic:spPr>
                </pic:pic>
              </a:graphicData>
            </a:graphic>
          </wp:inline>
        </w:drawing>
      </w:r>
      <w:r w:rsidRPr="00823BFC">
        <w:t xml:space="preserve"> in </w:t>
      </w:r>
      <w:r w:rsidRPr="00486712">
        <w:t xml:space="preserve">the </w:t>
      </w:r>
      <w:r w:rsidRPr="009C4473">
        <w:t>Debug Control window. Step one machine instruction using the F5 key while the Disassembly window is selected. Which two registers have changed (they should be highlighted in the Registers window), and how do they relate to the instruction just executed? (See picture below.)</w:t>
      </w:r>
    </w:p>
    <w:p w14:paraId="609437CD" w14:textId="3F4A54C1" w:rsidR="00510BE7" w:rsidRPr="00823BFC" w:rsidRDefault="00510BE7" w:rsidP="00510BE7">
      <w:pPr>
        <w:pStyle w:val="ListParagraph"/>
      </w:pPr>
      <w:r w:rsidRPr="009C4473">
        <w:rPr>
          <w:noProof/>
        </w:rPr>
        <mc:AlternateContent>
          <mc:Choice Requires="wps">
            <w:drawing>
              <wp:anchor distT="0" distB="0" distL="114300" distR="114300" simplePos="0" relativeHeight="251670528" behindDoc="0" locked="0" layoutInCell="1" allowOverlap="1" wp14:anchorId="60240639" wp14:editId="0FA81C17">
                <wp:simplePos x="0" y="0"/>
                <wp:positionH relativeFrom="column">
                  <wp:posOffset>5680075</wp:posOffset>
                </wp:positionH>
                <wp:positionV relativeFrom="paragraph">
                  <wp:posOffset>2430145</wp:posOffset>
                </wp:positionV>
                <wp:extent cx="934720" cy="167005"/>
                <wp:effectExtent l="3175" t="1270" r="0" b="3175"/>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47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6196E" w14:textId="77777777" w:rsidR="00510BE7" w:rsidRPr="0048039A" w:rsidRDefault="00510BE7" w:rsidP="00510BE7">
                            <w:pPr>
                              <w:spacing w:after="0"/>
                              <w:rPr>
                                <w:lang w:val="en-GB"/>
                              </w:rPr>
                            </w:pPr>
                            <w:r>
                              <w:rPr>
                                <w:lang w:val="en-GB"/>
                              </w:rPr>
                              <w:t>Stack poin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240639" id="Text Box 103" o:spid="_x0000_s1043" type="#_x0000_t202" style="position:absolute;left:0;text-align:left;margin-left:447.25pt;margin-top:191.35pt;width:73.6pt;height:13.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" filled="f" stroked="f">
                <v:textbox inset="0,0,0,0">
                  <w:txbxContent>
                    <w:p w14:paraId="4D26196E" w14:textId="77777777" w:rsidR="00510BE7" w:rsidRPr="0048039A" w:rsidRDefault="00510BE7" w:rsidP="00510BE7">
                      <w:pPr>
                        <w:spacing w:after="0"/>
                        <w:rPr>
                          <w:lang w:val="en-GB"/>
                        </w:rPr>
                      </w:pPr>
                      <w:r>
                        <w:rPr>
                          <w:lang w:val="en-GB"/>
                        </w:rPr>
                        <w:t>Stack pointer</w:t>
                      </w:r>
                    </w:p>
                  </w:txbxContent>
                </v:textbox>
              </v:shape>
            </w:pict>
          </mc:Fallback>
        </mc:AlternateContent>
      </w:r>
      <w:r w:rsidRPr="009C4473">
        <w:rPr>
          <w:noProof/>
        </w:rPr>
        <mc:AlternateContent>
          <mc:Choice Requires="wps">
            <w:drawing>
              <wp:anchor distT="0" distB="0" distL="114300" distR="114300" simplePos="0" relativeHeight="251666432" behindDoc="0" locked="0" layoutInCell="1" allowOverlap="1" wp14:anchorId="610FB41D" wp14:editId="5668D430">
                <wp:simplePos x="0" y="0"/>
                <wp:positionH relativeFrom="column">
                  <wp:posOffset>5594350</wp:posOffset>
                </wp:positionH>
                <wp:positionV relativeFrom="paragraph">
                  <wp:posOffset>2797810</wp:posOffset>
                </wp:positionV>
                <wp:extent cx="1144905" cy="388620"/>
                <wp:effectExtent l="3175" t="0" r="4445" b="4445"/>
                <wp:wrapNone/>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4905" cy="388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0420D7" w14:textId="77777777" w:rsidR="00510BE7" w:rsidRPr="0048039A" w:rsidRDefault="00510BE7" w:rsidP="00510BE7">
                            <w:pPr>
                              <w:rPr>
                                <w:lang w:val="en-GB"/>
                              </w:rPr>
                            </w:pPr>
                            <w:r>
                              <w:rPr>
                                <w:lang w:val="en-GB"/>
                              </w:rPr>
                              <w:t>Program coun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0FB41D" id="Text Box 102" o:spid="_x0000_s1044" type="#_x0000_t202" style="position:absolute;left:0;text-align:left;margin-left:440.5pt;margin-top:220.3pt;width:90.15pt;height:30.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" filled="f" stroked="f">
                <v:textbox inset="0,0,0,0">
                  <w:txbxContent>
                    <w:p w14:paraId="280420D7" w14:textId="77777777" w:rsidR="00510BE7" w:rsidRPr="0048039A" w:rsidRDefault="00510BE7" w:rsidP="00510BE7">
                      <w:pPr>
                        <w:rPr>
                          <w:lang w:val="en-GB"/>
                        </w:rPr>
                      </w:pPr>
                      <w:r>
                        <w:rPr>
                          <w:lang w:val="en-GB"/>
                        </w:rPr>
                        <w:t>Program counter</w:t>
                      </w:r>
                    </w:p>
                  </w:txbxContent>
                </v:textbox>
              </v:shape>
            </w:pict>
          </mc:Fallback>
        </mc:AlternateContent>
      </w:r>
      <w:r w:rsidRPr="009C4473">
        <w:rPr>
          <w:noProof/>
        </w:rPr>
        <mc:AlternateContent>
          <mc:Choice Requires="wps">
            <w:drawing>
              <wp:anchor distT="0" distB="0" distL="114300" distR="114300" simplePos="0" relativeHeight="251668480" behindDoc="0" locked="0" layoutInCell="1" allowOverlap="1" wp14:anchorId="327D9C98" wp14:editId="0F1EA50C">
                <wp:simplePos x="0" y="0"/>
                <wp:positionH relativeFrom="column">
                  <wp:posOffset>4483100</wp:posOffset>
                </wp:positionH>
                <wp:positionV relativeFrom="paragraph">
                  <wp:posOffset>2863215</wp:posOffset>
                </wp:positionV>
                <wp:extent cx="1041400" cy="150495"/>
                <wp:effectExtent l="6350" t="15240" r="28575" b="62865"/>
                <wp:wrapNone/>
                <wp:docPr id="101" name="Straight Arrow Connector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1400" cy="150495"/>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306F4814">
              <v:shape id="Straight Arrow Connector 101" style="position:absolute;margin-left:353pt;margin-top:225.45pt;width:82pt;height:11.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red"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" w14:anchorId="7031F5D8">
                <v:stroke endarrow="block"/>
              </v:shape>
            </w:pict>
          </mc:Fallback>
        </mc:AlternateContent>
      </w:r>
      <w:r w:rsidRPr="009C4473">
        <w:rPr>
          <w:noProof/>
        </w:rPr>
        <mc:AlternateContent>
          <mc:Choice Requires="wps">
            <w:drawing>
              <wp:anchor distT="0" distB="0" distL="114300" distR="114300" simplePos="0" relativeHeight="251667456" behindDoc="0" locked="0" layoutInCell="1" allowOverlap="1" wp14:anchorId="17ED47D1" wp14:editId="48E9C517">
                <wp:simplePos x="0" y="0"/>
                <wp:positionH relativeFrom="column">
                  <wp:posOffset>4483100</wp:posOffset>
                </wp:positionH>
                <wp:positionV relativeFrom="paragraph">
                  <wp:posOffset>2546350</wp:posOffset>
                </wp:positionV>
                <wp:extent cx="1073150" cy="143510"/>
                <wp:effectExtent l="6350" t="60325" r="25400" b="15240"/>
                <wp:wrapNone/>
                <wp:docPr id="100" name="Straight Arrow Connector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73150" cy="143510"/>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6394DDF5">
              <v:shape id="Straight Arrow Connector 100" style="position:absolute;margin-left:353pt;margin-top:200.5pt;width:84.5pt;height:11.3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red"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" w14:anchorId="207E4D8B">
                <v:stroke endarrow="block"/>
              </v:shape>
            </w:pict>
          </mc:Fallback>
        </mc:AlternateContent>
      </w:r>
      <w:r w:rsidRPr="009C4473">
        <w:rPr>
          <w:noProof/>
        </w:rPr>
        <mc:AlternateContent>
          <mc:Choice Requires="wps">
            <w:drawing>
              <wp:anchor distT="0" distB="0" distL="114300" distR="114300" simplePos="0" relativeHeight="251661312" behindDoc="0" locked="0" layoutInCell="1" allowOverlap="1" wp14:anchorId="04E8D32E" wp14:editId="2044DE83">
                <wp:simplePos x="0" y="0"/>
                <wp:positionH relativeFrom="column">
                  <wp:posOffset>3427730</wp:posOffset>
                </wp:positionH>
                <wp:positionV relativeFrom="paragraph">
                  <wp:posOffset>2651760</wp:posOffset>
                </wp:positionV>
                <wp:extent cx="1055370" cy="110490"/>
                <wp:effectExtent l="8255" t="13335" r="12700" b="9525"/>
                <wp:wrapNone/>
                <wp:docPr id="99" name="Rectangle: Rounded Corners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5370" cy="110490"/>
                        </a:xfrm>
                        <a:prstGeom prst="roundRect">
                          <a:avLst>
                            <a:gd name="adj" fmla="val 16667"/>
                          </a:avLst>
                        </a:pr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0EC1B89D">
              <v:roundrect id="Rectangle: Rounded Corners 99" style="position:absolute;margin-left:269.9pt;margin-top:208.8pt;width:83.1pt;height:8.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strokeweight="1pt" arcsize="10923f" w14:anchorId="306943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"/>
            </w:pict>
          </mc:Fallback>
        </mc:AlternateContent>
      </w:r>
      <w:r w:rsidRPr="009C4473">
        <w:rPr>
          <w:noProof/>
        </w:rPr>
        <mc:AlternateContent>
          <mc:Choice Requires="wps">
            <w:drawing>
              <wp:anchor distT="0" distB="0" distL="114300" distR="114300" simplePos="0" relativeHeight="251669504" behindDoc="0" locked="0" layoutInCell="1" allowOverlap="1" wp14:anchorId="72FA2C4D" wp14:editId="3A770430">
                <wp:simplePos x="0" y="0"/>
                <wp:positionH relativeFrom="column">
                  <wp:posOffset>3427730</wp:posOffset>
                </wp:positionH>
                <wp:positionV relativeFrom="paragraph">
                  <wp:posOffset>2823210</wp:posOffset>
                </wp:positionV>
                <wp:extent cx="1055370" cy="110490"/>
                <wp:effectExtent l="8255" t="13335" r="12700" b="9525"/>
                <wp:wrapNone/>
                <wp:docPr id="98" name="Rectangle: Rounded Corners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5370" cy="110490"/>
                        </a:xfrm>
                        <a:prstGeom prst="roundRect">
                          <a:avLst>
                            <a:gd name="adj" fmla="val 16667"/>
                          </a:avLst>
                        </a:pr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4D28BA2D">
              <v:roundrect id="Rectangle: Rounded Corners 98" style="position:absolute;margin-left:269.9pt;margin-top:222.3pt;width:83.1pt;height:8.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strokeweight="1pt" arcsize="10923f" w14:anchorId="2C421B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"/>
            </w:pict>
          </mc:Fallback>
        </mc:AlternateContent>
      </w:r>
      <w:r w:rsidRPr="00823BFC">
        <w:rPr>
          <w:noProof/>
        </w:rPr>
        <w:drawing>
          <wp:inline distT="0" distB="0" distL="0" distR="0" wp14:anchorId="085D180F" wp14:editId="47EA03B7">
            <wp:extent cx="5033010" cy="3474720"/>
            <wp:effectExtent l="0" t="0" r="0" b="0"/>
            <wp:docPr id="26" name="Picture 2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able, Excel&#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3010" cy="3474720"/>
                    </a:xfrm>
                    <a:prstGeom prst="rect">
                      <a:avLst/>
                    </a:prstGeom>
                    <a:noFill/>
                    <a:ln>
                      <a:noFill/>
                    </a:ln>
                  </pic:spPr>
                </pic:pic>
              </a:graphicData>
            </a:graphic>
          </wp:inline>
        </w:drawing>
      </w:r>
    </w:p>
    <w:p w14:paraId="312DA37E" w14:textId="77777777" w:rsidR="00510BE7" w:rsidRPr="009C4473" w:rsidRDefault="00510BE7" w:rsidP="00510BE7">
      <w:pPr>
        <w:pStyle w:val="Solution"/>
      </w:pPr>
      <w:r w:rsidRPr="00486712">
        <w:t xml:space="preserve">The </w:t>
      </w:r>
      <w:r w:rsidRPr="009C4473">
        <w:t>SP has changed to 0x800A4210, resulting from subtracting 0x28 from 0x800A4238. The PC has changed to 0x800001DA, resulting from executing the subtract instruction (which is two bytes long).</w:t>
      </w:r>
    </w:p>
    <w:p w14:paraId="3EE5E174" w14:textId="77777777" w:rsidR="00510BE7" w:rsidRPr="009C4473" w:rsidRDefault="00510BE7" w:rsidP="00510BE7">
      <w:pPr>
        <w:pStyle w:val="ListParagraph"/>
        <w:numPr>
          <w:ilvl w:val="0"/>
          <w:numId w:val="31"/>
        </w:numPr>
        <w:spacing w:before="200" w:after="200" w:line="276" w:lineRule="auto"/>
      </w:pPr>
      <w:r w:rsidRPr="009C4473">
        <w:t>Look at the instructions in the Disassembly window. Do you see any instructions that are four bytes long? If so, what are the first two? (See picture below.)</w:t>
      </w:r>
    </w:p>
    <w:p w14:paraId="14070053" w14:textId="0F6DF3AF" w:rsidR="00510BE7" w:rsidRPr="009C4473" w:rsidRDefault="00510BE7" w:rsidP="00510BE7">
      <w:pPr>
        <w:pStyle w:val="ListParagraph"/>
        <w:ind w:left="0"/>
        <w:jc w:val="center"/>
      </w:pPr>
      <w:r w:rsidRPr="009C4473">
        <w:rPr>
          <w:noProof/>
        </w:rPr>
        <mc:AlternateContent>
          <mc:Choice Requires="wps">
            <w:drawing>
              <wp:anchor distT="0" distB="0" distL="114300" distR="114300" simplePos="0" relativeHeight="251673600" behindDoc="0" locked="0" layoutInCell="1" allowOverlap="1" wp14:anchorId="028286B4" wp14:editId="452AA0F7">
                <wp:simplePos x="0" y="0"/>
                <wp:positionH relativeFrom="column">
                  <wp:posOffset>4547235</wp:posOffset>
                </wp:positionH>
                <wp:positionV relativeFrom="paragraph">
                  <wp:posOffset>548640</wp:posOffset>
                </wp:positionV>
                <wp:extent cx="1440815" cy="175895"/>
                <wp:effectExtent l="3810" t="1270" r="3175" b="3810"/>
                <wp:wrapNone/>
                <wp:docPr id="9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815" cy="175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365928" w14:textId="77777777" w:rsidR="00510BE7" w:rsidRPr="0048039A" w:rsidRDefault="00510BE7" w:rsidP="00510BE7">
                            <w:pPr>
                              <w:spacing w:after="0"/>
                              <w:rPr>
                                <w:lang w:val="en-GB"/>
                              </w:rPr>
                            </w:pPr>
                            <w:r>
                              <w:rPr>
                                <w:lang w:val="en-GB"/>
                              </w:rPr>
                              <w:t>Four bytes long instruc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8286B4" id="Text Box 97" o:spid="_x0000_s1045" type="#_x0000_t202" style="position:absolute;left:0;text-align:left;margin-left:358.05pt;margin-top:43.2pt;width:113.45pt;height:13.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" filled="f" stroked="f">
                <v:textbox inset="0,0,0,0">
                  <w:txbxContent>
                    <w:p w14:paraId="7D365928" w14:textId="77777777" w:rsidR="00510BE7" w:rsidRPr="0048039A" w:rsidRDefault="00510BE7" w:rsidP="00510BE7">
                      <w:pPr>
                        <w:spacing w:after="0"/>
                        <w:rPr>
                          <w:lang w:val="en-GB"/>
                        </w:rPr>
                      </w:pPr>
                      <w:r>
                        <w:rPr>
                          <w:lang w:val="en-GB"/>
                        </w:rPr>
                        <w:t>Four bytes long instructions</w:t>
                      </w:r>
                    </w:p>
                  </w:txbxContent>
                </v:textbox>
              </v:shape>
            </w:pict>
          </mc:Fallback>
        </mc:AlternateContent>
      </w:r>
      <w:r w:rsidRPr="009C4473">
        <w:rPr>
          <w:noProof/>
        </w:rPr>
        <mc:AlternateContent>
          <mc:Choice Requires="wps">
            <w:drawing>
              <wp:anchor distT="0" distB="0" distL="114300" distR="114300" simplePos="0" relativeHeight="251671552" behindDoc="0" locked="0" layoutInCell="1" allowOverlap="1" wp14:anchorId="64765D43" wp14:editId="5391D7C5">
                <wp:simplePos x="0" y="0"/>
                <wp:positionH relativeFrom="column">
                  <wp:posOffset>1638300</wp:posOffset>
                </wp:positionH>
                <wp:positionV relativeFrom="paragraph">
                  <wp:posOffset>546735</wp:posOffset>
                </wp:positionV>
                <wp:extent cx="1995170" cy="120650"/>
                <wp:effectExtent l="9525" t="8890" r="14605" b="13335"/>
                <wp:wrapNone/>
                <wp:docPr id="96" name="Rectangle: Rounded Corners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5170" cy="120650"/>
                        </a:xfrm>
                        <a:prstGeom prst="roundRect">
                          <a:avLst>
                            <a:gd name="adj" fmla="val 16667"/>
                          </a:avLst>
                        </a:pr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6224EA7A">
              <v:roundrect id="Rectangle: Rounded Corners 96" style="position:absolute;margin-left:129pt;margin-top:43.05pt;width:157.1pt;height: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strokeweight="1pt" arcsize="10923f" w14:anchorId="0B5B9F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"/>
            </w:pict>
          </mc:Fallback>
        </mc:AlternateContent>
      </w:r>
      <w:r w:rsidRPr="009C4473">
        <w:rPr>
          <w:noProof/>
        </w:rPr>
        <mc:AlternateContent>
          <mc:Choice Requires="wps">
            <w:drawing>
              <wp:anchor distT="0" distB="0" distL="114300" distR="114300" simplePos="0" relativeHeight="251672576" behindDoc="0" locked="0" layoutInCell="1" allowOverlap="1" wp14:anchorId="2BE4C430" wp14:editId="00B08E32">
                <wp:simplePos x="0" y="0"/>
                <wp:positionH relativeFrom="column">
                  <wp:posOffset>3633470</wp:posOffset>
                </wp:positionH>
                <wp:positionV relativeFrom="paragraph">
                  <wp:posOffset>622300</wp:posOffset>
                </wp:positionV>
                <wp:extent cx="862330" cy="0"/>
                <wp:effectExtent l="13970" t="55880" r="19050" b="5842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2330" cy="0"/>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5EB1FAC3">
              <v:shape id="Straight Arrow Connector 95" style="position:absolute;margin-left:286.1pt;margin-top:49pt;width:67.9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red"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" w14:anchorId="04136E95">
                <v:stroke endarrow="block"/>
              </v:shape>
            </w:pict>
          </mc:Fallback>
        </mc:AlternateContent>
      </w:r>
      <w:r w:rsidRPr="009C4473">
        <w:rPr>
          <w:noProof/>
        </w:rPr>
        <w:drawing>
          <wp:inline distT="0" distB="0" distL="0" distR="0" wp14:anchorId="7670AE98" wp14:editId="227C8AAC">
            <wp:extent cx="2889250" cy="1199515"/>
            <wp:effectExtent l="0" t="0" r="6350" b="63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89250" cy="1199515"/>
                    </a:xfrm>
                    <a:prstGeom prst="rect">
                      <a:avLst/>
                    </a:prstGeom>
                    <a:noFill/>
                    <a:ln>
                      <a:noFill/>
                    </a:ln>
                  </pic:spPr>
                </pic:pic>
              </a:graphicData>
            </a:graphic>
          </wp:inline>
        </w:drawing>
      </w:r>
    </w:p>
    <w:p w14:paraId="6BA43A2E" w14:textId="77777777" w:rsidR="00510BE7" w:rsidRPr="00486712" w:rsidRDefault="00510BE7" w:rsidP="00510BE7">
      <w:pPr>
        <w:pStyle w:val="Solution"/>
      </w:pPr>
      <w:r w:rsidRPr="00823BFC">
        <w:t>Yes:</w:t>
      </w:r>
    </w:p>
    <w:p w14:paraId="1658E23C" w14:textId="77777777" w:rsidR="00510BE7" w:rsidRPr="009C4473" w:rsidRDefault="00510BE7" w:rsidP="00510BE7">
      <w:pPr>
        <w:pStyle w:val="Solution"/>
      </w:pPr>
      <w:r w:rsidRPr="009C4473">
        <w:t>BL my_strcpy;</w:t>
      </w:r>
    </w:p>
    <w:p w14:paraId="6AEBE472" w14:textId="77777777" w:rsidR="00510BE7" w:rsidRPr="009C4473" w:rsidRDefault="00510BE7" w:rsidP="00510BE7">
      <w:pPr>
        <w:pStyle w:val="ListParagraph"/>
        <w:numPr>
          <w:ilvl w:val="0"/>
          <w:numId w:val="31"/>
        </w:numPr>
        <w:spacing w:before="200" w:after="200" w:line="276" w:lineRule="auto"/>
      </w:pPr>
      <w:r w:rsidRPr="009C4473">
        <w:t>Continue execution (using F5) until reaching the BL my_strcpy instruction. What are the values of the SP, PC, and LR? (See picture below.)</w:t>
      </w:r>
    </w:p>
    <w:p w14:paraId="76A7E2A5" w14:textId="2DD4E057" w:rsidR="00510BE7" w:rsidRPr="009C4473" w:rsidRDefault="00510BE7" w:rsidP="00510BE7">
      <w:pPr>
        <w:pStyle w:val="ListParagraph"/>
      </w:pPr>
      <w:r w:rsidRPr="009C4473">
        <w:rPr>
          <w:noProof/>
        </w:rPr>
        <mc:AlternateContent>
          <mc:Choice Requires="wps">
            <w:drawing>
              <wp:anchor distT="0" distB="0" distL="114300" distR="114300" simplePos="0" relativeHeight="251694080" behindDoc="0" locked="0" layoutInCell="1" allowOverlap="1" wp14:anchorId="02471EB0" wp14:editId="3EB7D78C">
                <wp:simplePos x="0" y="0"/>
                <wp:positionH relativeFrom="column">
                  <wp:posOffset>4381500</wp:posOffset>
                </wp:positionH>
                <wp:positionV relativeFrom="paragraph">
                  <wp:posOffset>1663700</wp:posOffset>
                </wp:positionV>
                <wp:extent cx="1149350" cy="0"/>
                <wp:effectExtent l="9525" t="53975" r="22225" b="60325"/>
                <wp:wrapNone/>
                <wp:docPr id="94" name="Straight Arrow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9350" cy="0"/>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30ED1C99">
              <v:shape id="Straight Arrow Connector 94" style="position:absolute;margin-left:345pt;margin-top:131pt;width:90.5pt;height: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red"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" w14:anchorId="36534744">
                <v:stroke endarrow="block"/>
              </v:shape>
            </w:pict>
          </mc:Fallback>
        </mc:AlternateContent>
      </w:r>
      <w:r w:rsidRPr="009C4473">
        <w:rPr>
          <w:noProof/>
        </w:rPr>
        <mc:AlternateContent>
          <mc:Choice Requires="wps">
            <w:drawing>
              <wp:anchor distT="0" distB="0" distL="114300" distR="114300" simplePos="0" relativeHeight="251693056" behindDoc="0" locked="0" layoutInCell="1" allowOverlap="1" wp14:anchorId="7D70F0B8" wp14:editId="724E8FB9">
                <wp:simplePos x="0" y="0"/>
                <wp:positionH relativeFrom="column">
                  <wp:posOffset>5600700</wp:posOffset>
                </wp:positionH>
                <wp:positionV relativeFrom="paragraph">
                  <wp:posOffset>1585595</wp:posOffset>
                </wp:positionV>
                <wp:extent cx="876300" cy="167005"/>
                <wp:effectExtent l="0" t="4445" r="0" b="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FB8FD6" w14:textId="77777777" w:rsidR="00510BE7" w:rsidRPr="0048039A" w:rsidRDefault="00510BE7" w:rsidP="00510BE7">
                            <w:pPr>
                              <w:spacing w:after="0"/>
                              <w:rPr>
                                <w:lang w:val="en-GB"/>
                              </w:rPr>
                            </w:pPr>
                            <w:r>
                              <w:rPr>
                                <w:lang w:val="en-GB"/>
                              </w:rPr>
                              <w:t>Argu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70F0B8" id="Text Box 93" o:spid="_x0000_s1046" type="#_x0000_t202" style="position:absolute;left:0;text-align:left;margin-left:441pt;margin-top:124.85pt;width:69pt;height:13.1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" filled="f" stroked="f">
                <v:textbox inset="0,0,0,0">
                  <w:txbxContent>
                    <w:p w14:paraId="1AFB8FD6" w14:textId="77777777" w:rsidR="00510BE7" w:rsidRPr="0048039A" w:rsidRDefault="00510BE7" w:rsidP="00510BE7">
                      <w:pPr>
                        <w:spacing w:after="0"/>
                        <w:rPr>
                          <w:lang w:val="en-GB"/>
                        </w:rPr>
                      </w:pPr>
                      <w:r>
                        <w:rPr>
                          <w:lang w:val="en-GB"/>
                        </w:rPr>
                        <w:t>Arguments</w:t>
                      </w:r>
                    </w:p>
                  </w:txbxContent>
                </v:textbox>
              </v:shape>
            </w:pict>
          </mc:Fallback>
        </mc:AlternateContent>
      </w:r>
      <w:r w:rsidRPr="009C4473">
        <w:rPr>
          <w:noProof/>
        </w:rPr>
        <mc:AlternateContent>
          <mc:Choice Requires="wps">
            <w:drawing>
              <wp:anchor distT="0" distB="0" distL="114300" distR="114300" simplePos="0" relativeHeight="251692032" behindDoc="0" locked="0" layoutInCell="1" allowOverlap="1" wp14:anchorId="70CFB82E" wp14:editId="6AFBB1EC">
                <wp:simplePos x="0" y="0"/>
                <wp:positionH relativeFrom="column">
                  <wp:posOffset>3335655</wp:posOffset>
                </wp:positionH>
                <wp:positionV relativeFrom="paragraph">
                  <wp:posOffset>1587500</wp:posOffset>
                </wp:positionV>
                <wp:extent cx="1045845" cy="165100"/>
                <wp:effectExtent l="11430" t="6350" r="9525" b="9525"/>
                <wp:wrapNone/>
                <wp:docPr id="92" name="Rectangle: Rounded Corners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5845" cy="165100"/>
                        </a:xfrm>
                        <a:prstGeom prst="roundRect">
                          <a:avLst>
                            <a:gd name="adj" fmla="val 16667"/>
                          </a:avLst>
                        </a:pr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574E881B">
              <v:roundrect id="Rectangle: Rounded Corners 92" style="position:absolute;margin-left:262.65pt;margin-top:125pt;width:82.35pt;height:1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strokeweight="1pt" arcsize="10923f" w14:anchorId="328DD4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"/>
            </w:pict>
          </mc:Fallback>
        </mc:AlternateContent>
      </w:r>
      <w:r w:rsidRPr="009C4473">
        <w:rPr>
          <w:noProof/>
        </w:rPr>
        <mc:AlternateContent>
          <mc:Choice Requires="wps">
            <w:drawing>
              <wp:anchor distT="0" distB="0" distL="114300" distR="114300" simplePos="0" relativeHeight="251689984" behindDoc="0" locked="0" layoutInCell="1" allowOverlap="1" wp14:anchorId="6BD9BEDC" wp14:editId="2E4ECAC3">
                <wp:simplePos x="0" y="0"/>
                <wp:positionH relativeFrom="column">
                  <wp:posOffset>5435600</wp:posOffset>
                </wp:positionH>
                <wp:positionV relativeFrom="paragraph">
                  <wp:posOffset>514350</wp:posOffset>
                </wp:positionV>
                <wp:extent cx="203200" cy="106045"/>
                <wp:effectExtent l="6350" t="9525" r="38100" b="55880"/>
                <wp:wrapNone/>
                <wp:docPr id="91" name="Straight Arrow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3200" cy="106045"/>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5F9E9837">
              <v:shape id="Straight Arrow Connector 91" style="position:absolute;margin-left:428pt;margin-top:40.5pt;width:16pt;height:8.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red"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" w14:anchorId="2597F6E4">
                <v:stroke endarrow="block"/>
              </v:shape>
            </w:pict>
          </mc:Fallback>
        </mc:AlternateContent>
      </w:r>
      <w:r w:rsidRPr="009C4473">
        <w:rPr>
          <w:noProof/>
        </w:rPr>
        <mc:AlternateContent>
          <mc:Choice Requires="wps">
            <w:drawing>
              <wp:anchor distT="0" distB="0" distL="114300" distR="114300" simplePos="0" relativeHeight="251691008" behindDoc="0" locked="0" layoutInCell="1" allowOverlap="1" wp14:anchorId="1B7BEB65" wp14:editId="57DCFE47">
                <wp:simplePos x="0" y="0"/>
                <wp:positionH relativeFrom="column">
                  <wp:posOffset>5530850</wp:posOffset>
                </wp:positionH>
                <wp:positionV relativeFrom="paragraph">
                  <wp:posOffset>620395</wp:posOffset>
                </wp:positionV>
                <wp:extent cx="876300" cy="167005"/>
                <wp:effectExtent l="0" t="1270" r="3175" b="3175"/>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DA896B" w14:textId="77777777" w:rsidR="00510BE7" w:rsidRPr="0048039A" w:rsidRDefault="00510BE7" w:rsidP="00510BE7">
                            <w:pPr>
                              <w:spacing w:after="0"/>
                              <w:rPr>
                                <w:lang w:val="en-GB"/>
                              </w:rPr>
                            </w:pPr>
                            <w:r>
                              <w:rPr>
                                <w:lang w:val="en-GB"/>
                              </w:rPr>
                              <w:t>Local variab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7BEB65" id="Text Box 90" o:spid="_x0000_s1047" type="#_x0000_t202" style="position:absolute;left:0;text-align:left;margin-left:435.5pt;margin-top:48.85pt;width:69pt;height:13.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" filled="f" stroked="f">
                <v:textbox inset="0,0,0,0">
                  <w:txbxContent>
                    <w:p w14:paraId="3BDA896B" w14:textId="77777777" w:rsidR="00510BE7" w:rsidRPr="0048039A" w:rsidRDefault="00510BE7" w:rsidP="00510BE7">
                      <w:pPr>
                        <w:spacing w:after="0"/>
                        <w:rPr>
                          <w:lang w:val="en-GB"/>
                        </w:rPr>
                      </w:pPr>
                      <w:r>
                        <w:rPr>
                          <w:lang w:val="en-GB"/>
                        </w:rPr>
                        <w:t>Local variables</w:t>
                      </w:r>
                    </w:p>
                  </w:txbxContent>
                </v:textbox>
              </v:shape>
            </w:pict>
          </mc:Fallback>
        </mc:AlternateContent>
      </w:r>
      <w:r w:rsidRPr="009C4473">
        <w:rPr>
          <w:noProof/>
        </w:rPr>
        <mc:AlternateContent>
          <mc:Choice Requires="wps">
            <w:drawing>
              <wp:anchor distT="0" distB="0" distL="114300" distR="114300" simplePos="0" relativeHeight="251688960" behindDoc="0" locked="0" layoutInCell="1" allowOverlap="1" wp14:anchorId="7C0243B3" wp14:editId="3D8AF2A8">
                <wp:simplePos x="0" y="0"/>
                <wp:positionH relativeFrom="column">
                  <wp:posOffset>3240405</wp:posOffset>
                </wp:positionH>
                <wp:positionV relativeFrom="paragraph">
                  <wp:posOffset>387350</wp:posOffset>
                </wp:positionV>
                <wp:extent cx="2195195" cy="165100"/>
                <wp:effectExtent l="11430" t="6350" r="12700" b="9525"/>
                <wp:wrapNone/>
                <wp:docPr id="89" name="Rectangle: Rounded Corners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5195" cy="165100"/>
                        </a:xfrm>
                        <a:prstGeom prst="roundRect">
                          <a:avLst>
                            <a:gd name="adj" fmla="val 16667"/>
                          </a:avLst>
                        </a:pr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1C68E3F7">
              <v:roundrect id="Rectangle: Rounded Corners 89" style="position:absolute;margin-left:255.15pt;margin-top:30.5pt;width:172.85pt;height:1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strokeweight="1pt" arcsize="10923f" w14:anchorId="22647E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"/>
            </w:pict>
          </mc:Fallback>
        </mc:AlternateContent>
      </w:r>
      <w:r w:rsidRPr="009C4473">
        <w:rPr>
          <w:noProof/>
        </w:rPr>
        <mc:AlternateContent>
          <mc:Choice Requires="wps">
            <w:drawing>
              <wp:anchor distT="0" distB="0" distL="114300" distR="114300" simplePos="0" relativeHeight="251674624" behindDoc="0" locked="0" layoutInCell="1" allowOverlap="1" wp14:anchorId="7DEC2B33" wp14:editId="4BE37A77">
                <wp:simplePos x="0" y="0"/>
                <wp:positionH relativeFrom="column">
                  <wp:posOffset>3303905</wp:posOffset>
                </wp:positionH>
                <wp:positionV relativeFrom="paragraph">
                  <wp:posOffset>2658745</wp:posOffset>
                </wp:positionV>
                <wp:extent cx="1115695" cy="274955"/>
                <wp:effectExtent l="8255" t="10795" r="9525" b="9525"/>
                <wp:wrapNone/>
                <wp:docPr id="88" name="Rectangle: Rounded Corners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5695" cy="274955"/>
                        </a:xfrm>
                        <a:prstGeom prst="roundRect">
                          <a:avLst>
                            <a:gd name="adj" fmla="val 16667"/>
                          </a:avLst>
                        </a:pr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713CA7B9">
              <v:roundrect id="Rectangle: Rounded Corners 88" style="position:absolute;margin-left:260.15pt;margin-top:209.35pt;width:87.85pt;height:21.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strokeweight="1pt" arcsize="10923f" w14:anchorId="1EE6DA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"/>
            </w:pict>
          </mc:Fallback>
        </mc:AlternateContent>
      </w:r>
      <w:r w:rsidRPr="009C4473">
        <w:rPr>
          <w:noProof/>
        </w:rPr>
        <w:drawing>
          <wp:inline distT="0" distB="0" distL="0" distR="0" wp14:anchorId="5BE6F16E" wp14:editId="5085D81E">
            <wp:extent cx="5033010" cy="3467100"/>
            <wp:effectExtent l="0" t="0" r="0" b="0"/>
            <wp:docPr id="21" name="Picture 2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able, Exce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33010" cy="3467100"/>
                    </a:xfrm>
                    <a:prstGeom prst="rect">
                      <a:avLst/>
                    </a:prstGeom>
                    <a:noFill/>
                    <a:ln>
                      <a:noFill/>
                    </a:ln>
                  </pic:spPr>
                </pic:pic>
              </a:graphicData>
            </a:graphic>
          </wp:inline>
        </w:drawing>
      </w:r>
    </w:p>
    <w:p w14:paraId="21AED040" w14:textId="77777777" w:rsidR="00510BE7" w:rsidRPr="009C4473" w:rsidRDefault="00510BE7" w:rsidP="00510BE7">
      <w:pPr>
        <w:pStyle w:val="Solution"/>
      </w:pPr>
      <w:r w:rsidRPr="00823BFC">
        <w:t>SP</w:t>
      </w:r>
      <w:r w:rsidRPr="00486712">
        <w:t xml:space="preserve"> = </w:t>
      </w:r>
      <w:r w:rsidRPr="009C4473">
        <w:t>0x800A4210, LR = 0x800001A1, PC = 0x800001F0</w:t>
      </w:r>
    </w:p>
    <w:p w14:paraId="4A77E7EA" w14:textId="77777777" w:rsidR="00510BE7" w:rsidRPr="009C4473" w:rsidRDefault="00510BE7" w:rsidP="00510BE7">
      <w:pPr>
        <w:pStyle w:val="ListParagraph"/>
        <w:numPr>
          <w:ilvl w:val="0"/>
          <w:numId w:val="31"/>
        </w:numPr>
        <w:spacing w:before="200" w:after="200" w:line="276" w:lineRule="auto"/>
      </w:pPr>
      <w:r w:rsidRPr="009C4473">
        <w:t>Watch the Variables window (Window-&gt;Show View-&gt; Variables) to analyze the variables “a” and “b” (see picture below). What is the value of “a”? What is the value of “b”?</w:t>
      </w:r>
    </w:p>
    <w:p w14:paraId="7508CC7A" w14:textId="77777777" w:rsidR="00510BE7" w:rsidRPr="009C4473" w:rsidRDefault="00510BE7" w:rsidP="00510BE7">
      <w:pPr>
        <w:pStyle w:val="Solution"/>
      </w:pPr>
      <w:r w:rsidRPr="009C4473">
        <w:t xml:space="preserve">The value of “a” is “Hello world!”; the value of “b” is </w:t>
      </w:r>
      <w:r w:rsidRPr="009C4473">
        <w:rPr>
          <w:rStyle w:val="SolutionChar"/>
        </w:rPr>
        <w:t>null characters.</w:t>
      </w:r>
    </w:p>
    <w:p w14:paraId="6D9967AB" w14:textId="0636010D" w:rsidR="00510BE7" w:rsidRPr="009C4473" w:rsidRDefault="00BC0FB0" w:rsidP="00510BE7">
      <w:pPr>
        <w:pStyle w:val="ListParagraph"/>
        <w:numPr>
          <w:ilvl w:val="0"/>
          <w:numId w:val="31"/>
        </w:numPr>
        <w:spacing w:before="200" w:after="200" w:line="276" w:lineRule="auto"/>
      </w:pPr>
      <w:r>
        <w:t>Which</w:t>
      </w:r>
      <w:r w:rsidR="00510BE7" w:rsidRPr="009C4473">
        <w:t xml:space="preserve"> registers hold the arguments to my_strcpy, and what are their contents? (See picture above.)</w:t>
      </w:r>
    </w:p>
    <w:p w14:paraId="312AF4FF" w14:textId="77777777" w:rsidR="00510BE7" w:rsidRPr="009C4473" w:rsidRDefault="00510BE7" w:rsidP="00510BE7">
      <w:pPr>
        <w:pStyle w:val="Solution"/>
      </w:pPr>
      <w:r w:rsidRPr="009C4473">
        <w:t xml:space="preserve">src: </w:t>
      </w:r>
      <w:r w:rsidRPr="009C4473">
        <w:rPr>
          <w:rStyle w:val="SolutionChar"/>
        </w:rPr>
        <w:t>register R0</w:t>
      </w:r>
      <w:r w:rsidRPr="009C4473">
        <w:t xml:space="preserve">, value </w:t>
      </w:r>
      <w:r w:rsidRPr="009C4473">
        <w:rPr>
          <w:rStyle w:val="SolutionChar"/>
        </w:rPr>
        <w:t>0x800A4228, the address of variable “a”</w:t>
      </w:r>
    </w:p>
    <w:p w14:paraId="5805A770" w14:textId="77777777" w:rsidR="00510BE7" w:rsidRPr="009C4473" w:rsidRDefault="00510BE7" w:rsidP="00510BE7">
      <w:pPr>
        <w:pStyle w:val="Solution"/>
      </w:pPr>
      <w:r w:rsidRPr="009C4473">
        <w:t xml:space="preserve">dst: </w:t>
      </w:r>
      <w:r w:rsidRPr="009C4473">
        <w:rPr>
          <w:rStyle w:val="SolutionChar"/>
        </w:rPr>
        <w:t>register R1</w:t>
      </w:r>
      <w:r w:rsidRPr="009C4473">
        <w:t xml:space="preserve">, value </w:t>
      </w:r>
      <w:r w:rsidRPr="009C4473">
        <w:rPr>
          <w:rStyle w:val="SolutionChar"/>
        </w:rPr>
        <w:t>0x800A4214, the address of variable “b”</w:t>
      </w:r>
    </w:p>
    <w:p w14:paraId="6BF5547E" w14:textId="77777777" w:rsidR="00510BE7" w:rsidRPr="009C4473" w:rsidRDefault="00510BE7" w:rsidP="00510BE7">
      <w:pPr>
        <w:pStyle w:val="ListParagraph"/>
        <w:numPr>
          <w:ilvl w:val="0"/>
          <w:numId w:val="31"/>
        </w:numPr>
        <w:spacing w:before="200" w:after="200" w:line="276" w:lineRule="auto"/>
      </w:pPr>
      <w:r w:rsidRPr="009C4473">
        <w:t>Use the Expressions window to watch the values in the address held in R0 and R1. Do the values match variables “a” and “b”? (See picture below.)</w:t>
      </w:r>
    </w:p>
    <w:p w14:paraId="3DB759B0" w14:textId="500BD533" w:rsidR="00510BE7" w:rsidRPr="009C4473" w:rsidRDefault="00510BE7" w:rsidP="00510BE7">
      <w:pPr>
        <w:pStyle w:val="ListParagraph"/>
        <w:ind w:left="0"/>
        <w:jc w:val="center"/>
      </w:pPr>
      <w:r w:rsidRPr="009C4473">
        <w:rPr>
          <w:noProof/>
        </w:rPr>
        <mc:AlternateContent>
          <mc:Choice Requires="wps">
            <w:drawing>
              <wp:anchor distT="0" distB="0" distL="114300" distR="114300" simplePos="0" relativeHeight="251695104" behindDoc="0" locked="0" layoutInCell="1" allowOverlap="1" wp14:anchorId="6842496C" wp14:editId="7244AF73">
                <wp:simplePos x="0" y="0"/>
                <wp:positionH relativeFrom="column">
                  <wp:posOffset>1581150</wp:posOffset>
                </wp:positionH>
                <wp:positionV relativeFrom="paragraph">
                  <wp:posOffset>487045</wp:posOffset>
                </wp:positionV>
                <wp:extent cx="2800350" cy="228600"/>
                <wp:effectExtent l="9525" t="12700" r="9525" b="6350"/>
                <wp:wrapNone/>
                <wp:docPr id="87" name="Rectangle: Rounded Corners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00350" cy="228600"/>
                        </a:xfrm>
                        <a:prstGeom prst="roundRect">
                          <a:avLst>
                            <a:gd name="adj" fmla="val 16667"/>
                          </a:avLst>
                        </a:pr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3973D6B0">
              <v:roundrect id="Rectangle: Rounded Corners 87" style="position:absolute;margin-left:124.5pt;margin-top:38.35pt;width:220.5pt;height:1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strokeweight="1pt" arcsize="10923f" w14:anchorId="2259C5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"/>
            </w:pict>
          </mc:Fallback>
        </mc:AlternateContent>
      </w:r>
      <w:r w:rsidRPr="009C4473">
        <w:rPr>
          <w:noProof/>
        </w:rPr>
        <w:drawing>
          <wp:inline distT="0" distB="0" distL="0" distR="0" wp14:anchorId="45C8FEAC" wp14:editId="40D6A094">
            <wp:extent cx="2845435" cy="1433830"/>
            <wp:effectExtent l="0" t="0" r="0" b="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45435" cy="1433830"/>
                    </a:xfrm>
                    <a:prstGeom prst="rect">
                      <a:avLst/>
                    </a:prstGeom>
                    <a:noFill/>
                    <a:ln>
                      <a:noFill/>
                    </a:ln>
                  </pic:spPr>
                </pic:pic>
              </a:graphicData>
            </a:graphic>
          </wp:inline>
        </w:drawing>
      </w:r>
    </w:p>
    <w:p w14:paraId="3DF88EC7" w14:textId="77777777" w:rsidR="00510BE7" w:rsidRPr="009C4473" w:rsidRDefault="00510BE7" w:rsidP="00510BE7">
      <w:pPr>
        <w:pStyle w:val="Solution"/>
      </w:pPr>
      <w:r w:rsidRPr="00823BFC">
        <w:t>The values match variable</w:t>
      </w:r>
      <w:r w:rsidRPr="00486712">
        <w:t>s</w:t>
      </w:r>
      <w:r w:rsidRPr="009C4473">
        <w:t xml:space="preserve"> “a” and “b”.</w:t>
      </w:r>
    </w:p>
    <w:p w14:paraId="038A39F8" w14:textId="77777777" w:rsidR="00510BE7" w:rsidRPr="009C4473" w:rsidRDefault="00510BE7" w:rsidP="00510BE7">
      <w:pPr>
        <w:pStyle w:val="ListParagraph"/>
        <w:numPr>
          <w:ilvl w:val="0"/>
          <w:numId w:val="31"/>
        </w:numPr>
        <w:spacing w:before="200" w:after="200" w:line="276" w:lineRule="auto"/>
      </w:pPr>
      <w:r w:rsidRPr="009C4473">
        <w:t>Execute the BL instruction. What are the values of the SP, PC, and LR? What has changed and why? Does the PC value agree with what is shown in the Disassembly window? (See picture below.)</w:t>
      </w:r>
    </w:p>
    <w:p w14:paraId="68DE921E" w14:textId="376A5271" w:rsidR="00510BE7" w:rsidRPr="00823BFC" w:rsidRDefault="00510BE7" w:rsidP="00510BE7">
      <w:pPr>
        <w:pStyle w:val="ListParagraph"/>
      </w:pPr>
      <w:r w:rsidRPr="009C4473">
        <w:rPr>
          <w:noProof/>
        </w:rPr>
        <mc:AlternateContent>
          <mc:Choice Requires="wps">
            <w:drawing>
              <wp:anchor distT="0" distB="0" distL="114300" distR="114300" simplePos="0" relativeHeight="251681792" behindDoc="0" locked="0" layoutInCell="1" allowOverlap="1" wp14:anchorId="5207A4DA" wp14:editId="0A6DF55B">
                <wp:simplePos x="0" y="0"/>
                <wp:positionH relativeFrom="column">
                  <wp:posOffset>4337050</wp:posOffset>
                </wp:positionH>
                <wp:positionV relativeFrom="paragraph">
                  <wp:posOffset>2789555</wp:posOffset>
                </wp:positionV>
                <wp:extent cx="1104900" cy="38735"/>
                <wp:effectExtent l="12700" t="17780" r="25400" b="57785"/>
                <wp:wrapNone/>
                <wp:docPr id="86" name="Straight Arrow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04900" cy="38735"/>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151054F9">
              <v:shape id="Straight Arrow Connector 86" style="position:absolute;margin-left:341.5pt;margin-top:219.65pt;width:87pt;height: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red"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" w14:anchorId="5EA97810">
                <v:stroke endarrow="block"/>
              </v:shape>
            </w:pict>
          </mc:Fallback>
        </mc:AlternateContent>
      </w:r>
      <w:r w:rsidRPr="009C4473">
        <w:rPr>
          <w:noProof/>
        </w:rPr>
        <mc:AlternateContent>
          <mc:Choice Requires="wps">
            <w:drawing>
              <wp:anchor distT="0" distB="0" distL="114300" distR="114300" simplePos="0" relativeHeight="251680768" behindDoc="0" locked="0" layoutInCell="1" allowOverlap="1" wp14:anchorId="0A4C1943" wp14:editId="2C35F471">
                <wp:simplePos x="0" y="0"/>
                <wp:positionH relativeFrom="column">
                  <wp:posOffset>4337050</wp:posOffset>
                </wp:positionH>
                <wp:positionV relativeFrom="paragraph">
                  <wp:posOffset>1534160</wp:posOffset>
                </wp:positionV>
                <wp:extent cx="908050" cy="137795"/>
                <wp:effectExtent l="12700" t="57785" r="31750" b="13970"/>
                <wp:wrapNone/>
                <wp:docPr id="85" name="Straight Arrow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08050" cy="137795"/>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211FB4B2">
              <v:shape id="Straight Arrow Connector 85" style="position:absolute;margin-left:341.5pt;margin-top:120.8pt;width:71.5pt;height:10.85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red"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" w14:anchorId="4194EBEC">
                <v:stroke endarrow="block"/>
              </v:shape>
            </w:pict>
          </mc:Fallback>
        </mc:AlternateContent>
      </w:r>
      <w:r w:rsidRPr="009C4473">
        <w:rPr>
          <w:noProof/>
        </w:rPr>
        <mc:AlternateContent>
          <mc:Choice Requires="wps">
            <w:drawing>
              <wp:anchor distT="0" distB="0" distL="114300" distR="114300" simplePos="0" relativeHeight="251675648" behindDoc="0" locked="0" layoutInCell="1" allowOverlap="1" wp14:anchorId="2471DF8E" wp14:editId="502CE10E">
                <wp:simplePos x="0" y="0"/>
                <wp:positionH relativeFrom="column">
                  <wp:posOffset>3352800</wp:posOffset>
                </wp:positionH>
                <wp:positionV relativeFrom="paragraph">
                  <wp:posOffset>2659380</wp:posOffset>
                </wp:positionV>
                <wp:extent cx="984250" cy="257175"/>
                <wp:effectExtent l="9525" t="11430" r="6350" b="7620"/>
                <wp:wrapNone/>
                <wp:docPr id="84" name="Rectangle: Rounded Corners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4250" cy="257175"/>
                        </a:xfrm>
                        <a:prstGeom prst="roundRect">
                          <a:avLst>
                            <a:gd name="adj" fmla="val 16667"/>
                          </a:avLst>
                        </a:pr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180F6EE8">
              <v:roundrect id="Rectangle: Rounded Corners 84" style="position:absolute;margin-left:264pt;margin-top:209.4pt;width:77.5pt;height:20.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strokeweight="1pt" arcsize="10923f" w14:anchorId="6F392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"/>
            </w:pict>
          </mc:Fallback>
        </mc:AlternateContent>
      </w:r>
      <w:r w:rsidRPr="009C4473">
        <w:rPr>
          <w:noProof/>
        </w:rPr>
        <mc:AlternateContent>
          <mc:Choice Requires="wps">
            <w:drawing>
              <wp:anchor distT="0" distB="0" distL="114300" distR="114300" simplePos="0" relativeHeight="251679744" behindDoc="0" locked="0" layoutInCell="1" allowOverlap="1" wp14:anchorId="3F9A179D" wp14:editId="014D04C0">
                <wp:simplePos x="0" y="0"/>
                <wp:positionH relativeFrom="column">
                  <wp:posOffset>3352800</wp:posOffset>
                </wp:positionH>
                <wp:positionV relativeFrom="paragraph">
                  <wp:posOffset>1583055</wp:posOffset>
                </wp:positionV>
                <wp:extent cx="984250" cy="167640"/>
                <wp:effectExtent l="9525" t="11430" r="6350" b="11430"/>
                <wp:wrapNone/>
                <wp:docPr id="83" name="Rectangle: Rounded Corners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4250" cy="167640"/>
                        </a:xfrm>
                        <a:prstGeom prst="roundRect">
                          <a:avLst>
                            <a:gd name="adj" fmla="val 16667"/>
                          </a:avLst>
                        </a:pr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607E582F">
              <v:roundrect id="Rectangle: Rounded Corners 83" style="position:absolute;margin-left:264pt;margin-top:124.65pt;width:77.5pt;height:13.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strokeweight="1pt" arcsize="10923f" w14:anchorId="456926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"/>
            </w:pict>
          </mc:Fallback>
        </mc:AlternateContent>
      </w:r>
      <w:r w:rsidRPr="009C4473">
        <w:rPr>
          <w:noProof/>
        </w:rPr>
        <mc:AlternateContent>
          <mc:Choice Requires="wps">
            <w:drawing>
              <wp:anchor distT="0" distB="0" distL="114300" distR="114300" simplePos="0" relativeHeight="251677696" behindDoc="0" locked="0" layoutInCell="1" allowOverlap="1" wp14:anchorId="1588B163" wp14:editId="70E9D33D">
                <wp:simplePos x="0" y="0"/>
                <wp:positionH relativeFrom="column">
                  <wp:posOffset>127000</wp:posOffset>
                </wp:positionH>
                <wp:positionV relativeFrom="paragraph">
                  <wp:posOffset>655955</wp:posOffset>
                </wp:positionV>
                <wp:extent cx="347980" cy="203200"/>
                <wp:effectExtent l="41275" t="8255" r="10795" b="55245"/>
                <wp:wrapNone/>
                <wp:docPr id="82" name="Straight Arrow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7980" cy="203200"/>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31FBAE24">
              <v:shape id="Straight Arrow Connector 82" style="position:absolute;margin-left:10pt;margin-top:51.65pt;width:27.4pt;height:16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red"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" w14:anchorId="260BAAAD">
                <v:stroke endarrow="block"/>
              </v:shape>
            </w:pict>
          </mc:Fallback>
        </mc:AlternateContent>
      </w:r>
      <w:r w:rsidRPr="009C4473">
        <w:rPr>
          <w:noProof/>
        </w:rPr>
        <mc:AlternateContent>
          <mc:Choice Requires="wps">
            <w:drawing>
              <wp:anchor distT="0" distB="0" distL="114300" distR="114300" simplePos="0" relativeHeight="251678720" behindDoc="0" locked="0" layoutInCell="1" allowOverlap="1" wp14:anchorId="3809E427" wp14:editId="350A5014">
                <wp:simplePos x="0" y="0"/>
                <wp:positionH relativeFrom="column">
                  <wp:posOffset>-511175</wp:posOffset>
                </wp:positionH>
                <wp:positionV relativeFrom="paragraph">
                  <wp:posOffset>914400</wp:posOffset>
                </wp:positionV>
                <wp:extent cx="936625" cy="351155"/>
                <wp:effectExtent l="3175" t="0" r="3175" b="127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6625" cy="351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E3E14" w14:textId="77777777" w:rsidR="00510BE7" w:rsidRPr="0048039A" w:rsidRDefault="00510BE7" w:rsidP="00510BE7">
                            <w:pPr>
                              <w:spacing w:after="0"/>
                              <w:jc w:val="center"/>
                              <w:rPr>
                                <w:lang w:val="en-GB"/>
                              </w:rPr>
                            </w:pPr>
                            <w:r>
                              <w:rPr>
                                <w:lang w:val="en-GB"/>
                              </w:rPr>
                              <w:t>Address of the</w:t>
                            </w:r>
                            <w:r>
                              <w:rPr>
                                <w:lang w:val="en-GB"/>
                              </w:rPr>
                              <w:br/>
                              <w:t>subrouti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09E427" id="Text Box 81" o:spid="_x0000_s1048" type="#_x0000_t202" style="position:absolute;left:0;text-align:left;margin-left:-40.25pt;margin-top:1in;width:73.75pt;height:27.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" filled="f" stroked="f">
                <v:textbox inset="0,0,0,0">
                  <w:txbxContent>
                    <w:p w14:paraId="488E3E14" w14:textId="77777777" w:rsidR="00510BE7" w:rsidRPr="0048039A" w:rsidRDefault="00510BE7" w:rsidP="00510BE7">
                      <w:pPr>
                        <w:spacing w:after="0"/>
                        <w:jc w:val="center"/>
                        <w:rPr>
                          <w:lang w:val="en-GB"/>
                        </w:rPr>
                      </w:pPr>
                      <w:r>
                        <w:rPr>
                          <w:lang w:val="en-GB"/>
                        </w:rPr>
                        <w:t>Address of the</w:t>
                      </w:r>
                      <w:r>
                        <w:rPr>
                          <w:lang w:val="en-GB"/>
                        </w:rPr>
                        <w:br/>
                        <w:t>subroutine</w:t>
                      </w:r>
                    </w:p>
                  </w:txbxContent>
                </v:textbox>
              </v:shape>
            </w:pict>
          </mc:Fallback>
        </mc:AlternateContent>
      </w:r>
      <w:r w:rsidRPr="009C4473">
        <w:rPr>
          <w:noProof/>
        </w:rPr>
        <mc:AlternateContent>
          <mc:Choice Requires="wps">
            <w:drawing>
              <wp:anchor distT="0" distB="0" distL="114300" distR="114300" simplePos="0" relativeHeight="251676672" behindDoc="0" locked="0" layoutInCell="1" allowOverlap="1" wp14:anchorId="6E82870E" wp14:editId="31F2D7EF">
                <wp:simplePos x="0" y="0"/>
                <wp:positionH relativeFrom="column">
                  <wp:posOffset>474980</wp:posOffset>
                </wp:positionH>
                <wp:positionV relativeFrom="paragraph">
                  <wp:posOffset>601345</wp:posOffset>
                </wp:positionV>
                <wp:extent cx="1620520" cy="124460"/>
                <wp:effectExtent l="8255" t="10795" r="9525" b="7620"/>
                <wp:wrapNone/>
                <wp:docPr id="80" name="Rectangle: Rounded Corners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0520" cy="124460"/>
                        </a:xfrm>
                        <a:prstGeom prst="roundRect">
                          <a:avLst>
                            <a:gd name="adj" fmla="val 16667"/>
                          </a:avLst>
                        </a:pr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620A3DFB">
              <v:roundrect id="Rectangle: Rounded Corners 80" style="position:absolute;margin-left:37.4pt;margin-top:47.35pt;width:127.6pt;height:9.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strokeweight="1pt" arcsize="10923f" w14:anchorId="39A7DF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"/>
            </w:pict>
          </mc:Fallback>
        </mc:AlternateContent>
      </w:r>
      <w:r w:rsidRPr="009C4473">
        <w:rPr>
          <w:noProof/>
        </w:rPr>
        <mc:AlternateContent>
          <mc:Choice Requires="wps">
            <w:drawing>
              <wp:anchor distT="0" distB="0" distL="114300" distR="114300" simplePos="0" relativeHeight="251682816" behindDoc="0" locked="0" layoutInCell="1" allowOverlap="1" wp14:anchorId="20840A97" wp14:editId="771DBB41">
                <wp:simplePos x="0" y="0"/>
                <wp:positionH relativeFrom="column">
                  <wp:posOffset>5532120</wp:posOffset>
                </wp:positionH>
                <wp:positionV relativeFrom="paragraph">
                  <wp:posOffset>2592705</wp:posOffset>
                </wp:positionV>
                <wp:extent cx="1217295" cy="548640"/>
                <wp:effectExtent l="0" t="1905" r="3810" b="1905"/>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7295" cy="54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809760" w14:textId="77777777" w:rsidR="00510BE7" w:rsidRDefault="00510BE7" w:rsidP="00510BE7">
                            <w:pPr>
                              <w:spacing w:after="0"/>
                              <w:rPr>
                                <w:lang w:val="en-GB"/>
                              </w:rPr>
                            </w:pPr>
                            <w:r>
                              <w:rPr>
                                <w:lang w:val="en-GB"/>
                              </w:rPr>
                              <w:t>Stack pointer</w:t>
                            </w:r>
                          </w:p>
                          <w:p w14:paraId="313BF16D" w14:textId="77777777" w:rsidR="00510BE7" w:rsidRDefault="00510BE7" w:rsidP="00510BE7">
                            <w:pPr>
                              <w:spacing w:after="0"/>
                              <w:rPr>
                                <w:lang w:val="en-GB"/>
                              </w:rPr>
                            </w:pPr>
                            <w:r>
                              <w:rPr>
                                <w:lang w:val="en-GB"/>
                              </w:rPr>
                              <w:t>Link register</w:t>
                            </w:r>
                          </w:p>
                          <w:p w14:paraId="63A9BB3C" w14:textId="77777777" w:rsidR="00510BE7" w:rsidRPr="0048039A" w:rsidRDefault="00510BE7" w:rsidP="00510BE7">
                            <w:pPr>
                              <w:spacing w:after="0"/>
                              <w:rPr>
                                <w:lang w:val="en-GB"/>
                              </w:rPr>
                            </w:pPr>
                            <w:r>
                              <w:rPr>
                                <w:lang w:val="en-GB"/>
                              </w:rPr>
                              <w:t>Program coun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840A97" id="Text Box 79" o:spid="_x0000_s1049" type="#_x0000_t202" style="position:absolute;left:0;text-align:left;margin-left:435.6pt;margin-top:204.15pt;width:95.85pt;height:43.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" filled="f" stroked="f">
                <v:textbox inset="0,0,0,0">
                  <w:txbxContent>
                    <w:p w14:paraId="05809760" w14:textId="77777777" w:rsidR="00510BE7" w:rsidRDefault="00510BE7" w:rsidP="00510BE7">
                      <w:pPr>
                        <w:spacing w:after="0"/>
                        <w:rPr>
                          <w:lang w:val="en-GB"/>
                        </w:rPr>
                      </w:pPr>
                      <w:r>
                        <w:rPr>
                          <w:lang w:val="en-GB"/>
                        </w:rPr>
                        <w:t>Stack pointer</w:t>
                      </w:r>
                    </w:p>
                    <w:p w14:paraId="313BF16D" w14:textId="77777777" w:rsidR="00510BE7" w:rsidRDefault="00510BE7" w:rsidP="00510BE7">
                      <w:pPr>
                        <w:spacing w:after="0"/>
                        <w:rPr>
                          <w:lang w:val="en-GB"/>
                        </w:rPr>
                      </w:pPr>
                      <w:r>
                        <w:rPr>
                          <w:lang w:val="en-GB"/>
                        </w:rPr>
                        <w:t>Link register</w:t>
                      </w:r>
                    </w:p>
                    <w:p w14:paraId="63A9BB3C" w14:textId="77777777" w:rsidR="00510BE7" w:rsidRPr="0048039A" w:rsidRDefault="00510BE7" w:rsidP="00510BE7">
                      <w:pPr>
                        <w:spacing w:after="0"/>
                        <w:rPr>
                          <w:lang w:val="en-GB"/>
                        </w:rPr>
                      </w:pPr>
                      <w:r>
                        <w:rPr>
                          <w:lang w:val="en-GB"/>
                        </w:rPr>
                        <w:t>Program counter</w:t>
                      </w:r>
                    </w:p>
                  </w:txbxContent>
                </v:textbox>
              </v:shape>
            </w:pict>
          </mc:Fallback>
        </mc:AlternateContent>
      </w:r>
      <w:r w:rsidRPr="009C4473">
        <w:rPr>
          <w:noProof/>
        </w:rPr>
        <mc:AlternateContent>
          <mc:Choice Requires="wps">
            <w:drawing>
              <wp:anchor distT="0" distB="0" distL="114300" distR="114300" simplePos="0" relativeHeight="251683840" behindDoc="0" locked="0" layoutInCell="1" allowOverlap="1" wp14:anchorId="049708EB" wp14:editId="745B74BB">
                <wp:simplePos x="0" y="0"/>
                <wp:positionH relativeFrom="column">
                  <wp:posOffset>5328920</wp:posOffset>
                </wp:positionH>
                <wp:positionV relativeFrom="paragraph">
                  <wp:posOffset>1371600</wp:posOffset>
                </wp:positionV>
                <wp:extent cx="1471930" cy="379095"/>
                <wp:effectExtent l="4445" t="0" r="0" b="1905"/>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1930" cy="3790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61928F" w14:textId="77777777" w:rsidR="00510BE7" w:rsidRDefault="00510BE7" w:rsidP="00510BE7">
                            <w:pPr>
                              <w:spacing w:after="0"/>
                              <w:rPr>
                                <w:lang w:val="en-GB"/>
                              </w:rPr>
                            </w:pPr>
                            <w:r>
                              <w:rPr>
                                <w:lang w:val="en-GB"/>
                              </w:rPr>
                              <w:t>R0: value of scr pointer</w:t>
                            </w:r>
                          </w:p>
                          <w:p w14:paraId="3F40668B" w14:textId="77777777" w:rsidR="00510BE7" w:rsidRDefault="00510BE7" w:rsidP="00510BE7">
                            <w:pPr>
                              <w:spacing w:after="0"/>
                              <w:rPr>
                                <w:lang w:val="en-GB"/>
                              </w:rPr>
                            </w:pPr>
                            <w:r>
                              <w:rPr>
                                <w:lang w:val="en-GB"/>
                              </w:rPr>
                              <w:t>R1:</w:t>
                            </w:r>
                            <w:r w:rsidRPr="00CD26B3">
                              <w:rPr>
                                <w:lang w:val="en-GB"/>
                              </w:rPr>
                              <w:t xml:space="preserve"> </w:t>
                            </w:r>
                            <w:r>
                              <w:rPr>
                                <w:lang w:val="en-GB"/>
                              </w:rPr>
                              <w:t>value of dst pointer</w:t>
                            </w:r>
                          </w:p>
                          <w:p w14:paraId="24AACBB3" w14:textId="77777777" w:rsidR="00510BE7" w:rsidRPr="0048039A" w:rsidRDefault="00510BE7" w:rsidP="00510BE7">
                            <w:pPr>
                              <w:spacing w:after="0"/>
                              <w:rPr>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708EB" id="Text Box 77" o:spid="_x0000_s1050" type="#_x0000_t202" style="position:absolute;left:0;text-align:left;margin-left:419.6pt;margin-top:108pt;width:115.9pt;height:29.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" stroked="f">
                <v:textbox inset="0,0,0,0">
                  <w:txbxContent>
                    <w:p w14:paraId="4961928F" w14:textId="77777777" w:rsidR="00510BE7" w:rsidRDefault="00510BE7" w:rsidP="00510BE7">
                      <w:pPr>
                        <w:spacing w:after="0"/>
                        <w:rPr>
                          <w:lang w:val="en-GB"/>
                        </w:rPr>
                      </w:pPr>
                      <w:r>
                        <w:rPr>
                          <w:lang w:val="en-GB"/>
                        </w:rPr>
                        <w:t>R0: value of scr pointer</w:t>
                      </w:r>
                    </w:p>
                    <w:p w14:paraId="3F40668B" w14:textId="77777777" w:rsidR="00510BE7" w:rsidRDefault="00510BE7" w:rsidP="00510BE7">
                      <w:pPr>
                        <w:spacing w:after="0"/>
                        <w:rPr>
                          <w:lang w:val="en-GB"/>
                        </w:rPr>
                      </w:pPr>
                      <w:r>
                        <w:rPr>
                          <w:lang w:val="en-GB"/>
                        </w:rPr>
                        <w:t>R1:</w:t>
                      </w:r>
                      <w:r w:rsidRPr="00CD26B3">
                        <w:rPr>
                          <w:lang w:val="en-GB"/>
                        </w:rPr>
                        <w:t xml:space="preserve"> </w:t>
                      </w:r>
                      <w:r>
                        <w:rPr>
                          <w:lang w:val="en-GB"/>
                        </w:rPr>
                        <w:t>value of dst pointer</w:t>
                      </w:r>
                    </w:p>
                    <w:p w14:paraId="24AACBB3" w14:textId="77777777" w:rsidR="00510BE7" w:rsidRPr="0048039A" w:rsidRDefault="00510BE7" w:rsidP="00510BE7">
                      <w:pPr>
                        <w:spacing w:after="0"/>
                        <w:rPr>
                          <w:lang w:val="en-GB"/>
                        </w:rPr>
                      </w:pPr>
                    </w:p>
                  </w:txbxContent>
                </v:textbox>
              </v:shape>
            </w:pict>
          </mc:Fallback>
        </mc:AlternateContent>
      </w:r>
      <w:r w:rsidRPr="00823BFC">
        <w:rPr>
          <w:noProof/>
        </w:rPr>
        <w:drawing>
          <wp:inline distT="0" distB="0" distL="0" distR="0" wp14:anchorId="4ADEF409" wp14:editId="6890005F">
            <wp:extent cx="5025390" cy="3474720"/>
            <wp:effectExtent l="0" t="0" r="381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25390" cy="3474720"/>
                    </a:xfrm>
                    <a:prstGeom prst="rect">
                      <a:avLst/>
                    </a:prstGeom>
                    <a:noFill/>
                    <a:ln>
                      <a:noFill/>
                    </a:ln>
                  </pic:spPr>
                </pic:pic>
              </a:graphicData>
            </a:graphic>
          </wp:inline>
        </w:drawing>
      </w:r>
    </w:p>
    <w:p w14:paraId="3D987D7D" w14:textId="77777777" w:rsidR="00510BE7" w:rsidRPr="009C4473" w:rsidRDefault="00510BE7" w:rsidP="00510BE7">
      <w:pPr>
        <w:pStyle w:val="Solution"/>
      </w:pPr>
      <w:r w:rsidRPr="00486712">
        <w:t>SP</w:t>
      </w:r>
      <w:r w:rsidRPr="009C4473">
        <w:t xml:space="preserve"> = 0x800A4210, LR = 0x800001F5, PC = 0x800001B4. LR has changed because the BL instruction saved the return address (old value of PC + length of BL instruction + 1). PC has changed because the PC is loaded with the address of the subroutine to execute. Yes, the PC matches the Disassembly window contents: the highlighted instruction at 0x800001B4.</w:t>
      </w:r>
    </w:p>
    <w:p w14:paraId="1E12F02A" w14:textId="7BC59941" w:rsidR="00510BE7" w:rsidRPr="009C4473" w:rsidRDefault="00510BE7" w:rsidP="00510BE7">
      <w:pPr>
        <w:pStyle w:val="ListParagraph"/>
        <w:numPr>
          <w:ilvl w:val="0"/>
          <w:numId w:val="31"/>
        </w:numPr>
        <w:spacing w:before="200" w:after="200" w:line="276" w:lineRule="auto"/>
      </w:pPr>
      <w:r w:rsidRPr="009C4473">
        <w:t xml:space="preserve">Single step through the assembly code watching the “Expressions” window to see the string being copied character by character from a to b. </w:t>
      </w:r>
      <w:r w:rsidR="009A21E1">
        <w:t>Which</w:t>
      </w:r>
      <w:r w:rsidRPr="009C4473">
        <w:t xml:space="preserve"> register holds the character?</w:t>
      </w:r>
    </w:p>
    <w:p w14:paraId="5794473C" w14:textId="77777777" w:rsidR="00510BE7" w:rsidRPr="009C4473" w:rsidRDefault="00510BE7" w:rsidP="00510BE7">
      <w:pPr>
        <w:pStyle w:val="Solution"/>
      </w:pPr>
      <w:r w:rsidRPr="009C4473">
        <w:t>R2</w:t>
      </w:r>
    </w:p>
    <w:p w14:paraId="6E7DA9AD" w14:textId="77777777" w:rsidR="00510BE7" w:rsidRPr="009C4473" w:rsidRDefault="00510BE7" w:rsidP="00510BE7">
      <w:pPr>
        <w:pStyle w:val="ListParagraph"/>
        <w:numPr>
          <w:ilvl w:val="0"/>
          <w:numId w:val="31"/>
        </w:numPr>
        <w:spacing w:before="200" w:after="200" w:line="276" w:lineRule="auto"/>
      </w:pPr>
      <w:r w:rsidRPr="009C4473">
        <w:t>What are the values of the character, the src pointer, the dst pointer, the LR, and the PC when the code reaches the last instruction in the subroutine (BX lr)?</w:t>
      </w:r>
    </w:p>
    <w:p w14:paraId="65E34CBA" w14:textId="77777777" w:rsidR="00510BE7" w:rsidRPr="009C4473" w:rsidRDefault="00510BE7" w:rsidP="00510BE7">
      <w:pPr>
        <w:pStyle w:val="ListParagraph"/>
      </w:pPr>
    </w:p>
    <w:p w14:paraId="5C037793" w14:textId="7C031925" w:rsidR="00510BE7" w:rsidRPr="00823BFC" w:rsidRDefault="00510BE7" w:rsidP="00510BE7">
      <w:pPr>
        <w:pStyle w:val="ListParagraph"/>
      </w:pPr>
      <w:r w:rsidRPr="009C4473">
        <w:rPr>
          <w:noProof/>
        </w:rPr>
        <mc:AlternateContent>
          <mc:Choice Requires="wps">
            <w:drawing>
              <wp:anchor distT="0" distB="0" distL="114300" distR="114300" simplePos="0" relativeHeight="251696128" behindDoc="0" locked="0" layoutInCell="1" allowOverlap="1" wp14:anchorId="313DCC7B" wp14:editId="26007E89">
                <wp:simplePos x="0" y="0"/>
                <wp:positionH relativeFrom="column">
                  <wp:posOffset>3319780</wp:posOffset>
                </wp:positionH>
                <wp:positionV relativeFrom="paragraph">
                  <wp:posOffset>1572260</wp:posOffset>
                </wp:positionV>
                <wp:extent cx="1049020" cy="1450340"/>
                <wp:effectExtent l="14605" t="10160" r="12700" b="6350"/>
                <wp:wrapNone/>
                <wp:docPr id="76" name="Rectangle: Rounded Corners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9020" cy="1450340"/>
                        </a:xfrm>
                        <a:prstGeom prst="roundRect">
                          <a:avLst>
                            <a:gd name="adj" fmla="val 6963"/>
                          </a:avLst>
                        </a:pr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6C660011">
              <v:roundrect id="Rectangle: Rounded Corners 76" style="position:absolute;margin-left:261.4pt;margin-top:123.8pt;width:82.6pt;height:114.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strokeweight="1pt" arcsize="4563f" w14:anchorId="2E907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"/>
            </w:pict>
          </mc:Fallback>
        </mc:AlternateContent>
      </w:r>
      <w:r w:rsidRPr="00823BFC">
        <w:rPr>
          <w:noProof/>
        </w:rPr>
        <w:drawing>
          <wp:inline distT="0" distB="0" distL="0" distR="0" wp14:anchorId="6644D828" wp14:editId="6D5D3B24">
            <wp:extent cx="5033010" cy="347472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33010" cy="3474720"/>
                    </a:xfrm>
                    <a:prstGeom prst="rect">
                      <a:avLst/>
                    </a:prstGeom>
                    <a:noFill/>
                    <a:ln>
                      <a:noFill/>
                    </a:ln>
                  </pic:spPr>
                </pic:pic>
              </a:graphicData>
            </a:graphic>
          </wp:inline>
        </w:drawing>
      </w:r>
    </w:p>
    <w:p w14:paraId="0C0F33D9" w14:textId="77777777" w:rsidR="00510BE7" w:rsidRPr="009C4473" w:rsidRDefault="00510BE7" w:rsidP="00510BE7">
      <w:pPr>
        <w:pStyle w:val="Solution"/>
      </w:pPr>
      <w:r w:rsidRPr="00486712">
        <w:t>R</w:t>
      </w:r>
      <w:r w:rsidRPr="009C4473">
        <w:t>2 = 0x00000000, src = R0 = 0x800A4235, dst = R1 = 0x800A4221, LR = 0x800001F5, PC = 0x800001C0</w:t>
      </w:r>
    </w:p>
    <w:p w14:paraId="3E44BF75" w14:textId="77777777" w:rsidR="00510BE7" w:rsidRPr="009C4473" w:rsidRDefault="00510BE7" w:rsidP="00510BE7">
      <w:pPr>
        <w:pStyle w:val="ListParagraph"/>
        <w:numPr>
          <w:ilvl w:val="0"/>
          <w:numId w:val="31"/>
        </w:numPr>
        <w:spacing w:before="200" w:after="200" w:line="276" w:lineRule="auto"/>
      </w:pPr>
      <w:r w:rsidRPr="009C4473">
        <w:t xml:space="preserve">Execute the BX lr instruction. Now what is the value of the PC? </w:t>
      </w:r>
    </w:p>
    <w:p w14:paraId="6E71CB1C" w14:textId="77777777" w:rsidR="00510BE7" w:rsidRPr="009C4473" w:rsidRDefault="00510BE7" w:rsidP="00510BE7">
      <w:pPr>
        <w:pStyle w:val="ListParagraph"/>
        <w:ind w:left="360"/>
      </w:pPr>
    </w:p>
    <w:p w14:paraId="1E89E8AF" w14:textId="6F6BDFC1" w:rsidR="00510BE7" w:rsidRPr="00823BFC" w:rsidRDefault="00510BE7" w:rsidP="00510BE7">
      <w:pPr>
        <w:pStyle w:val="ListParagraph"/>
        <w:ind w:left="360" w:firstLine="360"/>
      </w:pPr>
      <w:r w:rsidRPr="009C4473">
        <w:rPr>
          <w:noProof/>
        </w:rPr>
        <mc:AlternateContent>
          <mc:Choice Requires="wps">
            <w:drawing>
              <wp:anchor distT="0" distB="0" distL="114300" distR="114300" simplePos="0" relativeHeight="251684864" behindDoc="0" locked="0" layoutInCell="1" allowOverlap="1" wp14:anchorId="2ADA4B80" wp14:editId="2A0DD332">
                <wp:simplePos x="0" y="0"/>
                <wp:positionH relativeFrom="column">
                  <wp:posOffset>3319780</wp:posOffset>
                </wp:positionH>
                <wp:positionV relativeFrom="paragraph">
                  <wp:posOffset>2821305</wp:posOffset>
                </wp:positionV>
                <wp:extent cx="1049020" cy="107950"/>
                <wp:effectExtent l="14605" t="9525" r="12700" b="6350"/>
                <wp:wrapNone/>
                <wp:docPr id="75" name="Rectangle: Rounded Corners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9020" cy="107950"/>
                        </a:xfrm>
                        <a:prstGeom prst="roundRect">
                          <a:avLst>
                            <a:gd name="adj" fmla="val 16667"/>
                          </a:avLst>
                        </a:pr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2F9905F8">
              <v:roundrect id="Rectangle: Rounded Corners 75" style="position:absolute;margin-left:261.4pt;margin-top:222.15pt;width:82.6pt;height: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strokeweight="1pt" arcsize="10923f" w14:anchorId="5A84C6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"/>
            </w:pict>
          </mc:Fallback>
        </mc:AlternateContent>
      </w:r>
      <w:r w:rsidRPr="00823BFC">
        <w:rPr>
          <w:noProof/>
        </w:rPr>
        <w:drawing>
          <wp:inline distT="0" distB="0" distL="0" distR="0" wp14:anchorId="7A255D08" wp14:editId="7691C241">
            <wp:extent cx="5033010" cy="3474720"/>
            <wp:effectExtent l="0" t="0" r="0" b="0"/>
            <wp:docPr id="17" name="Picture 1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able, Excel&#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33010" cy="3474720"/>
                    </a:xfrm>
                    <a:prstGeom prst="rect">
                      <a:avLst/>
                    </a:prstGeom>
                    <a:noFill/>
                    <a:ln>
                      <a:noFill/>
                    </a:ln>
                  </pic:spPr>
                </pic:pic>
              </a:graphicData>
            </a:graphic>
          </wp:inline>
        </w:drawing>
      </w:r>
    </w:p>
    <w:p w14:paraId="2BB050A0" w14:textId="77777777" w:rsidR="00510BE7" w:rsidRPr="009C4473" w:rsidRDefault="00510BE7" w:rsidP="00510BE7">
      <w:pPr>
        <w:pStyle w:val="Solution"/>
      </w:pPr>
      <w:r w:rsidRPr="00486712">
        <w:t>PC</w:t>
      </w:r>
      <w:r w:rsidRPr="009C4473">
        <w:t xml:space="preserve"> = 0x800001F4</w:t>
      </w:r>
    </w:p>
    <w:p w14:paraId="2611D5CE" w14:textId="77777777" w:rsidR="00510BE7" w:rsidRPr="009C4473" w:rsidRDefault="00510BE7" w:rsidP="00510BE7">
      <w:pPr>
        <w:pStyle w:val="ListParagraph"/>
        <w:numPr>
          <w:ilvl w:val="0"/>
          <w:numId w:val="31"/>
        </w:numPr>
        <w:spacing w:before="200" w:after="200" w:line="276" w:lineRule="auto"/>
      </w:pPr>
      <w:r w:rsidRPr="009C4473">
        <w:t xml:space="preserve">What is the relationship between the PC value and the previous LR value? Explain. </w:t>
      </w:r>
    </w:p>
    <w:p w14:paraId="154404D9" w14:textId="0BED9494" w:rsidR="00510BE7" w:rsidRPr="009C4473" w:rsidRDefault="00510BE7" w:rsidP="00510BE7">
      <w:pPr>
        <w:pStyle w:val="Solution"/>
      </w:pPr>
      <w:r w:rsidRPr="009C4473">
        <w:t xml:space="preserve">PC is LR-1. The processor resumes executing code at address 0x800001F4, but the last bit of the </w:t>
      </w:r>
      <w:r w:rsidR="00A52470">
        <w:t>PC</w:t>
      </w:r>
      <w:r w:rsidRPr="009C4473">
        <w:t xml:space="preserve"> is set to indicate the processor is executing in Thumb mode.</w:t>
      </w:r>
    </w:p>
    <w:p w14:paraId="6D7AB778" w14:textId="77777777" w:rsidR="00510BE7" w:rsidRPr="009C4473" w:rsidRDefault="00510BE7" w:rsidP="00510BE7">
      <w:pPr>
        <w:pStyle w:val="ListParagraph"/>
        <w:numPr>
          <w:ilvl w:val="0"/>
          <w:numId w:val="31"/>
        </w:numPr>
        <w:spacing w:before="200" w:after="200" w:line="276" w:lineRule="auto"/>
      </w:pPr>
      <w:r w:rsidRPr="009C4473">
        <w:t>Now step through the my_capitalize subroutine and verify it works correctly, converting b from “Hello world!” to “HELLO WORLD!”.</w:t>
      </w:r>
    </w:p>
    <w:p w14:paraId="17DD711B" w14:textId="77777777" w:rsidR="00510BE7" w:rsidRPr="009C4473" w:rsidRDefault="00510BE7" w:rsidP="00510BE7">
      <w:pPr>
        <w:pStyle w:val="ListParagraph"/>
      </w:pPr>
    </w:p>
    <w:p w14:paraId="2548CBB0" w14:textId="47760A85" w:rsidR="00510BE7" w:rsidRPr="00823BFC" w:rsidRDefault="00510BE7" w:rsidP="00510BE7">
      <w:pPr>
        <w:pStyle w:val="ListParagraph"/>
      </w:pPr>
      <w:r w:rsidRPr="009C4473">
        <w:rPr>
          <w:noProof/>
        </w:rPr>
        <mc:AlternateContent>
          <mc:Choice Requires="wps">
            <w:drawing>
              <wp:anchor distT="0" distB="0" distL="114300" distR="114300" simplePos="0" relativeHeight="251686912" behindDoc="0" locked="0" layoutInCell="1" allowOverlap="1" wp14:anchorId="138F258D" wp14:editId="3995EB70">
                <wp:simplePos x="0" y="0"/>
                <wp:positionH relativeFrom="column">
                  <wp:posOffset>4900930</wp:posOffset>
                </wp:positionH>
                <wp:positionV relativeFrom="paragraph">
                  <wp:posOffset>568325</wp:posOffset>
                </wp:positionV>
                <wp:extent cx="134620" cy="182245"/>
                <wp:effectExtent l="14605" t="6350" r="50800" b="49530"/>
                <wp:wrapNone/>
                <wp:docPr id="74" name="Straight Arrow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4620" cy="182245"/>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381B2DC3">
              <v:shape id="Straight Arrow Connector 74" style="position:absolute;margin-left:385.9pt;margin-top:44.75pt;width:10.6pt;height:14.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red"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" w14:anchorId="57C43E08">
                <v:stroke endarrow="block"/>
              </v:shape>
            </w:pict>
          </mc:Fallback>
        </mc:AlternateContent>
      </w:r>
      <w:r w:rsidRPr="009C4473">
        <w:rPr>
          <w:noProof/>
        </w:rPr>
        <mc:AlternateContent>
          <mc:Choice Requires="wps">
            <w:drawing>
              <wp:anchor distT="0" distB="0" distL="114300" distR="114300" simplePos="0" relativeHeight="251687936" behindDoc="0" locked="0" layoutInCell="1" allowOverlap="1" wp14:anchorId="75A0409A" wp14:editId="7BD5D468">
                <wp:simplePos x="0" y="0"/>
                <wp:positionH relativeFrom="column">
                  <wp:posOffset>3668395</wp:posOffset>
                </wp:positionH>
                <wp:positionV relativeFrom="paragraph">
                  <wp:posOffset>807720</wp:posOffset>
                </wp:positionV>
                <wp:extent cx="2599055" cy="173355"/>
                <wp:effectExtent l="1270" t="0" r="0" b="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9055" cy="173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7AB5FC" w14:textId="77777777" w:rsidR="00510BE7" w:rsidRDefault="00510BE7" w:rsidP="00510BE7">
                            <w:pPr>
                              <w:spacing w:after="0"/>
                              <w:rPr>
                                <w:lang w:val="en-GB"/>
                              </w:rPr>
                            </w:pPr>
                            <w:r>
                              <w:rPr>
                                <w:lang w:val="en-GB"/>
                              </w:rPr>
                              <w:t>Characters are capitalized one by one from a to b</w:t>
                            </w:r>
                          </w:p>
                          <w:p w14:paraId="57A452D9" w14:textId="77777777" w:rsidR="00510BE7" w:rsidRPr="0048039A" w:rsidRDefault="00510BE7" w:rsidP="00510BE7">
                            <w:pPr>
                              <w:spacing w:after="0"/>
                              <w:rPr>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0409A" id="Text Box 73" o:spid="_x0000_s1051" type="#_x0000_t202" style="position:absolute;left:0;text-align:left;margin-left:288.85pt;margin-top:63.6pt;width:204.65pt;height:13.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" stroked="f">
                <v:textbox inset="0,0,0,0">
                  <w:txbxContent>
                    <w:p w14:paraId="2D7AB5FC" w14:textId="77777777" w:rsidR="00510BE7" w:rsidRDefault="00510BE7" w:rsidP="00510BE7">
                      <w:pPr>
                        <w:spacing w:after="0"/>
                        <w:rPr>
                          <w:lang w:val="en-GB"/>
                        </w:rPr>
                      </w:pPr>
                      <w:r>
                        <w:rPr>
                          <w:lang w:val="en-GB"/>
                        </w:rPr>
                        <w:t>Characters are capitalized one by one from a to b</w:t>
                      </w:r>
                    </w:p>
                    <w:p w14:paraId="57A452D9" w14:textId="77777777" w:rsidR="00510BE7" w:rsidRPr="0048039A" w:rsidRDefault="00510BE7" w:rsidP="00510BE7">
                      <w:pPr>
                        <w:spacing w:after="0"/>
                        <w:rPr>
                          <w:lang w:val="en-GB"/>
                        </w:rPr>
                      </w:pPr>
                    </w:p>
                  </w:txbxContent>
                </v:textbox>
              </v:shape>
            </w:pict>
          </mc:Fallback>
        </mc:AlternateContent>
      </w:r>
      <w:r w:rsidRPr="009C4473">
        <w:rPr>
          <w:noProof/>
        </w:rPr>
        <mc:AlternateContent>
          <mc:Choice Requires="wps">
            <w:drawing>
              <wp:anchor distT="0" distB="0" distL="114300" distR="114300" simplePos="0" relativeHeight="251685888" behindDoc="0" locked="0" layoutInCell="1" allowOverlap="1" wp14:anchorId="1FDB3E7F" wp14:editId="0F9EE0FD">
                <wp:simplePos x="0" y="0"/>
                <wp:positionH relativeFrom="column">
                  <wp:posOffset>3187700</wp:posOffset>
                </wp:positionH>
                <wp:positionV relativeFrom="paragraph">
                  <wp:posOffset>400685</wp:posOffset>
                </wp:positionV>
                <wp:extent cx="2260600" cy="167640"/>
                <wp:effectExtent l="6350" t="10160" r="9525" b="12700"/>
                <wp:wrapNone/>
                <wp:docPr id="72" name="Rectangle: Rounded Corners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0600" cy="167640"/>
                        </a:xfrm>
                        <a:prstGeom prst="roundRect">
                          <a:avLst>
                            <a:gd name="adj" fmla="val 16667"/>
                          </a:avLst>
                        </a:pr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6A32E5EA">
              <v:roundrect id="Rectangle: Rounded Corners 72" style="position:absolute;margin-left:251pt;margin-top:31.55pt;width:178pt;height:13.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red" strokeweight="1pt" arcsize="10923f" w14:anchorId="7AAFC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"/>
            </w:pict>
          </mc:Fallback>
        </mc:AlternateContent>
      </w:r>
      <w:r w:rsidRPr="00823BFC">
        <w:rPr>
          <w:noProof/>
        </w:rPr>
        <w:drawing>
          <wp:inline distT="0" distB="0" distL="0" distR="0" wp14:anchorId="066EE855" wp14:editId="161D6756">
            <wp:extent cx="5033010" cy="347472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33010" cy="3474720"/>
                    </a:xfrm>
                    <a:prstGeom prst="rect">
                      <a:avLst/>
                    </a:prstGeom>
                    <a:noFill/>
                    <a:ln>
                      <a:noFill/>
                    </a:ln>
                  </pic:spPr>
                </pic:pic>
              </a:graphicData>
            </a:graphic>
          </wp:inline>
        </w:drawing>
      </w:r>
    </w:p>
    <w:p w14:paraId="74BADF39" w14:textId="77777777" w:rsidR="00510BE7" w:rsidRDefault="00510BE7" w:rsidP="00510BE7">
      <w:pPr>
        <w:pStyle w:val="Solution"/>
      </w:pPr>
    </w:p>
    <w:p w14:paraId="40128811" w14:textId="77777777" w:rsidR="00510BE7" w:rsidRDefault="00510BE7" w:rsidP="00510BE7">
      <w:pPr>
        <w:pStyle w:val="Solution"/>
      </w:pPr>
    </w:p>
    <w:p w14:paraId="21FABF7B" w14:textId="77777777" w:rsidR="00510BE7" w:rsidRDefault="00510BE7" w:rsidP="00510BE7">
      <w:pPr>
        <w:pStyle w:val="Solution"/>
      </w:pPr>
    </w:p>
    <w:p w14:paraId="2B909A37" w14:textId="77777777" w:rsidR="00510BE7" w:rsidRDefault="00510BE7" w:rsidP="00510BE7">
      <w:pPr>
        <w:pStyle w:val="Solution"/>
      </w:pPr>
    </w:p>
    <w:p w14:paraId="65790339" w14:textId="77777777" w:rsidR="00510BE7" w:rsidRDefault="00510BE7" w:rsidP="00510BE7">
      <w:pPr>
        <w:pStyle w:val="Solution"/>
      </w:pPr>
    </w:p>
    <w:p w14:paraId="6E7D9A57" w14:textId="77777777" w:rsidR="00510BE7" w:rsidRDefault="00510BE7" w:rsidP="00510BE7">
      <w:pPr>
        <w:pStyle w:val="Solution"/>
      </w:pPr>
    </w:p>
    <w:p w14:paraId="6396E660" w14:textId="77777777" w:rsidR="00510BE7" w:rsidRDefault="00510BE7" w:rsidP="00510BE7">
      <w:pPr>
        <w:pStyle w:val="Solution"/>
      </w:pPr>
    </w:p>
    <w:p w14:paraId="2F10EAEF" w14:textId="77777777" w:rsidR="00510BE7" w:rsidRDefault="00510BE7" w:rsidP="00510BE7">
      <w:pPr>
        <w:pStyle w:val="Solution"/>
      </w:pPr>
    </w:p>
    <w:p w14:paraId="3711A88B" w14:textId="77777777" w:rsidR="00510BE7" w:rsidRDefault="00510BE7" w:rsidP="00510BE7">
      <w:pPr>
        <w:pStyle w:val="Solution"/>
      </w:pPr>
    </w:p>
    <w:p w14:paraId="3B7BAE8B" w14:textId="77777777" w:rsidR="00510BE7" w:rsidRDefault="00510BE7" w:rsidP="00510BE7">
      <w:pPr>
        <w:pStyle w:val="Solution"/>
      </w:pPr>
    </w:p>
    <w:p w14:paraId="12E3E05E" w14:textId="77777777" w:rsidR="00510BE7" w:rsidRDefault="00510BE7" w:rsidP="00510BE7">
      <w:pPr>
        <w:pStyle w:val="Solution"/>
      </w:pPr>
    </w:p>
    <w:p w14:paraId="4B232FC5" w14:textId="109EB003" w:rsidR="00510BE7" w:rsidRPr="009C4473" w:rsidRDefault="00510BE7" w:rsidP="00510BE7">
      <w:pPr>
        <w:pStyle w:val="Heading1"/>
      </w:pPr>
      <w:bookmarkStart w:id="17" w:name="_Toc86679946"/>
      <w:r>
        <w:t>Troubleshooting</w:t>
      </w:r>
      <w:bookmarkEnd w:id="17"/>
    </w:p>
    <w:p w14:paraId="1FEC6632" w14:textId="77777777" w:rsidR="00510BE7" w:rsidRDefault="00510BE7" w:rsidP="00510BE7">
      <w:pPr>
        <w:pStyle w:val="Solution"/>
        <w:ind w:left="0"/>
        <w:rPr>
          <w:color w:val="000000"/>
        </w:rPr>
      </w:pPr>
      <w:r w:rsidRPr="00B64EA3">
        <w:rPr>
          <w:color w:val="000000"/>
        </w:rPr>
        <w:t>When debugging the program, you</w:t>
      </w:r>
      <w:r>
        <w:rPr>
          <w:color w:val="000000"/>
        </w:rPr>
        <w:t xml:space="preserve"> may </w:t>
      </w:r>
      <w:r w:rsidRPr="00B64EA3">
        <w:rPr>
          <w:color w:val="000000"/>
        </w:rPr>
        <w:t>experience a connection error</w:t>
      </w:r>
      <w:r>
        <w:rPr>
          <w:color w:val="000000"/>
        </w:rPr>
        <w:t xml:space="preserve"> as shown below</w:t>
      </w:r>
      <w:r w:rsidRPr="00B64EA3">
        <w:rPr>
          <w:color w:val="000000"/>
        </w:rPr>
        <w:t>:</w:t>
      </w:r>
    </w:p>
    <w:p w14:paraId="4B194688" w14:textId="61121BFF" w:rsidR="00510BE7" w:rsidRPr="00B64EA3" w:rsidRDefault="00510BE7" w:rsidP="00510BE7">
      <w:pPr>
        <w:pStyle w:val="Solution"/>
        <w:ind w:left="0"/>
        <w:rPr>
          <w:color w:val="000000"/>
        </w:rPr>
      </w:pPr>
      <w:r>
        <w:rPr>
          <w:noProof/>
        </w:rPr>
        <w:drawing>
          <wp:anchor distT="0" distB="0" distL="114300" distR="114300" simplePos="0" relativeHeight="251712512" behindDoc="0" locked="0" layoutInCell="1" allowOverlap="1" wp14:anchorId="38F94D01" wp14:editId="4042E32D">
            <wp:simplePos x="0" y="0"/>
            <wp:positionH relativeFrom="column">
              <wp:posOffset>1671955</wp:posOffset>
            </wp:positionH>
            <wp:positionV relativeFrom="paragraph">
              <wp:posOffset>179070</wp:posOffset>
            </wp:positionV>
            <wp:extent cx="2594610" cy="975360"/>
            <wp:effectExtent l="0" t="0" r="0" b="0"/>
            <wp:wrapNone/>
            <wp:docPr id="71" name="Picture 7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 Word&#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l="27441" t="26048" r="27220" b="43684"/>
                    <a:stretch>
                      <a:fillRect/>
                    </a:stretch>
                  </pic:blipFill>
                  <pic:spPr bwMode="auto">
                    <a:xfrm>
                      <a:off x="0" y="0"/>
                      <a:ext cx="2594610" cy="975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B3BC5B" w14:textId="77777777" w:rsidR="00510BE7" w:rsidRPr="00B64EA3" w:rsidRDefault="00510BE7" w:rsidP="00510BE7">
      <w:pPr>
        <w:pStyle w:val="Solution"/>
        <w:rPr>
          <w:color w:val="000000"/>
        </w:rPr>
      </w:pPr>
      <w:r w:rsidRPr="00B64EA3">
        <w:rPr>
          <w:color w:val="000000"/>
        </w:rPr>
        <w:t xml:space="preserve"> </w:t>
      </w:r>
    </w:p>
    <w:p w14:paraId="414DA695" w14:textId="77777777" w:rsidR="00510BE7" w:rsidRPr="00B64EA3" w:rsidRDefault="00510BE7" w:rsidP="00510BE7">
      <w:pPr>
        <w:pStyle w:val="Solution"/>
        <w:rPr>
          <w:color w:val="000000"/>
        </w:rPr>
      </w:pPr>
    </w:p>
    <w:p w14:paraId="5AFC6C75" w14:textId="77777777" w:rsidR="00510BE7" w:rsidRPr="00B64EA3" w:rsidRDefault="00510BE7" w:rsidP="00510BE7">
      <w:pPr>
        <w:pStyle w:val="Solution"/>
        <w:rPr>
          <w:color w:val="000000"/>
        </w:rPr>
      </w:pPr>
    </w:p>
    <w:p w14:paraId="20D9A58A" w14:textId="77777777" w:rsidR="00510BE7" w:rsidRPr="00B64EA3" w:rsidRDefault="00510BE7" w:rsidP="00510BE7">
      <w:pPr>
        <w:pStyle w:val="Solution"/>
        <w:rPr>
          <w:color w:val="000000"/>
        </w:rPr>
      </w:pPr>
    </w:p>
    <w:p w14:paraId="58B05B39" w14:textId="77777777" w:rsidR="00510BE7" w:rsidRPr="00B64EA3" w:rsidRDefault="00510BE7" w:rsidP="00510BE7">
      <w:pPr>
        <w:pStyle w:val="Solution"/>
        <w:ind w:left="0"/>
        <w:rPr>
          <w:color w:val="000000"/>
        </w:rPr>
      </w:pPr>
      <w:r>
        <w:rPr>
          <w:color w:val="000000"/>
        </w:rPr>
        <w:t>As a workaround, you can try the following steps</w:t>
      </w:r>
      <w:r w:rsidRPr="00B64EA3">
        <w:rPr>
          <w:color w:val="000000"/>
        </w:rPr>
        <w:t xml:space="preserve">: </w:t>
      </w:r>
    </w:p>
    <w:p w14:paraId="00A88D7A" w14:textId="37EB1209" w:rsidR="00510BE7" w:rsidRDefault="00510BE7" w:rsidP="00510BE7">
      <w:pPr>
        <w:numPr>
          <w:ilvl w:val="0"/>
          <w:numId w:val="32"/>
        </w:numPr>
        <w:spacing w:before="200" w:after="200" w:line="276" w:lineRule="auto"/>
      </w:pPr>
      <w:r>
        <w:rPr>
          <w:noProof/>
        </w:rPr>
        <mc:AlternateContent>
          <mc:Choice Requires="wpg">
            <w:drawing>
              <wp:anchor distT="0" distB="0" distL="114300" distR="114300" simplePos="0" relativeHeight="251713536" behindDoc="0" locked="0" layoutInCell="1" allowOverlap="1" wp14:anchorId="4F0BE20D" wp14:editId="05BCD2AE">
                <wp:simplePos x="0" y="0"/>
                <wp:positionH relativeFrom="column">
                  <wp:posOffset>462280</wp:posOffset>
                </wp:positionH>
                <wp:positionV relativeFrom="paragraph">
                  <wp:posOffset>118110</wp:posOffset>
                </wp:positionV>
                <wp:extent cx="5344795" cy="2320290"/>
                <wp:effectExtent l="0" t="6350" r="3175" b="0"/>
                <wp:wrapNone/>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4795" cy="2320290"/>
                          <a:chOff x="2168" y="4991"/>
                          <a:chExt cx="8417" cy="3654"/>
                        </a:xfrm>
                      </wpg:grpSpPr>
                      <pic:pic xmlns:pic="http://schemas.openxmlformats.org/drawingml/2006/picture">
                        <pic:nvPicPr>
                          <pic:cNvPr id="41"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l="3285" t="-2170" r="3285" b="30112"/>
                          <a:stretch>
                            <a:fillRect/>
                          </a:stretch>
                        </pic:blipFill>
                        <pic:spPr bwMode="auto">
                          <a:xfrm>
                            <a:off x="2168" y="4991"/>
                            <a:ext cx="8417" cy="36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8" name="Rectangle 79"/>
                        <wps:cNvSpPr>
                          <a:spLocks noChangeArrowheads="1"/>
                        </wps:cNvSpPr>
                        <wps:spPr bwMode="auto">
                          <a:xfrm>
                            <a:off x="6419" y="6982"/>
                            <a:ext cx="892" cy="14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Rectangle 80"/>
                        <wps:cNvSpPr>
                          <a:spLocks noChangeArrowheads="1"/>
                        </wps:cNvSpPr>
                        <wps:spPr bwMode="auto">
                          <a:xfrm>
                            <a:off x="9742" y="8034"/>
                            <a:ext cx="708" cy="15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Rectangle 81"/>
                        <wps:cNvSpPr>
                          <a:spLocks noChangeArrowheads="1"/>
                        </wps:cNvSpPr>
                        <wps:spPr bwMode="auto">
                          <a:xfrm>
                            <a:off x="8997" y="8382"/>
                            <a:ext cx="690" cy="14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2B65DC65">
              <v:group id="Group 40" style="position:absolute;margin-left:36.4pt;margin-top:9.3pt;width:420.85pt;height:182.7pt;z-index:251713536" coordsize="8417,3654" coordorigin="2168,4991" o:spid="_x0000_s1026" w14:anchorId="06C7D1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">
                <v:shape id="Picture 4" style="position:absolute;left:2168;top:4991;width:8417;height:365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">
                  <v:imagedata cropleft="2153f" croptop="-1422f" cropright="2153f" cropbottom="19734f" o:title="" r:id="rId39"/>
                </v:shape>
                <v:rect id="Rectangle 79" style="position:absolute;left:6419;top:6982;width:892;height:144;visibility:visible;mso-wrap-style:square;v-text-anchor:top" o:spid="_x0000_s1028"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"/>
                <v:rect id="Rectangle 80" style="position:absolute;left:9742;top:8034;width:708;height:152;visibility:visible;mso-wrap-style:square;v-text-anchor:top" o:spid="_x0000_s1029"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"/>
                <v:rect id="Rectangle 81" style="position:absolute;left:8997;top:8382;width:690;height:147;visibility:visible;mso-wrap-style:square;v-text-anchor:top" o:spid="_x0000_s1030"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"/>
              </v:group>
            </w:pict>
          </mc:Fallback>
        </mc:AlternateContent>
      </w:r>
      <w:r>
        <w:t>Change Debug Cortex-A9MP_0 to Debug Cortex-A9MP_1 in Debug Configurations.</w:t>
      </w:r>
    </w:p>
    <w:p w14:paraId="5D4826C8" w14:textId="77777777" w:rsidR="00510BE7" w:rsidRDefault="00510BE7" w:rsidP="00510BE7">
      <w:pPr>
        <w:ind w:left="720"/>
      </w:pPr>
    </w:p>
    <w:p w14:paraId="3404BFF8" w14:textId="77777777" w:rsidR="00510BE7" w:rsidRDefault="00510BE7" w:rsidP="00510BE7">
      <w:pPr>
        <w:ind w:left="720"/>
      </w:pPr>
    </w:p>
    <w:p w14:paraId="35454EF5" w14:textId="77777777" w:rsidR="00510BE7" w:rsidRDefault="00510BE7" w:rsidP="00510BE7">
      <w:pPr>
        <w:ind w:left="720"/>
      </w:pPr>
    </w:p>
    <w:p w14:paraId="3EF2D9E1" w14:textId="77777777" w:rsidR="00510BE7" w:rsidRDefault="00510BE7" w:rsidP="00510BE7">
      <w:pPr>
        <w:ind w:left="720"/>
      </w:pPr>
    </w:p>
    <w:p w14:paraId="059D7485" w14:textId="77777777" w:rsidR="00510BE7" w:rsidRDefault="00510BE7" w:rsidP="00510BE7">
      <w:pPr>
        <w:ind w:left="720"/>
      </w:pPr>
    </w:p>
    <w:p w14:paraId="048BB563" w14:textId="77777777" w:rsidR="00510BE7" w:rsidRDefault="00510BE7" w:rsidP="00510BE7">
      <w:pPr>
        <w:ind w:left="720"/>
      </w:pPr>
    </w:p>
    <w:p w14:paraId="7EBA4ABD" w14:textId="77777777" w:rsidR="00510BE7" w:rsidRDefault="00510BE7" w:rsidP="00510BE7">
      <w:pPr>
        <w:ind w:left="720"/>
      </w:pPr>
    </w:p>
    <w:p w14:paraId="4BD22234" w14:textId="77777777" w:rsidR="00510BE7" w:rsidRDefault="00510BE7" w:rsidP="00510BE7"/>
    <w:p w14:paraId="5777144F" w14:textId="28C06F85" w:rsidR="00510BE7" w:rsidRDefault="00510BE7" w:rsidP="00510BE7">
      <w:pPr>
        <w:numPr>
          <w:ilvl w:val="0"/>
          <w:numId w:val="32"/>
        </w:numPr>
        <w:spacing w:before="200" w:after="200" w:line="276" w:lineRule="auto"/>
      </w:pPr>
      <w:r>
        <w:rPr>
          <w:noProof/>
        </w:rPr>
        <mc:AlternateContent>
          <mc:Choice Requires="wpg">
            <w:drawing>
              <wp:anchor distT="0" distB="0" distL="114300" distR="114300" simplePos="0" relativeHeight="251714560" behindDoc="0" locked="0" layoutInCell="1" allowOverlap="1" wp14:anchorId="15EBD987" wp14:editId="011549E4">
                <wp:simplePos x="0" y="0"/>
                <wp:positionH relativeFrom="column">
                  <wp:posOffset>521335</wp:posOffset>
                </wp:positionH>
                <wp:positionV relativeFrom="paragraph">
                  <wp:posOffset>256540</wp:posOffset>
                </wp:positionV>
                <wp:extent cx="5299075" cy="2239645"/>
                <wp:effectExtent l="0" t="0" r="0" b="1905"/>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9075" cy="2239645"/>
                          <a:chOff x="2261" y="9536"/>
                          <a:chExt cx="8345" cy="3527"/>
                        </a:xfrm>
                      </wpg:grpSpPr>
                      <wpg:grpSp>
                        <wpg:cNvPr id="34" name="Group 83"/>
                        <wpg:cNvGrpSpPr>
                          <a:grpSpLocks/>
                        </wpg:cNvGrpSpPr>
                        <wpg:grpSpPr bwMode="auto">
                          <a:xfrm>
                            <a:off x="2261" y="9536"/>
                            <a:ext cx="8345" cy="3527"/>
                            <a:chOff x="2261" y="9536"/>
                            <a:chExt cx="8345" cy="3527"/>
                          </a:xfrm>
                        </wpg:grpSpPr>
                        <pic:pic xmlns:pic="http://schemas.openxmlformats.org/drawingml/2006/picture">
                          <pic:nvPicPr>
                            <pic:cNvPr id="35"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l="3781" r="3682" b="30406"/>
                            <a:stretch>
                              <a:fillRect/>
                            </a:stretch>
                          </pic:blipFill>
                          <pic:spPr bwMode="auto">
                            <a:xfrm>
                              <a:off x="2261" y="9536"/>
                              <a:ext cx="8345" cy="3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6" name="Rectangle 85"/>
                          <wps:cNvSpPr>
                            <a:spLocks noChangeArrowheads="1"/>
                          </wps:cNvSpPr>
                          <wps:spPr bwMode="auto">
                            <a:xfrm>
                              <a:off x="9785" y="12452"/>
                              <a:ext cx="710" cy="16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Rectangle 86"/>
                          <wps:cNvSpPr>
                            <a:spLocks noChangeArrowheads="1"/>
                          </wps:cNvSpPr>
                          <wps:spPr bwMode="auto">
                            <a:xfrm>
                              <a:off x="9041" y="12803"/>
                              <a:ext cx="710" cy="16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38" name="Rectangle 87"/>
                        <wps:cNvSpPr>
                          <a:spLocks noChangeArrowheads="1"/>
                        </wps:cNvSpPr>
                        <wps:spPr bwMode="auto">
                          <a:xfrm>
                            <a:off x="6480" y="11289"/>
                            <a:ext cx="877" cy="14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53F6B117">
              <v:group id="Group 32" style="position:absolute;margin-left:41.05pt;margin-top:20.2pt;width:417.25pt;height:176.35pt;z-index:251714560" coordsize="8345,3527" coordorigin="2261,9536" o:spid="_x0000_s1026" w14:anchorId="7A71DDB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">
                <v:group id="Group 83" style="position:absolute;left:2261;top:9536;width:8345;height:3527" coordsize="8345,3527" coordorigin="2261,953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Picture 6" style="position:absolute;left:2261;top:9536;width:8345;height:352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">
                    <v:imagedata cropleft="2478f" cropright="2413f" cropbottom="19927f" o:title="" r:id="rId41"/>
                  </v:shape>
                  <v:rect id="Rectangle 85" style="position:absolute;left:9785;top:12452;width:710;height:166;visibility:visible;mso-wrap-style:square;v-text-anchor:top" o:spid="_x0000_s1029"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"/>
                  <v:rect id="Rectangle 86" style="position:absolute;left:9041;top:12803;width:710;height:166;visibility:visible;mso-wrap-style:square;v-text-anchor:top" o:spid="_x0000_s1030"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"/>
                </v:group>
                <v:rect id="Rectangle 87" style="position:absolute;left:6480;top:11289;width:877;height:143;visibility:visible;mso-wrap-style:square;v-text-anchor:top" o:spid="_x0000_s1031"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"/>
              </v:group>
            </w:pict>
          </mc:Fallback>
        </mc:AlternateContent>
      </w:r>
      <w:r>
        <w:t>Go back to the old configurations and select Debug again.</w:t>
      </w:r>
    </w:p>
    <w:p w14:paraId="0E52F85D" w14:textId="77777777" w:rsidR="00510BE7" w:rsidRDefault="00510BE7" w:rsidP="00510BE7"/>
    <w:p w14:paraId="200EBD36" w14:textId="77777777" w:rsidR="00510BE7" w:rsidRDefault="00510BE7" w:rsidP="00510BE7"/>
    <w:p w14:paraId="707D87A6" w14:textId="77777777" w:rsidR="00510BE7" w:rsidRDefault="00510BE7" w:rsidP="00510BE7"/>
    <w:p w14:paraId="1AC9CCA4" w14:textId="77777777" w:rsidR="00510BE7" w:rsidRDefault="00510BE7" w:rsidP="00510BE7"/>
    <w:p w14:paraId="4ABC6141" w14:textId="77777777" w:rsidR="00510BE7" w:rsidRDefault="00510BE7" w:rsidP="00510BE7"/>
    <w:p w14:paraId="37EBE4DD" w14:textId="77777777" w:rsidR="00510BE7" w:rsidRDefault="00510BE7" w:rsidP="00510BE7"/>
    <w:p w14:paraId="6FB7BB7D" w14:textId="77777777" w:rsidR="00510BE7" w:rsidRDefault="00510BE7" w:rsidP="00510BE7"/>
    <w:p w14:paraId="76A09601" w14:textId="77777777" w:rsidR="00510BE7" w:rsidRDefault="00510BE7" w:rsidP="00510BE7"/>
    <w:p w14:paraId="09A79E46" w14:textId="77777777" w:rsidR="00510BE7" w:rsidRDefault="00510BE7" w:rsidP="00510BE7"/>
    <w:p w14:paraId="7E6FAB48" w14:textId="77777777" w:rsidR="00510BE7" w:rsidRDefault="00510BE7" w:rsidP="00510BE7"/>
    <w:p w14:paraId="1D0AF0C7" w14:textId="77777777" w:rsidR="00510BE7" w:rsidRDefault="00510BE7" w:rsidP="00510BE7">
      <w:pPr>
        <w:numPr>
          <w:ilvl w:val="0"/>
          <w:numId w:val="32"/>
        </w:numPr>
        <w:spacing w:before="200" w:after="200" w:line="276" w:lineRule="auto"/>
      </w:pPr>
      <w:r>
        <w:t>The program should now start.</w:t>
      </w:r>
    </w:p>
    <w:p w14:paraId="47C3D371" w14:textId="34AA855F" w:rsidR="00510BE7" w:rsidRDefault="00510BE7" w:rsidP="00510BE7">
      <w:r>
        <w:rPr>
          <w:noProof/>
        </w:rPr>
        <w:drawing>
          <wp:anchor distT="0" distB="0" distL="114300" distR="114300" simplePos="0" relativeHeight="251715584" behindDoc="0" locked="0" layoutInCell="1" allowOverlap="1" wp14:anchorId="1404CA7D" wp14:editId="691062C8">
            <wp:simplePos x="0" y="0"/>
            <wp:positionH relativeFrom="column">
              <wp:posOffset>514350</wp:posOffset>
            </wp:positionH>
            <wp:positionV relativeFrom="paragraph">
              <wp:posOffset>102235</wp:posOffset>
            </wp:positionV>
            <wp:extent cx="5429250" cy="2711450"/>
            <wp:effectExtent l="0" t="0" r="0" b="0"/>
            <wp:wrapNone/>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l="444" r="-665" b="11046"/>
                    <a:stretch>
                      <a:fillRect/>
                    </a:stretch>
                  </pic:blipFill>
                  <pic:spPr bwMode="auto">
                    <a:xfrm>
                      <a:off x="0" y="0"/>
                      <a:ext cx="5429250" cy="2711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936507" w14:textId="77777777" w:rsidR="00510BE7" w:rsidRPr="00B64EA3" w:rsidRDefault="00510BE7" w:rsidP="00510BE7">
      <w:pPr>
        <w:pStyle w:val="Solution"/>
        <w:rPr>
          <w:color w:val="000000"/>
        </w:rPr>
      </w:pPr>
    </w:p>
    <w:bookmarkEnd w:id="2"/>
    <w:p w14:paraId="68908289" w14:textId="77777777" w:rsidR="00510BE7" w:rsidRPr="00510BE7" w:rsidRDefault="00510BE7" w:rsidP="00510BE7"/>
    <w:sectPr w:rsidR="00510BE7" w:rsidRPr="00510BE7" w:rsidSect="00AD66E8">
      <w:footerReference w:type="default" r:id="rId43"/>
      <w:headerReference w:type="first" r:id="rId4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DA117" w14:textId="77777777" w:rsidR="00A6647A" w:rsidRDefault="00A6647A" w:rsidP="00AD4120">
      <w:pPr>
        <w:spacing w:after="0" w:line="240" w:lineRule="auto"/>
      </w:pPr>
      <w:r>
        <w:separator/>
      </w:r>
    </w:p>
  </w:endnote>
  <w:endnote w:type="continuationSeparator" w:id="0">
    <w:p w14:paraId="1BFE463E" w14:textId="77777777" w:rsidR="00A6647A" w:rsidRDefault="00A6647A"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A2626A" w:rsidRDefault="00A2626A" w:rsidP="00921A5B">
    <w:pPr>
      <w:pStyle w:val="Footer"/>
      <w:tabs>
        <w:tab w:val="left" w:pos="5319"/>
      </w:tabs>
    </w:pPr>
    <w:r>
      <w:tab/>
    </w:r>
  </w:p>
  <w:p w14:paraId="7E6878F4" w14:textId="77777777" w:rsidR="00A2626A" w:rsidRDefault="00A2626A"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A2626A" w:rsidRDefault="00A6647A">
        <w:pPr>
          <w:pStyle w:val="Footer"/>
          <w:jc w:val="center"/>
        </w:pPr>
      </w:p>
    </w:sdtContent>
  </w:sdt>
  <w:p w14:paraId="0146E42D" w14:textId="77777777" w:rsidR="00A2626A" w:rsidRDefault="00A262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6A967E7" w:rsidR="00A2626A" w:rsidRDefault="00A2626A" w:rsidP="00757BD1">
            <w:pPr>
              <w:pStyle w:val="Footer"/>
            </w:pPr>
            <w:r>
              <w:tab/>
              <w:t xml:space="preserve">Copyright © </w:t>
            </w:r>
            <w:r>
              <w:fldChar w:fldCharType="begin"/>
            </w:r>
            <w:r>
              <w:instrText xml:space="preserve"> DATE \@ YYYY </w:instrText>
            </w:r>
            <w:r>
              <w:fldChar w:fldCharType="separate"/>
            </w:r>
            <w:r w:rsidR="00E632DA">
              <w:rPr>
                <w:noProof/>
              </w:rPr>
              <w:t>2021</w:t>
            </w:r>
            <w:r>
              <w:fldChar w:fldCharType="end"/>
            </w:r>
            <w:r>
              <w:t xml:space="preserve"> Arm Limited (or its affiliates). All rights reserved.</w:t>
            </w:r>
            <w:r w:rsidRPr="005E7841">
              <w:rPr>
                <w:noProof/>
              </w:rPr>
              <w:t xml:space="preserve"> </w:t>
            </w:r>
          </w:p>
          <w:p w14:paraId="30F5D670" w14:textId="76AFF6D1" w:rsidR="00A2626A" w:rsidRPr="00496259" w:rsidRDefault="00A2626A"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220BD" w14:textId="77777777" w:rsidR="00A6647A" w:rsidRDefault="00A6647A" w:rsidP="00AD4120">
      <w:pPr>
        <w:spacing w:after="0" w:line="240" w:lineRule="auto"/>
      </w:pPr>
      <w:bookmarkStart w:id="0" w:name="_Hlk5714685"/>
      <w:bookmarkEnd w:id="0"/>
      <w:r>
        <w:separator/>
      </w:r>
    </w:p>
  </w:footnote>
  <w:footnote w:type="continuationSeparator" w:id="0">
    <w:p w14:paraId="49F944B1" w14:textId="77777777" w:rsidR="00A6647A" w:rsidRDefault="00A6647A"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A2626A" w:rsidRDefault="00A2626A" w:rsidP="00757BD1">
    <w:pPr>
      <w:pStyle w:val="Header"/>
      <w:shd w:val="clear" w:color="auto" w:fill="FFFFFF" w:themeFill="background1"/>
      <w:jc w:val="center"/>
      <w:rPr>
        <w:sz w:val="10"/>
        <w:szCs w:val="14"/>
      </w:rPr>
    </w:pPr>
  </w:p>
  <w:p w14:paraId="081DF3EF" w14:textId="77777777" w:rsidR="00A2626A" w:rsidRDefault="00A2626A" w:rsidP="00757BD1">
    <w:pPr>
      <w:pStyle w:val="Header"/>
      <w:shd w:val="clear" w:color="auto" w:fill="FFFFFF" w:themeFill="background1"/>
      <w:jc w:val="center"/>
      <w:rPr>
        <w:sz w:val="10"/>
        <w:szCs w:val="14"/>
      </w:rPr>
    </w:pPr>
  </w:p>
  <w:p w14:paraId="1BAE26E5" w14:textId="77777777" w:rsidR="00A2626A" w:rsidRPr="00757BD1" w:rsidRDefault="00A2626A" w:rsidP="00757BD1">
    <w:pPr>
      <w:pStyle w:val="Header"/>
      <w:shd w:val="clear" w:color="auto" w:fill="0091BD"/>
      <w:jc w:val="center"/>
      <w:rPr>
        <w:sz w:val="10"/>
        <w:szCs w:val="14"/>
      </w:rPr>
    </w:pPr>
  </w:p>
  <w:p w14:paraId="0AD371E5" w14:textId="24A50250" w:rsidR="00A2626A" w:rsidRDefault="00A2626A" w:rsidP="00757BD1">
    <w:pPr>
      <w:pStyle w:val="Header"/>
      <w:shd w:val="clear" w:color="auto" w:fill="0091BD"/>
      <w:jc w:val="center"/>
    </w:pPr>
    <w:r>
      <w:rPr>
        <w:noProof/>
      </w:rPr>
      <w:drawing>
        <wp:inline distT="0" distB="0" distL="0" distR="0" wp14:anchorId="477B2E8C" wp14:editId="5BB58933">
          <wp:extent cx="1116281" cy="1355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A2626A" w:rsidRPr="00757BD1" w:rsidRDefault="00A2626A"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A2626A" w:rsidRDefault="00A2626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A2626A" w:rsidRDefault="00A262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A13ED"/>
    <w:multiLevelType w:val="hybridMultilevel"/>
    <w:tmpl w:val="87CE86AA"/>
    <w:lvl w:ilvl="0" w:tplc="DAF6AAEA">
      <w:start w:val="8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828D7"/>
    <w:multiLevelType w:val="hybridMultilevel"/>
    <w:tmpl w:val="FBA48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9E0E0E"/>
    <w:multiLevelType w:val="hybridMultilevel"/>
    <w:tmpl w:val="BED21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4472912"/>
    <w:multiLevelType w:val="hybridMultilevel"/>
    <w:tmpl w:val="95382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048CF"/>
    <w:multiLevelType w:val="hybridMultilevel"/>
    <w:tmpl w:val="FBF44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FEE385F"/>
    <w:multiLevelType w:val="hybridMultilevel"/>
    <w:tmpl w:val="8974A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1405360"/>
    <w:multiLevelType w:val="hybridMultilevel"/>
    <w:tmpl w:val="A4DAA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41870C4"/>
    <w:multiLevelType w:val="hybridMultilevel"/>
    <w:tmpl w:val="C114B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640633"/>
    <w:multiLevelType w:val="hybridMultilevel"/>
    <w:tmpl w:val="1E2C0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9AA6CDD"/>
    <w:multiLevelType w:val="hybridMultilevel"/>
    <w:tmpl w:val="93801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CC50A66"/>
    <w:multiLevelType w:val="hybridMultilevel"/>
    <w:tmpl w:val="18AE55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C472EB"/>
    <w:multiLevelType w:val="hybridMultilevel"/>
    <w:tmpl w:val="40F42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4290CC3"/>
    <w:multiLevelType w:val="hybridMultilevel"/>
    <w:tmpl w:val="DE88A1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7F13D17"/>
    <w:multiLevelType w:val="hybridMultilevel"/>
    <w:tmpl w:val="C78281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DC537B"/>
    <w:multiLevelType w:val="hybridMultilevel"/>
    <w:tmpl w:val="AD7C0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B3C085D"/>
    <w:multiLevelType w:val="hybridMultilevel"/>
    <w:tmpl w:val="4508C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FAD6D59"/>
    <w:multiLevelType w:val="hybridMultilevel"/>
    <w:tmpl w:val="5E264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C26BC3"/>
    <w:multiLevelType w:val="hybridMultilevel"/>
    <w:tmpl w:val="EA9A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CE0165"/>
    <w:multiLevelType w:val="hybridMultilevel"/>
    <w:tmpl w:val="A9048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2D02AC0"/>
    <w:multiLevelType w:val="hybridMultilevel"/>
    <w:tmpl w:val="A0124AC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6484B85"/>
    <w:multiLevelType w:val="hybridMultilevel"/>
    <w:tmpl w:val="C5AE3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17586"/>
    <w:multiLevelType w:val="hybridMultilevel"/>
    <w:tmpl w:val="AE50B74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80334FA"/>
    <w:multiLevelType w:val="hybridMultilevel"/>
    <w:tmpl w:val="53BA56B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97A6956"/>
    <w:multiLevelType w:val="hybridMultilevel"/>
    <w:tmpl w:val="BD003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0EE543D"/>
    <w:multiLevelType w:val="hybridMultilevel"/>
    <w:tmpl w:val="D2BAC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5037FC2"/>
    <w:multiLevelType w:val="hybridMultilevel"/>
    <w:tmpl w:val="14347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67D0576"/>
    <w:multiLevelType w:val="hybridMultilevel"/>
    <w:tmpl w:val="E0B4E54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C5A7F63"/>
    <w:multiLevelType w:val="hybridMultilevel"/>
    <w:tmpl w:val="BAA27812"/>
    <w:lvl w:ilvl="0" w:tplc="C93C95F0">
      <w:start w:val="1"/>
      <w:numFmt w:val="bullet"/>
      <w:lvlText w:val="·"/>
      <w:lvlJc w:val="left"/>
      <w:pPr>
        <w:ind w:left="720" w:hanging="360"/>
      </w:pPr>
      <w:rPr>
        <w:rFonts w:ascii="Symbol" w:hAnsi="Symbol" w:hint="default"/>
      </w:rPr>
    </w:lvl>
    <w:lvl w:ilvl="1" w:tplc="83B64F46">
      <w:start w:val="1"/>
      <w:numFmt w:val="bullet"/>
      <w:lvlText w:val="o"/>
      <w:lvlJc w:val="left"/>
      <w:pPr>
        <w:ind w:left="1440" w:hanging="360"/>
      </w:pPr>
      <w:rPr>
        <w:rFonts w:ascii="Courier New" w:hAnsi="Courier New" w:hint="default"/>
      </w:rPr>
    </w:lvl>
    <w:lvl w:ilvl="2" w:tplc="A26E0228">
      <w:start w:val="1"/>
      <w:numFmt w:val="bullet"/>
      <w:lvlText w:val=""/>
      <w:lvlJc w:val="left"/>
      <w:pPr>
        <w:ind w:left="2160" w:hanging="360"/>
      </w:pPr>
      <w:rPr>
        <w:rFonts w:ascii="Wingdings" w:hAnsi="Wingdings" w:hint="default"/>
      </w:rPr>
    </w:lvl>
    <w:lvl w:ilvl="3" w:tplc="0B6A435A">
      <w:start w:val="1"/>
      <w:numFmt w:val="bullet"/>
      <w:lvlText w:val=""/>
      <w:lvlJc w:val="left"/>
      <w:pPr>
        <w:ind w:left="2880" w:hanging="360"/>
      </w:pPr>
      <w:rPr>
        <w:rFonts w:ascii="Symbol" w:hAnsi="Symbol" w:hint="default"/>
      </w:rPr>
    </w:lvl>
    <w:lvl w:ilvl="4" w:tplc="2B54963E">
      <w:start w:val="1"/>
      <w:numFmt w:val="bullet"/>
      <w:lvlText w:val="o"/>
      <w:lvlJc w:val="left"/>
      <w:pPr>
        <w:ind w:left="3600" w:hanging="360"/>
      </w:pPr>
      <w:rPr>
        <w:rFonts w:ascii="Courier New" w:hAnsi="Courier New" w:hint="default"/>
      </w:rPr>
    </w:lvl>
    <w:lvl w:ilvl="5" w:tplc="46B8856E">
      <w:start w:val="1"/>
      <w:numFmt w:val="bullet"/>
      <w:lvlText w:val=""/>
      <w:lvlJc w:val="left"/>
      <w:pPr>
        <w:ind w:left="4320" w:hanging="360"/>
      </w:pPr>
      <w:rPr>
        <w:rFonts w:ascii="Wingdings" w:hAnsi="Wingdings" w:hint="default"/>
      </w:rPr>
    </w:lvl>
    <w:lvl w:ilvl="6" w:tplc="406CDF86">
      <w:start w:val="1"/>
      <w:numFmt w:val="bullet"/>
      <w:lvlText w:val=""/>
      <w:lvlJc w:val="left"/>
      <w:pPr>
        <w:ind w:left="5040" w:hanging="360"/>
      </w:pPr>
      <w:rPr>
        <w:rFonts w:ascii="Symbol" w:hAnsi="Symbol" w:hint="default"/>
      </w:rPr>
    </w:lvl>
    <w:lvl w:ilvl="7" w:tplc="B4521AFA">
      <w:start w:val="1"/>
      <w:numFmt w:val="bullet"/>
      <w:lvlText w:val="o"/>
      <w:lvlJc w:val="left"/>
      <w:pPr>
        <w:ind w:left="5760" w:hanging="360"/>
      </w:pPr>
      <w:rPr>
        <w:rFonts w:ascii="Courier New" w:hAnsi="Courier New" w:hint="default"/>
      </w:rPr>
    </w:lvl>
    <w:lvl w:ilvl="8" w:tplc="405215B2">
      <w:start w:val="1"/>
      <w:numFmt w:val="bullet"/>
      <w:lvlText w:val=""/>
      <w:lvlJc w:val="left"/>
      <w:pPr>
        <w:ind w:left="6480" w:hanging="360"/>
      </w:pPr>
      <w:rPr>
        <w:rFonts w:ascii="Wingdings" w:hAnsi="Wingdings" w:hint="default"/>
      </w:rPr>
    </w:lvl>
  </w:abstractNum>
  <w:abstractNum w:abstractNumId="31" w15:restartNumberingAfterBreak="0">
    <w:nsid w:val="7D5B6DD6"/>
    <w:multiLevelType w:val="hybridMultilevel"/>
    <w:tmpl w:val="E2743B6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1"/>
  </w:num>
  <w:num w:numId="3">
    <w:abstractNumId w:val="27"/>
  </w:num>
  <w:num w:numId="4">
    <w:abstractNumId w:val="0"/>
  </w:num>
  <w:num w:numId="5">
    <w:abstractNumId w:val="1"/>
  </w:num>
  <w:num w:numId="6">
    <w:abstractNumId w:val="9"/>
  </w:num>
  <w:num w:numId="7">
    <w:abstractNumId w:val="16"/>
  </w:num>
  <w:num w:numId="8">
    <w:abstractNumId w:val="14"/>
  </w:num>
  <w:num w:numId="9">
    <w:abstractNumId w:val="20"/>
  </w:num>
  <w:num w:numId="10">
    <w:abstractNumId w:val="6"/>
  </w:num>
  <w:num w:numId="11">
    <w:abstractNumId w:val="13"/>
  </w:num>
  <w:num w:numId="12">
    <w:abstractNumId w:val="7"/>
  </w:num>
  <w:num w:numId="13">
    <w:abstractNumId w:val="25"/>
  </w:num>
  <w:num w:numId="14">
    <w:abstractNumId w:val="2"/>
  </w:num>
  <w:num w:numId="15">
    <w:abstractNumId w:val="5"/>
  </w:num>
  <w:num w:numId="16">
    <w:abstractNumId w:val="17"/>
  </w:num>
  <w:num w:numId="17">
    <w:abstractNumId w:val="28"/>
  </w:num>
  <w:num w:numId="18">
    <w:abstractNumId w:val="10"/>
  </w:num>
  <w:num w:numId="19">
    <w:abstractNumId w:val="3"/>
  </w:num>
  <w:num w:numId="20">
    <w:abstractNumId w:val="15"/>
  </w:num>
  <w:num w:numId="21">
    <w:abstractNumId w:val="31"/>
  </w:num>
  <w:num w:numId="22">
    <w:abstractNumId w:val="23"/>
  </w:num>
  <w:num w:numId="23">
    <w:abstractNumId w:val="24"/>
  </w:num>
  <w:num w:numId="24">
    <w:abstractNumId w:val="21"/>
  </w:num>
  <w:num w:numId="25">
    <w:abstractNumId w:val="29"/>
  </w:num>
  <w:num w:numId="26">
    <w:abstractNumId w:val="26"/>
  </w:num>
  <w:num w:numId="27">
    <w:abstractNumId w:val="18"/>
  </w:num>
  <w:num w:numId="28">
    <w:abstractNumId w:val="8"/>
  </w:num>
  <w:num w:numId="29">
    <w:abstractNumId w:val="19"/>
  </w:num>
  <w:num w:numId="30">
    <w:abstractNumId w:val="4"/>
  </w:num>
  <w:num w:numId="31">
    <w:abstractNumId w:val="32"/>
  </w:num>
  <w:num w:numId="32">
    <w:abstractNumId w:val="12"/>
  </w:num>
  <w:num w:numId="33">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391F"/>
    <w:rsid w:val="00005B3F"/>
    <w:rsid w:val="000065B6"/>
    <w:rsid w:val="00007157"/>
    <w:rsid w:val="0001040D"/>
    <w:rsid w:val="0001428C"/>
    <w:rsid w:val="00014A79"/>
    <w:rsid w:val="0002681F"/>
    <w:rsid w:val="00027869"/>
    <w:rsid w:val="00031C0C"/>
    <w:rsid w:val="00033B5A"/>
    <w:rsid w:val="00035065"/>
    <w:rsid w:val="00043C7B"/>
    <w:rsid w:val="0004639F"/>
    <w:rsid w:val="00055EC8"/>
    <w:rsid w:val="00063CFE"/>
    <w:rsid w:val="000652E5"/>
    <w:rsid w:val="00072A81"/>
    <w:rsid w:val="000770A0"/>
    <w:rsid w:val="000809FA"/>
    <w:rsid w:val="00080B80"/>
    <w:rsid w:val="00086CE6"/>
    <w:rsid w:val="0008756E"/>
    <w:rsid w:val="00091B2A"/>
    <w:rsid w:val="00094FDF"/>
    <w:rsid w:val="000A1730"/>
    <w:rsid w:val="000A1B1C"/>
    <w:rsid w:val="000A32D3"/>
    <w:rsid w:val="000A40A1"/>
    <w:rsid w:val="000A4D08"/>
    <w:rsid w:val="000A5711"/>
    <w:rsid w:val="000A7BFD"/>
    <w:rsid w:val="000B116A"/>
    <w:rsid w:val="000B3AD0"/>
    <w:rsid w:val="000B696D"/>
    <w:rsid w:val="000B7B6D"/>
    <w:rsid w:val="000C1A0E"/>
    <w:rsid w:val="000C2B22"/>
    <w:rsid w:val="000C4E99"/>
    <w:rsid w:val="000C50CF"/>
    <w:rsid w:val="000D0A79"/>
    <w:rsid w:val="000D0C8F"/>
    <w:rsid w:val="000E0216"/>
    <w:rsid w:val="000E0B94"/>
    <w:rsid w:val="000E0E4D"/>
    <w:rsid w:val="000E5453"/>
    <w:rsid w:val="000E7140"/>
    <w:rsid w:val="000E74A1"/>
    <w:rsid w:val="000E76D8"/>
    <w:rsid w:val="000F1342"/>
    <w:rsid w:val="000F1FC4"/>
    <w:rsid w:val="000F3DED"/>
    <w:rsid w:val="000F4A40"/>
    <w:rsid w:val="000F4AB4"/>
    <w:rsid w:val="001048CB"/>
    <w:rsid w:val="00105A3A"/>
    <w:rsid w:val="00105DDE"/>
    <w:rsid w:val="00106971"/>
    <w:rsid w:val="001103B8"/>
    <w:rsid w:val="00111B0D"/>
    <w:rsid w:val="00112FA6"/>
    <w:rsid w:val="00116198"/>
    <w:rsid w:val="00120C3A"/>
    <w:rsid w:val="00121582"/>
    <w:rsid w:val="00126A7A"/>
    <w:rsid w:val="0013233E"/>
    <w:rsid w:val="00132887"/>
    <w:rsid w:val="00133E1F"/>
    <w:rsid w:val="001347E1"/>
    <w:rsid w:val="001355E7"/>
    <w:rsid w:val="001358A4"/>
    <w:rsid w:val="001401EE"/>
    <w:rsid w:val="0014055E"/>
    <w:rsid w:val="0014587F"/>
    <w:rsid w:val="00147ED4"/>
    <w:rsid w:val="001506AE"/>
    <w:rsid w:val="001533B5"/>
    <w:rsid w:val="00153466"/>
    <w:rsid w:val="001536C5"/>
    <w:rsid w:val="00154283"/>
    <w:rsid w:val="001546E8"/>
    <w:rsid w:val="001547B7"/>
    <w:rsid w:val="00154855"/>
    <w:rsid w:val="00154A64"/>
    <w:rsid w:val="00161FBC"/>
    <w:rsid w:val="001674E6"/>
    <w:rsid w:val="00182920"/>
    <w:rsid w:val="00183F61"/>
    <w:rsid w:val="001840FD"/>
    <w:rsid w:val="001841B5"/>
    <w:rsid w:val="001867A0"/>
    <w:rsid w:val="00191E85"/>
    <w:rsid w:val="0019267E"/>
    <w:rsid w:val="001940F8"/>
    <w:rsid w:val="001A0E64"/>
    <w:rsid w:val="001A2D42"/>
    <w:rsid w:val="001A622A"/>
    <w:rsid w:val="001B0AA7"/>
    <w:rsid w:val="001B29AA"/>
    <w:rsid w:val="001B5C7B"/>
    <w:rsid w:val="001C32DE"/>
    <w:rsid w:val="001C41C5"/>
    <w:rsid w:val="001C54D7"/>
    <w:rsid w:val="001C62AF"/>
    <w:rsid w:val="001D032E"/>
    <w:rsid w:val="001D798B"/>
    <w:rsid w:val="001D7E20"/>
    <w:rsid w:val="001E112A"/>
    <w:rsid w:val="001E25F8"/>
    <w:rsid w:val="001E380C"/>
    <w:rsid w:val="001F1FFC"/>
    <w:rsid w:val="001F440B"/>
    <w:rsid w:val="001F65EA"/>
    <w:rsid w:val="00202330"/>
    <w:rsid w:val="002052D9"/>
    <w:rsid w:val="00216CE2"/>
    <w:rsid w:val="002172FD"/>
    <w:rsid w:val="00222F4F"/>
    <w:rsid w:val="00224877"/>
    <w:rsid w:val="00225989"/>
    <w:rsid w:val="00235016"/>
    <w:rsid w:val="00242055"/>
    <w:rsid w:val="0024214F"/>
    <w:rsid w:val="00247A73"/>
    <w:rsid w:val="00247AB6"/>
    <w:rsid w:val="00254554"/>
    <w:rsid w:val="002609C3"/>
    <w:rsid w:val="00262893"/>
    <w:rsid w:val="00274EDC"/>
    <w:rsid w:val="002759CC"/>
    <w:rsid w:val="00275B5B"/>
    <w:rsid w:val="00287C69"/>
    <w:rsid w:val="00291B7B"/>
    <w:rsid w:val="00291FD2"/>
    <w:rsid w:val="00292711"/>
    <w:rsid w:val="00295306"/>
    <w:rsid w:val="00295ABE"/>
    <w:rsid w:val="002968AE"/>
    <w:rsid w:val="002A14C7"/>
    <w:rsid w:val="002A20C8"/>
    <w:rsid w:val="002A4849"/>
    <w:rsid w:val="002B269C"/>
    <w:rsid w:val="002B78F1"/>
    <w:rsid w:val="002C22BE"/>
    <w:rsid w:val="002C3626"/>
    <w:rsid w:val="002C3A4F"/>
    <w:rsid w:val="002C74EC"/>
    <w:rsid w:val="002D32D3"/>
    <w:rsid w:val="002D3C95"/>
    <w:rsid w:val="002D64AE"/>
    <w:rsid w:val="002E3A4B"/>
    <w:rsid w:val="002E7748"/>
    <w:rsid w:val="002E7B37"/>
    <w:rsid w:val="002F259B"/>
    <w:rsid w:val="002F5117"/>
    <w:rsid w:val="003005AC"/>
    <w:rsid w:val="00300929"/>
    <w:rsid w:val="00302B1F"/>
    <w:rsid w:val="00302D53"/>
    <w:rsid w:val="00303B33"/>
    <w:rsid w:val="003103A1"/>
    <w:rsid w:val="003110AB"/>
    <w:rsid w:val="00311F72"/>
    <w:rsid w:val="0031208D"/>
    <w:rsid w:val="003176E4"/>
    <w:rsid w:val="00317EF2"/>
    <w:rsid w:val="00321A5A"/>
    <w:rsid w:val="003230B2"/>
    <w:rsid w:val="00323FB9"/>
    <w:rsid w:val="0032687A"/>
    <w:rsid w:val="0033067C"/>
    <w:rsid w:val="00331D21"/>
    <w:rsid w:val="0033586B"/>
    <w:rsid w:val="00336DE6"/>
    <w:rsid w:val="0034015A"/>
    <w:rsid w:val="00343AAE"/>
    <w:rsid w:val="00344AC0"/>
    <w:rsid w:val="00345730"/>
    <w:rsid w:val="00345A75"/>
    <w:rsid w:val="0034642E"/>
    <w:rsid w:val="00346AA5"/>
    <w:rsid w:val="00351555"/>
    <w:rsid w:val="00352496"/>
    <w:rsid w:val="00352E68"/>
    <w:rsid w:val="00353EA4"/>
    <w:rsid w:val="00360117"/>
    <w:rsid w:val="00370B88"/>
    <w:rsid w:val="00371D2C"/>
    <w:rsid w:val="00376879"/>
    <w:rsid w:val="003772F5"/>
    <w:rsid w:val="003778AF"/>
    <w:rsid w:val="00380BFD"/>
    <w:rsid w:val="003831DC"/>
    <w:rsid w:val="00387AD5"/>
    <w:rsid w:val="00392D61"/>
    <w:rsid w:val="003952B5"/>
    <w:rsid w:val="003A0496"/>
    <w:rsid w:val="003A3B63"/>
    <w:rsid w:val="003B061E"/>
    <w:rsid w:val="003B323B"/>
    <w:rsid w:val="003B4A30"/>
    <w:rsid w:val="003B7D91"/>
    <w:rsid w:val="003C01AB"/>
    <w:rsid w:val="003C070C"/>
    <w:rsid w:val="003C211B"/>
    <w:rsid w:val="003C2154"/>
    <w:rsid w:val="003C2E75"/>
    <w:rsid w:val="003C389E"/>
    <w:rsid w:val="003C4B84"/>
    <w:rsid w:val="003D0678"/>
    <w:rsid w:val="003D16B2"/>
    <w:rsid w:val="003D22B0"/>
    <w:rsid w:val="003D61F6"/>
    <w:rsid w:val="003D6B22"/>
    <w:rsid w:val="003D6FDF"/>
    <w:rsid w:val="003E09BC"/>
    <w:rsid w:val="003E1971"/>
    <w:rsid w:val="003E2DF9"/>
    <w:rsid w:val="003E6C21"/>
    <w:rsid w:val="003F14DB"/>
    <w:rsid w:val="003F2BDE"/>
    <w:rsid w:val="003F553C"/>
    <w:rsid w:val="00401802"/>
    <w:rsid w:val="00405413"/>
    <w:rsid w:val="0040772A"/>
    <w:rsid w:val="004112AC"/>
    <w:rsid w:val="004114CA"/>
    <w:rsid w:val="00412313"/>
    <w:rsid w:val="004132DA"/>
    <w:rsid w:val="00413737"/>
    <w:rsid w:val="00415746"/>
    <w:rsid w:val="0042182A"/>
    <w:rsid w:val="00424001"/>
    <w:rsid w:val="00426081"/>
    <w:rsid w:val="00426CA5"/>
    <w:rsid w:val="00433F1E"/>
    <w:rsid w:val="00436861"/>
    <w:rsid w:val="004379F8"/>
    <w:rsid w:val="004417FA"/>
    <w:rsid w:val="004426FF"/>
    <w:rsid w:val="00446BAD"/>
    <w:rsid w:val="004501E4"/>
    <w:rsid w:val="00453BAF"/>
    <w:rsid w:val="00454805"/>
    <w:rsid w:val="004560B8"/>
    <w:rsid w:val="00457842"/>
    <w:rsid w:val="00461CFF"/>
    <w:rsid w:val="00463949"/>
    <w:rsid w:val="00464C1C"/>
    <w:rsid w:val="004655A6"/>
    <w:rsid w:val="00470701"/>
    <w:rsid w:val="00470C40"/>
    <w:rsid w:val="00470D2C"/>
    <w:rsid w:val="004712D0"/>
    <w:rsid w:val="00474E19"/>
    <w:rsid w:val="00475DEB"/>
    <w:rsid w:val="004777A5"/>
    <w:rsid w:val="0048004E"/>
    <w:rsid w:val="004801B4"/>
    <w:rsid w:val="004809E6"/>
    <w:rsid w:val="00480E96"/>
    <w:rsid w:val="0048109D"/>
    <w:rsid w:val="0048389F"/>
    <w:rsid w:val="0049533F"/>
    <w:rsid w:val="00496259"/>
    <w:rsid w:val="00496F23"/>
    <w:rsid w:val="004A1023"/>
    <w:rsid w:val="004A2B08"/>
    <w:rsid w:val="004A39A5"/>
    <w:rsid w:val="004A509E"/>
    <w:rsid w:val="004A6AAE"/>
    <w:rsid w:val="004A7B9D"/>
    <w:rsid w:val="004B4011"/>
    <w:rsid w:val="004B77FC"/>
    <w:rsid w:val="004C1401"/>
    <w:rsid w:val="004C1E72"/>
    <w:rsid w:val="004C2D39"/>
    <w:rsid w:val="004C48D6"/>
    <w:rsid w:val="004C6EC2"/>
    <w:rsid w:val="004D42A5"/>
    <w:rsid w:val="004D4ED5"/>
    <w:rsid w:val="004E07E2"/>
    <w:rsid w:val="004E0952"/>
    <w:rsid w:val="004E2422"/>
    <w:rsid w:val="004E2CFB"/>
    <w:rsid w:val="004E644C"/>
    <w:rsid w:val="004E7D08"/>
    <w:rsid w:val="004F08FD"/>
    <w:rsid w:val="004F346B"/>
    <w:rsid w:val="004F4C59"/>
    <w:rsid w:val="004F5722"/>
    <w:rsid w:val="004F649A"/>
    <w:rsid w:val="00502D75"/>
    <w:rsid w:val="00504B0B"/>
    <w:rsid w:val="0050532F"/>
    <w:rsid w:val="00506685"/>
    <w:rsid w:val="005069A2"/>
    <w:rsid w:val="00510BE7"/>
    <w:rsid w:val="00511F63"/>
    <w:rsid w:val="0051643C"/>
    <w:rsid w:val="005249FC"/>
    <w:rsid w:val="00524BBE"/>
    <w:rsid w:val="005259C6"/>
    <w:rsid w:val="00527591"/>
    <w:rsid w:val="00532179"/>
    <w:rsid w:val="00535012"/>
    <w:rsid w:val="0053561F"/>
    <w:rsid w:val="00535F2F"/>
    <w:rsid w:val="005370D8"/>
    <w:rsid w:val="0053743B"/>
    <w:rsid w:val="00537FF8"/>
    <w:rsid w:val="00540273"/>
    <w:rsid w:val="00541532"/>
    <w:rsid w:val="00541811"/>
    <w:rsid w:val="00543D51"/>
    <w:rsid w:val="00546319"/>
    <w:rsid w:val="005515E5"/>
    <w:rsid w:val="00555492"/>
    <w:rsid w:val="00556298"/>
    <w:rsid w:val="00562FB5"/>
    <w:rsid w:val="0056382C"/>
    <w:rsid w:val="00570125"/>
    <w:rsid w:val="00571981"/>
    <w:rsid w:val="0057684A"/>
    <w:rsid w:val="00583403"/>
    <w:rsid w:val="00584B3C"/>
    <w:rsid w:val="00592C82"/>
    <w:rsid w:val="00592F7C"/>
    <w:rsid w:val="00595098"/>
    <w:rsid w:val="005959A0"/>
    <w:rsid w:val="00595EAA"/>
    <w:rsid w:val="00596136"/>
    <w:rsid w:val="00596A21"/>
    <w:rsid w:val="00597700"/>
    <w:rsid w:val="00597F94"/>
    <w:rsid w:val="005A426A"/>
    <w:rsid w:val="005B0346"/>
    <w:rsid w:val="005B0406"/>
    <w:rsid w:val="005B4D91"/>
    <w:rsid w:val="005B5D94"/>
    <w:rsid w:val="005C005B"/>
    <w:rsid w:val="005C0C96"/>
    <w:rsid w:val="005C3DF1"/>
    <w:rsid w:val="005D3170"/>
    <w:rsid w:val="005E0B6C"/>
    <w:rsid w:val="005E3353"/>
    <w:rsid w:val="005E33A4"/>
    <w:rsid w:val="005E3702"/>
    <w:rsid w:val="005E55F1"/>
    <w:rsid w:val="005E6BF4"/>
    <w:rsid w:val="005E6CCA"/>
    <w:rsid w:val="005E6FB6"/>
    <w:rsid w:val="005E7841"/>
    <w:rsid w:val="005F2845"/>
    <w:rsid w:val="005F668A"/>
    <w:rsid w:val="005F6911"/>
    <w:rsid w:val="005F7780"/>
    <w:rsid w:val="0060120E"/>
    <w:rsid w:val="00601531"/>
    <w:rsid w:val="006056AD"/>
    <w:rsid w:val="0061093B"/>
    <w:rsid w:val="00611D4E"/>
    <w:rsid w:val="0061420B"/>
    <w:rsid w:val="00614F82"/>
    <w:rsid w:val="00616B42"/>
    <w:rsid w:val="00617B86"/>
    <w:rsid w:val="00621CC3"/>
    <w:rsid w:val="0062273D"/>
    <w:rsid w:val="00630AFD"/>
    <w:rsid w:val="0063212B"/>
    <w:rsid w:val="0063268B"/>
    <w:rsid w:val="0063501C"/>
    <w:rsid w:val="00637284"/>
    <w:rsid w:val="00637D58"/>
    <w:rsid w:val="00640199"/>
    <w:rsid w:val="0064198E"/>
    <w:rsid w:val="00642122"/>
    <w:rsid w:val="00642992"/>
    <w:rsid w:val="00643EC3"/>
    <w:rsid w:val="00644ED3"/>
    <w:rsid w:val="00645AC5"/>
    <w:rsid w:val="00646A6A"/>
    <w:rsid w:val="00650E3F"/>
    <w:rsid w:val="00650FC0"/>
    <w:rsid w:val="00652180"/>
    <w:rsid w:val="006535AF"/>
    <w:rsid w:val="006613BC"/>
    <w:rsid w:val="00664936"/>
    <w:rsid w:val="00671007"/>
    <w:rsid w:val="006721BF"/>
    <w:rsid w:val="00672681"/>
    <w:rsid w:val="00672A5D"/>
    <w:rsid w:val="00673CE4"/>
    <w:rsid w:val="00674265"/>
    <w:rsid w:val="00675282"/>
    <w:rsid w:val="006805A5"/>
    <w:rsid w:val="00684536"/>
    <w:rsid w:val="0068731C"/>
    <w:rsid w:val="00690D43"/>
    <w:rsid w:val="00695636"/>
    <w:rsid w:val="00696895"/>
    <w:rsid w:val="006A269C"/>
    <w:rsid w:val="006A29FE"/>
    <w:rsid w:val="006A2C4C"/>
    <w:rsid w:val="006A4736"/>
    <w:rsid w:val="006A549C"/>
    <w:rsid w:val="006A69FE"/>
    <w:rsid w:val="006B014E"/>
    <w:rsid w:val="006B0C68"/>
    <w:rsid w:val="006B1279"/>
    <w:rsid w:val="006B1709"/>
    <w:rsid w:val="006B426A"/>
    <w:rsid w:val="006B7BB1"/>
    <w:rsid w:val="006C1135"/>
    <w:rsid w:val="006C2EF3"/>
    <w:rsid w:val="006C400A"/>
    <w:rsid w:val="006D1330"/>
    <w:rsid w:val="006D1E32"/>
    <w:rsid w:val="006D265F"/>
    <w:rsid w:val="006D37D5"/>
    <w:rsid w:val="006D50FC"/>
    <w:rsid w:val="006D78DA"/>
    <w:rsid w:val="006E19F0"/>
    <w:rsid w:val="006E21EB"/>
    <w:rsid w:val="006E36F8"/>
    <w:rsid w:val="006E5FA1"/>
    <w:rsid w:val="006F579E"/>
    <w:rsid w:val="0070085B"/>
    <w:rsid w:val="007031B2"/>
    <w:rsid w:val="007032C9"/>
    <w:rsid w:val="00710B0E"/>
    <w:rsid w:val="0071404B"/>
    <w:rsid w:val="0071475F"/>
    <w:rsid w:val="00717C8B"/>
    <w:rsid w:val="00723B6F"/>
    <w:rsid w:val="00723ED5"/>
    <w:rsid w:val="00724750"/>
    <w:rsid w:val="0072729C"/>
    <w:rsid w:val="007335AF"/>
    <w:rsid w:val="007418FF"/>
    <w:rsid w:val="007420C1"/>
    <w:rsid w:val="00742CC7"/>
    <w:rsid w:val="007461BE"/>
    <w:rsid w:val="0074780C"/>
    <w:rsid w:val="007578D2"/>
    <w:rsid w:val="00757BD1"/>
    <w:rsid w:val="00761823"/>
    <w:rsid w:val="0076274E"/>
    <w:rsid w:val="007636C6"/>
    <w:rsid w:val="0076504D"/>
    <w:rsid w:val="00767A1A"/>
    <w:rsid w:val="00770274"/>
    <w:rsid w:val="00772CEF"/>
    <w:rsid w:val="00775525"/>
    <w:rsid w:val="00775B31"/>
    <w:rsid w:val="00776E0D"/>
    <w:rsid w:val="0077784D"/>
    <w:rsid w:val="00781AD3"/>
    <w:rsid w:val="00784DF4"/>
    <w:rsid w:val="00787F9A"/>
    <w:rsid w:val="00790202"/>
    <w:rsid w:val="00794B49"/>
    <w:rsid w:val="00794CFB"/>
    <w:rsid w:val="007964C8"/>
    <w:rsid w:val="00796EAD"/>
    <w:rsid w:val="007A282A"/>
    <w:rsid w:val="007A555F"/>
    <w:rsid w:val="007A565A"/>
    <w:rsid w:val="007A7893"/>
    <w:rsid w:val="007B017D"/>
    <w:rsid w:val="007B0317"/>
    <w:rsid w:val="007B2508"/>
    <w:rsid w:val="007B34F9"/>
    <w:rsid w:val="007B4E38"/>
    <w:rsid w:val="007B69D3"/>
    <w:rsid w:val="007C1ECB"/>
    <w:rsid w:val="007C3095"/>
    <w:rsid w:val="007C376B"/>
    <w:rsid w:val="007C59EE"/>
    <w:rsid w:val="007C7F87"/>
    <w:rsid w:val="007D012F"/>
    <w:rsid w:val="007D0AF1"/>
    <w:rsid w:val="007D1FF7"/>
    <w:rsid w:val="007D3C19"/>
    <w:rsid w:val="007D6493"/>
    <w:rsid w:val="007E2243"/>
    <w:rsid w:val="007E2C07"/>
    <w:rsid w:val="007E446B"/>
    <w:rsid w:val="007E53C7"/>
    <w:rsid w:val="007E5A50"/>
    <w:rsid w:val="007E691A"/>
    <w:rsid w:val="007E7235"/>
    <w:rsid w:val="007F3470"/>
    <w:rsid w:val="007F4138"/>
    <w:rsid w:val="00802425"/>
    <w:rsid w:val="00813012"/>
    <w:rsid w:val="0081610B"/>
    <w:rsid w:val="00820629"/>
    <w:rsid w:val="00820788"/>
    <w:rsid w:val="008212BA"/>
    <w:rsid w:val="00823653"/>
    <w:rsid w:val="00825BFA"/>
    <w:rsid w:val="0082607F"/>
    <w:rsid w:val="008270B5"/>
    <w:rsid w:val="00827CED"/>
    <w:rsid w:val="00831349"/>
    <w:rsid w:val="00831BAC"/>
    <w:rsid w:val="00832856"/>
    <w:rsid w:val="00832A09"/>
    <w:rsid w:val="00832B18"/>
    <w:rsid w:val="008444EC"/>
    <w:rsid w:val="00845B17"/>
    <w:rsid w:val="008476D7"/>
    <w:rsid w:val="00853CA9"/>
    <w:rsid w:val="00854E07"/>
    <w:rsid w:val="008560FF"/>
    <w:rsid w:val="00861D46"/>
    <w:rsid w:val="00866240"/>
    <w:rsid w:val="008707EF"/>
    <w:rsid w:val="0087228A"/>
    <w:rsid w:val="00876FB8"/>
    <w:rsid w:val="008837D0"/>
    <w:rsid w:val="00887D27"/>
    <w:rsid w:val="00890A43"/>
    <w:rsid w:val="00891B04"/>
    <w:rsid w:val="008971BD"/>
    <w:rsid w:val="00897573"/>
    <w:rsid w:val="008A257F"/>
    <w:rsid w:val="008A2779"/>
    <w:rsid w:val="008B45A1"/>
    <w:rsid w:val="008B776B"/>
    <w:rsid w:val="008C2DFA"/>
    <w:rsid w:val="008C3585"/>
    <w:rsid w:val="008D015A"/>
    <w:rsid w:val="008D0760"/>
    <w:rsid w:val="008D0D2E"/>
    <w:rsid w:val="008D234A"/>
    <w:rsid w:val="008D4C86"/>
    <w:rsid w:val="008E1E21"/>
    <w:rsid w:val="008E2406"/>
    <w:rsid w:val="008E3882"/>
    <w:rsid w:val="008E7C54"/>
    <w:rsid w:val="008F0329"/>
    <w:rsid w:val="008F2E99"/>
    <w:rsid w:val="008F59A6"/>
    <w:rsid w:val="008F624F"/>
    <w:rsid w:val="008F6488"/>
    <w:rsid w:val="00900F34"/>
    <w:rsid w:val="00903551"/>
    <w:rsid w:val="0090525D"/>
    <w:rsid w:val="00911F2C"/>
    <w:rsid w:val="009149C0"/>
    <w:rsid w:val="00915F00"/>
    <w:rsid w:val="00921A5B"/>
    <w:rsid w:val="00923F93"/>
    <w:rsid w:val="00923FD2"/>
    <w:rsid w:val="009261B4"/>
    <w:rsid w:val="00926CED"/>
    <w:rsid w:val="0093013C"/>
    <w:rsid w:val="00933438"/>
    <w:rsid w:val="00936FCC"/>
    <w:rsid w:val="0094275C"/>
    <w:rsid w:val="009437E8"/>
    <w:rsid w:val="00943CC3"/>
    <w:rsid w:val="00955534"/>
    <w:rsid w:val="00955683"/>
    <w:rsid w:val="00956295"/>
    <w:rsid w:val="00960E79"/>
    <w:rsid w:val="00962A83"/>
    <w:rsid w:val="00965B69"/>
    <w:rsid w:val="00967B85"/>
    <w:rsid w:val="00967ED8"/>
    <w:rsid w:val="00971466"/>
    <w:rsid w:val="009764D4"/>
    <w:rsid w:val="009801A0"/>
    <w:rsid w:val="009809D4"/>
    <w:rsid w:val="0098274A"/>
    <w:rsid w:val="00983D7D"/>
    <w:rsid w:val="00986060"/>
    <w:rsid w:val="009864F9"/>
    <w:rsid w:val="00987EC0"/>
    <w:rsid w:val="00990C6F"/>
    <w:rsid w:val="0099708D"/>
    <w:rsid w:val="009A048F"/>
    <w:rsid w:val="009A115D"/>
    <w:rsid w:val="009A21E1"/>
    <w:rsid w:val="009A24A4"/>
    <w:rsid w:val="009A3D5E"/>
    <w:rsid w:val="009A3FD8"/>
    <w:rsid w:val="009A4205"/>
    <w:rsid w:val="009A7731"/>
    <w:rsid w:val="009B38EA"/>
    <w:rsid w:val="009B650D"/>
    <w:rsid w:val="009B7035"/>
    <w:rsid w:val="009C11D2"/>
    <w:rsid w:val="009C38C2"/>
    <w:rsid w:val="009C44AB"/>
    <w:rsid w:val="009C7C05"/>
    <w:rsid w:val="009D2D18"/>
    <w:rsid w:val="009E3B13"/>
    <w:rsid w:val="009E5779"/>
    <w:rsid w:val="009E745C"/>
    <w:rsid w:val="009E7E1B"/>
    <w:rsid w:val="009F3440"/>
    <w:rsid w:val="009F4A36"/>
    <w:rsid w:val="009F755A"/>
    <w:rsid w:val="009F7BA2"/>
    <w:rsid w:val="00A021EF"/>
    <w:rsid w:val="00A04A7A"/>
    <w:rsid w:val="00A05D7E"/>
    <w:rsid w:val="00A06521"/>
    <w:rsid w:val="00A071AE"/>
    <w:rsid w:val="00A07418"/>
    <w:rsid w:val="00A138A4"/>
    <w:rsid w:val="00A1732F"/>
    <w:rsid w:val="00A2094E"/>
    <w:rsid w:val="00A21F63"/>
    <w:rsid w:val="00A24A07"/>
    <w:rsid w:val="00A2516A"/>
    <w:rsid w:val="00A2626A"/>
    <w:rsid w:val="00A265CB"/>
    <w:rsid w:val="00A301C7"/>
    <w:rsid w:val="00A30887"/>
    <w:rsid w:val="00A31F8F"/>
    <w:rsid w:val="00A349CB"/>
    <w:rsid w:val="00A34D6E"/>
    <w:rsid w:val="00A40C41"/>
    <w:rsid w:val="00A43A6E"/>
    <w:rsid w:val="00A466BF"/>
    <w:rsid w:val="00A46741"/>
    <w:rsid w:val="00A47023"/>
    <w:rsid w:val="00A52470"/>
    <w:rsid w:val="00A53FF5"/>
    <w:rsid w:val="00A55A0F"/>
    <w:rsid w:val="00A6156C"/>
    <w:rsid w:val="00A61B85"/>
    <w:rsid w:val="00A6647A"/>
    <w:rsid w:val="00A71834"/>
    <w:rsid w:val="00A746FC"/>
    <w:rsid w:val="00A84398"/>
    <w:rsid w:val="00A9186B"/>
    <w:rsid w:val="00A9384A"/>
    <w:rsid w:val="00A9693F"/>
    <w:rsid w:val="00AA025A"/>
    <w:rsid w:val="00AA1DFF"/>
    <w:rsid w:val="00AA65EE"/>
    <w:rsid w:val="00AB1D84"/>
    <w:rsid w:val="00AB21F5"/>
    <w:rsid w:val="00AB4A14"/>
    <w:rsid w:val="00AC6E5A"/>
    <w:rsid w:val="00AC6F93"/>
    <w:rsid w:val="00AC7372"/>
    <w:rsid w:val="00AD06BB"/>
    <w:rsid w:val="00AD07FF"/>
    <w:rsid w:val="00AD2A57"/>
    <w:rsid w:val="00AD2CD1"/>
    <w:rsid w:val="00AD4120"/>
    <w:rsid w:val="00AD66E8"/>
    <w:rsid w:val="00AE02A5"/>
    <w:rsid w:val="00AE1E02"/>
    <w:rsid w:val="00AE29BC"/>
    <w:rsid w:val="00AE2C71"/>
    <w:rsid w:val="00AE5E19"/>
    <w:rsid w:val="00AF1E69"/>
    <w:rsid w:val="00AF40AE"/>
    <w:rsid w:val="00B00D34"/>
    <w:rsid w:val="00B05818"/>
    <w:rsid w:val="00B05855"/>
    <w:rsid w:val="00B06354"/>
    <w:rsid w:val="00B10491"/>
    <w:rsid w:val="00B128E6"/>
    <w:rsid w:val="00B14F2D"/>
    <w:rsid w:val="00B15AAB"/>
    <w:rsid w:val="00B16FAD"/>
    <w:rsid w:val="00B17445"/>
    <w:rsid w:val="00B21D14"/>
    <w:rsid w:val="00B221DF"/>
    <w:rsid w:val="00B23834"/>
    <w:rsid w:val="00B25B4B"/>
    <w:rsid w:val="00B26B14"/>
    <w:rsid w:val="00B31459"/>
    <w:rsid w:val="00B3214F"/>
    <w:rsid w:val="00B35FDF"/>
    <w:rsid w:val="00B36FF4"/>
    <w:rsid w:val="00B4544F"/>
    <w:rsid w:val="00B4686C"/>
    <w:rsid w:val="00B5006B"/>
    <w:rsid w:val="00B522C1"/>
    <w:rsid w:val="00B61AB7"/>
    <w:rsid w:val="00B6537F"/>
    <w:rsid w:val="00B65A00"/>
    <w:rsid w:val="00B715F7"/>
    <w:rsid w:val="00B71F5E"/>
    <w:rsid w:val="00B72207"/>
    <w:rsid w:val="00B74198"/>
    <w:rsid w:val="00B80E90"/>
    <w:rsid w:val="00B833ED"/>
    <w:rsid w:val="00B863B9"/>
    <w:rsid w:val="00B91125"/>
    <w:rsid w:val="00B9117A"/>
    <w:rsid w:val="00B91FF4"/>
    <w:rsid w:val="00B92437"/>
    <w:rsid w:val="00B96101"/>
    <w:rsid w:val="00B96EA6"/>
    <w:rsid w:val="00BA79A1"/>
    <w:rsid w:val="00BA7DE0"/>
    <w:rsid w:val="00BB4F86"/>
    <w:rsid w:val="00BB632B"/>
    <w:rsid w:val="00BB6F9C"/>
    <w:rsid w:val="00BC0FB0"/>
    <w:rsid w:val="00BC1E72"/>
    <w:rsid w:val="00BC3327"/>
    <w:rsid w:val="00BC33E0"/>
    <w:rsid w:val="00BC3F9A"/>
    <w:rsid w:val="00BD256E"/>
    <w:rsid w:val="00BD416C"/>
    <w:rsid w:val="00BE37B3"/>
    <w:rsid w:val="00BE3CD9"/>
    <w:rsid w:val="00BE48D9"/>
    <w:rsid w:val="00BE6963"/>
    <w:rsid w:val="00BE73B7"/>
    <w:rsid w:val="00BE7460"/>
    <w:rsid w:val="00BE7605"/>
    <w:rsid w:val="00BF5048"/>
    <w:rsid w:val="00BF5DD9"/>
    <w:rsid w:val="00BF7E59"/>
    <w:rsid w:val="00C12245"/>
    <w:rsid w:val="00C150EE"/>
    <w:rsid w:val="00C15AF7"/>
    <w:rsid w:val="00C15DEA"/>
    <w:rsid w:val="00C17C6E"/>
    <w:rsid w:val="00C201F9"/>
    <w:rsid w:val="00C30D46"/>
    <w:rsid w:val="00C3670C"/>
    <w:rsid w:val="00C3799A"/>
    <w:rsid w:val="00C41235"/>
    <w:rsid w:val="00C42007"/>
    <w:rsid w:val="00C4321B"/>
    <w:rsid w:val="00C52FB8"/>
    <w:rsid w:val="00C53B39"/>
    <w:rsid w:val="00C62544"/>
    <w:rsid w:val="00C652E6"/>
    <w:rsid w:val="00C65328"/>
    <w:rsid w:val="00C6671A"/>
    <w:rsid w:val="00C705DD"/>
    <w:rsid w:val="00C72760"/>
    <w:rsid w:val="00C7387F"/>
    <w:rsid w:val="00C76B92"/>
    <w:rsid w:val="00C77D74"/>
    <w:rsid w:val="00C84A9C"/>
    <w:rsid w:val="00C87B01"/>
    <w:rsid w:val="00C91270"/>
    <w:rsid w:val="00C916EB"/>
    <w:rsid w:val="00C9550A"/>
    <w:rsid w:val="00C966C8"/>
    <w:rsid w:val="00C97E0C"/>
    <w:rsid w:val="00CA2B27"/>
    <w:rsid w:val="00CA319F"/>
    <w:rsid w:val="00CA3DD8"/>
    <w:rsid w:val="00CA41B5"/>
    <w:rsid w:val="00CA41EF"/>
    <w:rsid w:val="00CA6110"/>
    <w:rsid w:val="00CB45A9"/>
    <w:rsid w:val="00CB4ECA"/>
    <w:rsid w:val="00CB5896"/>
    <w:rsid w:val="00CB596D"/>
    <w:rsid w:val="00CB78A6"/>
    <w:rsid w:val="00CC1977"/>
    <w:rsid w:val="00CC298B"/>
    <w:rsid w:val="00CC524D"/>
    <w:rsid w:val="00CC5C74"/>
    <w:rsid w:val="00CD125C"/>
    <w:rsid w:val="00CD3236"/>
    <w:rsid w:val="00CE0B47"/>
    <w:rsid w:val="00CE2AA3"/>
    <w:rsid w:val="00CE2CD0"/>
    <w:rsid w:val="00CE2DED"/>
    <w:rsid w:val="00CE449E"/>
    <w:rsid w:val="00CE6872"/>
    <w:rsid w:val="00CF0AD7"/>
    <w:rsid w:val="00CF0EA7"/>
    <w:rsid w:val="00CF274C"/>
    <w:rsid w:val="00CF3E50"/>
    <w:rsid w:val="00CF6024"/>
    <w:rsid w:val="00D00515"/>
    <w:rsid w:val="00D022A4"/>
    <w:rsid w:val="00D041BE"/>
    <w:rsid w:val="00D221C3"/>
    <w:rsid w:val="00D226A7"/>
    <w:rsid w:val="00D27E55"/>
    <w:rsid w:val="00D30850"/>
    <w:rsid w:val="00D30861"/>
    <w:rsid w:val="00D31731"/>
    <w:rsid w:val="00D33265"/>
    <w:rsid w:val="00D40C25"/>
    <w:rsid w:val="00D5167F"/>
    <w:rsid w:val="00D52B2B"/>
    <w:rsid w:val="00D55FEA"/>
    <w:rsid w:val="00D56853"/>
    <w:rsid w:val="00D57B18"/>
    <w:rsid w:val="00D60288"/>
    <w:rsid w:val="00D6213F"/>
    <w:rsid w:val="00D62DA7"/>
    <w:rsid w:val="00D650B7"/>
    <w:rsid w:val="00D6668F"/>
    <w:rsid w:val="00D66AA8"/>
    <w:rsid w:val="00D67374"/>
    <w:rsid w:val="00D762EE"/>
    <w:rsid w:val="00D77757"/>
    <w:rsid w:val="00D81BE7"/>
    <w:rsid w:val="00D82653"/>
    <w:rsid w:val="00D85226"/>
    <w:rsid w:val="00D87213"/>
    <w:rsid w:val="00D91CDC"/>
    <w:rsid w:val="00D92AD3"/>
    <w:rsid w:val="00D95FB6"/>
    <w:rsid w:val="00D97806"/>
    <w:rsid w:val="00D97EA6"/>
    <w:rsid w:val="00D97F94"/>
    <w:rsid w:val="00DA037E"/>
    <w:rsid w:val="00DA2661"/>
    <w:rsid w:val="00DA2C1E"/>
    <w:rsid w:val="00DA3F78"/>
    <w:rsid w:val="00DC0D56"/>
    <w:rsid w:val="00DC0EF1"/>
    <w:rsid w:val="00DC2844"/>
    <w:rsid w:val="00DC4025"/>
    <w:rsid w:val="00DC6A1E"/>
    <w:rsid w:val="00DD04DC"/>
    <w:rsid w:val="00DD134D"/>
    <w:rsid w:val="00DD2918"/>
    <w:rsid w:val="00DD320D"/>
    <w:rsid w:val="00DD4B3F"/>
    <w:rsid w:val="00DD52EE"/>
    <w:rsid w:val="00DD5BD9"/>
    <w:rsid w:val="00DD61B7"/>
    <w:rsid w:val="00DE16A6"/>
    <w:rsid w:val="00DE1DB7"/>
    <w:rsid w:val="00DE4381"/>
    <w:rsid w:val="00DE74A8"/>
    <w:rsid w:val="00DE75BD"/>
    <w:rsid w:val="00DF0A5D"/>
    <w:rsid w:val="00DF41FA"/>
    <w:rsid w:val="00DF4ECA"/>
    <w:rsid w:val="00DF539C"/>
    <w:rsid w:val="00DF672C"/>
    <w:rsid w:val="00DF676C"/>
    <w:rsid w:val="00E01C18"/>
    <w:rsid w:val="00E02A68"/>
    <w:rsid w:val="00E057D6"/>
    <w:rsid w:val="00E07265"/>
    <w:rsid w:val="00E127EA"/>
    <w:rsid w:val="00E13617"/>
    <w:rsid w:val="00E15B47"/>
    <w:rsid w:val="00E16E9C"/>
    <w:rsid w:val="00E20B31"/>
    <w:rsid w:val="00E22F0C"/>
    <w:rsid w:val="00E23B6B"/>
    <w:rsid w:val="00E26346"/>
    <w:rsid w:val="00E263C7"/>
    <w:rsid w:val="00E27BDF"/>
    <w:rsid w:val="00E33E3E"/>
    <w:rsid w:val="00E3420F"/>
    <w:rsid w:val="00E361F1"/>
    <w:rsid w:val="00E40A5A"/>
    <w:rsid w:val="00E44681"/>
    <w:rsid w:val="00E45AF9"/>
    <w:rsid w:val="00E45CD8"/>
    <w:rsid w:val="00E45EA7"/>
    <w:rsid w:val="00E51EF1"/>
    <w:rsid w:val="00E54D81"/>
    <w:rsid w:val="00E627DE"/>
    <w:rsid w:val="00E62A08"/>
    <w:rsid w:val="00E632DA"/>
    <w:rsid w:val="00E7071C"/>
    <w:rsid w:val="00E70F7C"/>
    <w:rsid w:val="00E745D2"/>
    <w:rsid w:val="00E76846"/>
    <w:rsid w:val="00E77A84"/>
    <w:rsid w:val="00E80334"/>
    <w:rsid w:val="00E809E6"/>
    <w:rsid w:val="00E81334"/>
    <w:rsid w:val="00E848C7"/>
    <w:rsid w:val="00E86EAC"/>
    <w:rsid w:val="00E8795E"/>
    <w:rsid w:val="00E87B82"/>
    <w:rsid w:val="00E91B00"/>
    <w:rsid w:val="00E92A02"/>
    <w:rsid w:val="00E92FA4"/>
    <w:rsid w:val="00E94507"/>
    <w:rsid w:val="00EA726D"/>
    <w:rsid w:val="00EA76B3"/>
    <w:rsid w:val="00EB1A83"/>
    <w:rsid w:val="00EB2020"/>
    <w:rsid w:val="00EB5C6E"/>
    <w:rsid w:val="00EC0E3E"/>
    <w:rsid w:val="00EC174D"/>
    <w:rsid w:val="00EC1C3C"/>
    <w:rsid w:val="00EC5CFC"/>
    <w:rsid w:val="00EC5E91"/>
    <w:rsid w:val="00EC6367"/>
    <w:rsid w:val="00ED02BD"/>
    <w:rsid w:val="00ED1B9A"/>
    <w:rsid w:val="00ED3C25"/>
    <w:rsid w:val="00ED5DF1"/>
    <w:rsid w:val="00ED6424"/>
    <w:rsid w:val="00EE2A1C"/>
    <w:rsid w:val="00EE2FDE"/>
    <w:rsid w:val="00EE3CA4"/>
    <w:rsid w:val="00EE6D28"/>
    <w:rsid w:val="00EF5690"/>
    <w:rsid w:val="00F023A0"/>
    <w:rsid w:val="00F02B9C"/>
    <w:rsid w:val="00F02D4B"/>
    <w:rsid w:val="00F04E68"/>
    <w:rsid w:val="00F055DB"/>
    <w:rsid w:val="00F06306"/>
    <w:rsid w:val="00F07DF1"/>
    <w:rsid w:val="00F10379"/>
    <w:rsid w:val="00F15157"/>
    <w:rsid w:val="00F152FD"/>
    <w:rsid w:val="00F165D2"/>
    <w:rsid w:val="00F20086"/>
    <w:rsid w:val="00F2080E"/>
    <w:rsid w:val="00F26D8D"/>
    <w:rsid w:val="00F320B4"/>
    <w:rsid w:val="00F32B40"/>
    <w:rsid w:val="00F3366A"/>
    <w:rsid w:val="00F36CBC"/>
    <w:rsid w:val="00F417AA"/>
    <w:rsid w:val="00F44293"/>
    <w:rsid w:val="00F4780D"/>
    <w:rsid w:val="00F50451"/>
    <w:rsid w:val="00F57935"/>
    <w:rsid w:val="00F62F64"/>
    <w:rsid w:val="00F6411F"/>
    <w:rsid w:val="00F6698A"/>
    <w:rsid w:val="00F67E1F"/>
    <w:rsid w:val="00F70FC9"/>
    <w:rsid w:val="00F70FCA"/>
    <w:rsid w:val="00F724AA"/>
    <w:rsid w:val="00F75FF8"/>
    <w:rsid w:val="00F806ED"/>
    <w:rsid w:val="00F810BA"/>
    <w:rsid w:val="00F813F2"/>
    <w:rsid w:val="00F86630"/>
    <w:rsid w:val="00F86A1D"/>
    <w:rsid w:val="00F87924"/>
    <w:rsid w:val="00F906B0"/>
    <w:rsid w:val="00F9583D"/>
    <w:rsid w:val="00FA1A48"/>
    <w:rsid w:val="00FA43F7"/>
    <w:rsid w:val="00FA4B5F"/>
    <w:rsid w:val="00FB086D"/>
    <w:rsid w:val="00FB0DCF"/>
    <w:rsid w:val="00FB14DF"/>
    <w:rsid w:val="00FB176F"/>
    <w:rsid w:val="00FB1EFB"/>
    <w:rsid w:val="00FB21A3"/>
    <w:rsid w:val="00FB43A2"/>
    <w:rsid w:val="00FC0518"/>
    <w:rsid w:val="00FC1C47"/>
    <w:rsid w:val="00FC3699"/>
    <w:rsid w:val="00FC4191"/>
    <w:rsid w:val="00FD14DA"/>
    <w:rsid w:val="00FD5B0B"/>
    <w:rsid w:val="00FD5BB0"/>
    <w:rsid w:val="00FD6086"/>
    <w:rsid w:val="00FE02C7"/>
    <w:rsid w:val="00FE1DE0"/>
    <w:rsid w:val="00FE530C"/>
    <w:rsid w:val="00FE5AA8"/>
    <w:rsid w:val="00FE6551"/>
    <w:rsid w:val="00FE7D43"/>
    <w:rsid w:val="00FE7F65"/>
    <w:rsid w:val="00FF368F"/>
    <w:rsid w:val="00FF37D9"/>
    <w:rsid w:val="00FF3A1E"/>
    <w:rsid w:val="00FF3D8F"/>
    <w:rsid w:val="02CC9A44"/>
    <w:rsid w:val="104F77B1"/>
    <w:rsid w:val="20A99BB0"/>
    <w:rsid w:val="2DACCD0A"/>
    <w:rsid w:val="36CC3E24"/>
    <w:rsid w:val="38BE2A27"/>
    <w:rsid w:val="390EE7DE"/>
    <w:rsid w:val="395D2832"/>
    <w:rsid w:val="44CEDAAA"/>
    <w:rsid w:val="4784804F"/>
    <w:rsid w:val="4E5E9011"/>
    <w:rsid w:val="53C9F0F3"/>
    <w:rsid w:val="77888258"/>
    <w:rsid w:val="77C9B728"/>
    <w:rsid w:val="7A7FC3AA"/>
    <w:rsid w:val="7EC6AA2B"/>
    <w:rsid w:val="7F4D9F5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6A2C4C"/>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lang w:val="en-US"/>
    </w:rPr>
  </w:style>
  <w:style w:type="paragraph" w:styleId="TOCHeading">
    <w:name w:val="TOC Heading"/>
    <w:basedOn w:val="Heading1"/>
    <w:next w:val="Normal"/>
    <w:uiPriority w:val="39"/>
    <w:unhideWhenUsed/>
    <w:qFormat/>
    <w:rsid w:val="007032C9"/>
    <w:pPr>
      <w:numPr>
        <w:numId w:val="2"/>
      </w:numPr>
      <w:outlineLvl w:val="9"/>
    </w:pPr>
    <w:rPr>
      <w:lang w:eastAsia="en-US"/>
    </w:rPr>
  </w:style>
  <w:style w:type="paragraph" w:styleId="TOC1">
    <w:name w:val="toc 1"/>
    <w:basedOn w:val="Normal"/>
    <w:next w:val="Normal"/>
    <w:autoRedefine/>
    <w:uiPriority w:val="39"/>
    <w:unhideWhenUsed/>
    <w:rsid w:val="008444EC"/>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lang w:val="en-US"/>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lang w:val="en-US"/>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rsid w:val="006A2C4C"/>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lang w:val="en-US"/>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5F7780"/>
    <w:rPr>
      <w:rFonts w:ascii="Calibri" w:hAnsi="Calibri"/>
      <w:color w:val="333E48"/>
    </w:rPr>
  </w:style>
  <w:style w:type="character" w:styleId="HTMLCode">
    <w:name w:val="HTML Code"/>
    <w:basedOn w:val="DefaultParagraphFont"/>
    <w:uiPriority w:val="99"/>
    <w:semiHidden/>
    <w:unhideWhenUsed/>
    <w:rsid w:val="00962A83"/>
    <w:rPr>
      <w:rFonts w:ascii="Courier New" w:eastAsia="Times New Roman" w:hAnsi="Courier New" w:cs="Courier New"/>
      <w:sz w:val="20"/>
      <w:szCs w:val="20"/>
    </w:rPr>
  </w:style>
  <w:style w:type="character" w:customStyle="1" w:styleId="nv">
    <w:name w:val="nv"/>
    <w:basedOn w:val="DefaultParagraphFont"/>
    <w:rsid w:val="00962A83"/>
  </w:style>
  <w:style w:type="character" w:customStyle="1" w:styleId="nb">
    <w:name w:val="nb"/>
    <w:basedOn w:val="DefaultParagraphFont"/>
    <w:rsid w:val="00962A83"/>
  </w:style>
  <w:style w:type="character" w:customStyle="1" w:styleId="o">
    <w:name w:val="o"/>
    <w:basedOn w:val="DefaultParagraphFont"/>
    <w:rsid w:val="00962A83"/>
  </w:style>
  <w:style w:type="paragraph" w:customStyle="1" w:styleId="Code">
    <w:name w:val="Code"/>
    <w:link w:val="CodeChar"/>
    <w:qFormat/>
    <w:rsid w:val="00962A83"/>
    <w:pPr>
      <w:shd w:val="clear" w:color="auto" w:fill="FFFFFF" w:themeFill="background1"/>
      <w:spacing w:after="0" w:line="240" w:lineRule="auto"/>
    </w:pPr>
    <w:rPr>
      <w:sz w:val="18"/>
      <w:szCs w:val="18"/>
      <w:lang w:bidi="he-IL"/>
    </w:rPr>
  </w:style>
  <w:style w:type="character" w:customStyle="1" w:styleId="CodeChar">
    <w:name w:val="Code Char"/>
    <w:basedOn w:val="DefaultParagraphFont"/>
    <w:link w:val="Code"/>
    <w:rsid w:val="00962A83"/>
    <w:rPr>
      <w:sz w:val="18"/>
      <w:szCs w:val="18"/>
      <w:shd w:val="clear" w:color="auto" w:fill="FFFFFF" w:themeFill="background1"/>
      <w:lang w:bidi="he-IL"/>
    </w:rPr>
  </w:style>
  <w:style w:type="character" w:customStyle="1" w:styleId="nt">
    <w:name w:val="nt"/>
    <w:basedOn w:val="DefaultParagraphFont"/>
    <w:rsid w:val="00CC524D"/>
  </w:style>
  <w:style w:type="character" w:customStyle="1" w:styleId="k">
    <w:name w:val="k"/>
    <w:basedOn w:val="DefaultParagraphFont"/>
    <w:rsid w:val="00767A1A"/>
  </w:style>
  <w:style w:type="character" w:customStyle="1" w:styleId="sb">
    <w:name w:val="sb"/>
    <w:basedOn w:val="DefaultParagraphFont"/>
    <w:rsid w:val="00767A1A"/>
  </w:style>
  <w:style w:type="paragraph" w:styleId="HTMLPreformatted">
    <w:name w:val="HTML Preformatted"/>
    <w:basedOn w:val="Normal"/>
    <w:link w:val="HTMLPreformattedChar"/>
    <w:uiPriority w:val="99"/>
    <w:unhideWhenUsed/>
    <w:rsid w:val="000A4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bidi="he-IL"/>
    </w:rPr>
  </w:style>
  <w:style w:type="character" w:customStyle="1" w:styleId="HTMLPreformattedChar">
    <w:name w:val="HTML Preformatted Char"/>
    <w:basedOn w:val="DefaultParagraphFont"/>
    <w:link w:val="HTMLPreformatted"/>
    <w:uiPriority w:val="99"/>
    <w:rsid w:val="000A40A1"/>
    <w:rPr>
      <w:rFonts w:ascii="Courier New" w:eastAsia="Times New Roman" w:hAnsi="Courier New" w:cs="Courier New"/>
      <w:sz w:val="20"/>
      <w:szCs w:val="20"/>
      <w:lang w:bidi="he-IL"/>
    </w:rPr>
  </w:style>
  <w:style w:type="character" w:customStyle="1" w:styleId="pwa-mark">
    <w:name w:val="pwa-mark"/>
    <w:basedOn w:val="DefaultParagraphFont"/>
    <w:rsid w:val="00153466"/>
  </w:style>
  <w:style w:type="character" w:customStyle="1" w:styleId="pwa-mark-done">
    <w:name w:val="pwa-mark-done"/>
    <w:basedOn w:val="DefaultParagraphFont"/>
    <w:rsid w:val="000D0A79"/>
  </w:style>
  <w:style w:type="paragraph" w:customStyle="1" w:styleId="CODE0">
    <w:name w:val="CODE"/>
    <w:basedOn w:val="Normal"/>
    <w:link w:val="CODEChar0"/>
    <w:qFormat/>
    <w:rsid w:val="009A4205"/>
    <w:pPr>
      <w:spacing w:after="0" w:line="240" w:lineRule="auto"/>
    </w:pPr>
    <w:rPr>
      <w:rFonts w:asciiTheme="minorHAnsi" w:hAnsiTheme="minorHAnsi"/>
      <w:color w:val="auto"/>
      <w:sz w:val="18"/>
      <w:lang w:bidi="he-IL"/>
    </w:rPr>
  </w:style>
  <w:style w:type="character" w:customStyle="1" w:styleId="CODEChar0">
    <w:name w:val="CODE Char"/>
    <w:basedOn w:val="DefaultParagraphFont"/>
    <w:link w:val="CODE0"/>
    <w:rsid w:val="009A4205"/>
    <w:rPr>
      <w:sz w:val="18"/>
      <w:lang w:bidi="he-IL"/>
    </w:rPr>
  </w:style>
  <w:style w:type="paragraph" w:styleId="FootnoteText">
    <w:name w:val="footnote text"/>
    <w:basedOn w:val="Normal"/>
    <w:link w:val="FootnoteTextChar"/>
    <w:uiPriority w:val="99"/>
    <w:unhideWhenUsed/>
    <w:rsid w:val="00EA726D"/>
    <w:pPr>
      <w:spacing w:after="0" w:line="240" w:lineRule="auto"/>
    </w:pPr>
    <w:rPr>
      <w:rFonts w:ascii="Times New Roman" w:eastAsia="Times New Roman" w:hAnsi="Times New Roman" w:cs="Times New Roman"/>
      <w:color w:val="auto"/>
      <w:sz w:val="24"/>
      <w:szCs w:val="24"/>
      <w:lang w:eastAsia="en-US"/>
    </w:rPr>
  </w:style>
  <w:style w:type="character" w:customStyle="1" w:styleId="FootnoteTextChar">
    <w:name w:val="Footnote Text Char"/>
    <w:basedOn w:val="DefaultParagraphFont"/>
    <w:link w:val="FootnoteText"/>
    <w:uiPriority w:val="99"/>
    <w:rsid w:val="00EA726D"/>
    <w:rPr>
      <w:rFonts w:ascii="Times New Roman" w:eastAsia="Times New Roman" w:hAnsi="Times New Roman" w:cs="Times New Roman"/>
      <w:sz w:val="24"/>
      <w:szCs w:val="24"/>
      <w:lang w:val="en-US" w:eastAsia="en-US"/>
    </w:rPr>
  </w:style>
  <w:style w:type="character" w:styleId="FootnoteReference">
    <w:name w:val="footnote reference"/>
    <w:basedOn w:val="DefaultParagraphFont"/>
    <w:uiPriority w:val="99"/>
    <w:unhideWhenUsed/>
    <w:rsid w:val="00EA726D"/>
    <w:rPr>
      <w:vertAlign w:val="superscript"/>
    </w:rPr>
  </w:style>
  <w:style w:type="paragraph" w:styleId="NormalWeb">
    <w:name w:val="Normal (Web)"/>
    <w:basedOn w:val="Normal"/>
    <w:uiPriority w:val="99"/>
    <w:unhideWhenUsed/>
    <w:rsid w:val="00DA2661"/>
    <w:pPr>
      <w:spacing w:before="100" w:beforeAutospacing="1" w:after="100" w:afterAutospacing="1" w:line="240" w:lineRule="auto"/>
    </w:pPr>
    <w:rPr>
      <w:rFonts w:ascii="Times New Roman" w:hAnsi="Times New Roman" w:cs="Times New Roman"/>
      <w:color w:val="auto"/>
      <w:sz w:val="24"/>
      <w:szCs w:val="24"/>
      <w:lang w:eastAsia="en-US"/>
    </w:rPr>
  </w:style>
  <w:style w:type="paragraph" w:styleId="Revision">
    <w:name w:val="Revision"/>
    <w:hidden/>
    <w:uiPriority w:val="99"/>
    <w:semiHidden/>
    <w:rsid w:val="007B69D3"/>
    <w:pPr>
      <w:spacing w:after="0" w:line="240" w:lineRule="auto"/>
    </w:pPr>
    <w:rPr>
      <w:rFonts w:ascii="Calibri" w:hAnsi="Calibri"/>
      <w:color w:val="333E48"/>
      <w:lang w:val="en-US"/>
    </w:rPr>
  </w:style>
  <w:style w:type="paragraph" w:customStyle="1" w:styleId="MyCode-NoIndent">
    <w:name w:val="MyCode-NoIndent"/>
    <w:basedOn w:val="Normal"/>
    <w:link w:val="MyCode-NoIndentChar"/>
    <w:qFormat/>
    <w:rsid w:val="00510BE7"/>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eastAsia="SimSun" w:hAnsi="Courier New" w:cs="Courier New"/>
      <w:color w:val="auto"/>
      <w:sz w:val="20"/>
      <w:szCs w:val="20"/>
      <w:lang w:eastAsia="en-US"/>
    </w:rPr>
  </w:style>
  <w:style w:type="character" w:customStyle="1" w:styleId="MyCode-NoIndentChar">
    <w:name w:val="MyCode-NoIndent Char"/>
    <w:link w:val="MyCode-NoIndent"/>
    <w:rsid w:val="00510BE7"/>
    <w:rPr>
      <w:rFonts w:ascii="Courier New" w:eastAsia="SimSun" w:hAnsi="Courier New" w:cs="Courier New"/>
      <w:sz w:val="20"/>
      <w:szCs w:val="20"/>
      <w:lang w:val="en-US" w:eastAsia="en-US"/>
    </w:rPr>
  </w:style>
  <w:style w:type="paragraph" w:customStyle="1" w:styleId="Solution">
    <w:name w:val="Solution"/>
    <w:basedOn w:val="Normal"/>
    <w:link w:val="SolutionChar"/>
    <w:qFormat/>
    <w:rsid w:val="00510BE7"/>
    <w:pPr>
      <w:spacing w:before="200" w:after="200" w:line="276" w:lineRule="auto"/>
      <w:ind w:left="720"/>
    </w:pPr>
    <w:rPr>
      <w:rFonts w:eastAsia="SimSun" w:cs="Times New Roman"/>
      <w:color w:val="FF0000"/>
      <w:sz w:val="20"/>
      <w:szCs w:val="20"/>
      <w:lang w:eastAsia="en-US"/>
    </w:rPr>
  </w:style>
  <w:style w:type="character" w:customStyle="1" w:styleId="SolutionChar">
    <w:name w:val="Solution Char"/>
    <w:link w:val="Solution"/>
    <w:rsid w:val="00510BE7"/>
    <w:rPr>
      <w:rFonts w:ascii="Calibri" w:eastAsia="SimSun" w:hAnsi="Calibri" w:cs="Times New Roman"/>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5174">
      <w:bodyDiv w:val="1"/>
      <w:marLeft w:val="0"/>
      <w:marRight w:val="0"/>
      <w:marTop w:val="0"/>
      <w:marBottom w:val="0"/>
      <w:divBdr>
        <w:top w:val="none" w:sz="0" w:space="0" w:color="auto"/>
        <w:left w:val="none" w:sz="0" w:space="0" w:color="auto"/>
        <w:bottom w:val="none" w:sz="0" w:space="0" w:color="auto"/>
        <w:right w:val="none" w:sz="0" w:space="0" w:color="auto"/>
      </w:divBdr>
    </w:div>
    <w:div w:id="194857683">
      <w:bodyDiv w:val="1"/>
      <w:marLeft w:val="0"/>
      <w:marRight w:val="0"/>
      <w:marTop w:val="0"/>
      <w:marBottom w:val="0"/>
      <w:divBdr>
        <w:top w:val="none" w:sz="0" w:space="0" w:color="auto"/>
        <w:left w:val="none" w:sz="0" w:space="0" w:color="auto"/>
        <w:bottom w:val="none" w:sz="0" w:space="0" w:color="auto"/>
        <w:right w:val="none" w:sz="0" w:space="0" w:color="auto"/>
      </w:divBdr>
      <w:divsChild>
        <w:div w:id="563680941">
          <w:marLeft w:val="0"/>
          <w:marRight w:val="0"/>
          <w:marTop w:val="0"/>
          <w:marBottom w:val="0"/>
          <w:divBdr>
            <w:top w:val="none" w:sz="0" w:space="0" w:color="auto"/>
            <w:left w:val="none" w:sz="0" w:space="0" w:color="auto"/>
            <w:bottom w:val="none" w:sz="0" w:space="0" w:color="auto"/>
            <w:right w:val="none" w:sz="0" w:space="0" w:color="auto"/>
          </w:divBdr>
        </w:div>
      </w:divsChild>
    </w:div>
    <w:div w:id="553203821">
      <w:bodyDiv w:val="1"/>
      <w:marLeft w:val="0"/>
      <w:marRight w:val="0"/>
      <w:marTop w:val="0"/>
      <w:marBottom w:val="0"/>
      <w:divBdr>
        <w:top w:val="none" w:sz="0" w:space="0" w:color="auto"/>
        <w:left w:val="none" w:sz="0" w:space="0" w:color="auto"/>
        <w:bottom w:val="none" w:sz="0" w:space="0" w:color="auto"/>
        <w:right w:val="none" w:sz="0" w:space="0" w:color="auto"/>
      </w:divBdr>
    </w:div>
    <w:div w:id="671838969">
      <w:bodyDiv w:val="1"/>
      <w:marLeft w:val="0"/>
      <w:marRight w:val="0"/>
      <w:marTop w:val="0"/>
      <w:marBottom w:val="0"/>
      <w:divBdr>
        <w:top w:val="none" w:sz="0" w:space="0" w:color="auto"/>
        <w:left w:val="none" w:sz="0" w:space="0" w:color="auto"/>
        <w:bottom w:val="none" w:sz="0" w:space="0" w:color="auto"/>
        <w:right w:val="none" w:sz="0" w:space="0" w:color="auto"/>
      </w:divBdr>
    </w:div>
    <w:div w:id="710692632">
      <w:bodyDiv w:val="1"/>
      <w:marLeft w:val="0"/>
      <w:marRight w:val="0"/>
      <w:marTop w:val="0"/>
      <w:marBottom w:val="0"/>
      <w:divBdr>
        <w:top w:val="none" w:sz="0" w:space="0" w:color="auto"/>
        <w:left w:val="none" w:sz="0" w:space="0" w:color="auto"/>
        <w:bottom w:val="none" w:sz="0" w:space="0" w:color="auto"/>
        <w:right w:val="none" w:sz="0" w:space="0" w:color="auto"/>
      </w:divBdr>
    </w:div>
    <w:div w:id="1014260361">
      <w:bodyDiv w:val="1"/>
      <w:marLeft w:val="0"/>
      <w:marRight w:val="0"/>
      <w:marTop w:val="0"/>
      <w:marBottom w:val="0"/>
      <w:divBdr>
        <w:top w:val="none" w:sz="0" w:space="0" w:color="auto"/>
        <w:left w:val="none" w:sz="0" w:space="0" w:color="auto"/>
        <w:bottom w:val="none" w:sz="0" w:space="0" w:color="auto"/>
        <w:right w:val="none" w:sz="0" w:space="0" w:color="auto"/>
      </w:divBdr>
    </w:div>
    <w:div w:id="1044721364">
      <w:bodyDiv w:val="1"/>
      <w:marLeft w:val="0"/>
      <w:marRight w:val="0"/>
      <w:marTop w:val="0"/>
      <w:marBottom w:val="0"/>
      <w:divBdr>
        <w:top w:val="none" w:sz="0" w:space="0" w:color="auto"/>
        <w:left w:val="none" w:sz="0" w:space="0" w:color="auto"/>
        <w:bottom w:val="none" w:sz="0" w:space="0" w:color="auto"/>
        <w:right w:val="none" w:sz="0" w:space="0" w:color="auto"/>
      </w:divBdr>
    </w:div>
    <w:div w:id="1107118694">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584412906">
      <w:bodyDiv w:val="1"/>
      <w:marLeft w:val="0"/>
      <w:marRight w:val="0"/>
      <w:marTop w:val="0"/>
      <w:marBottom w:val="0"/>
      <w:divBdr>
        <w:top w:val="none" w:sz="0" w:space="0" w:color="auto"/>
        <w:left w:val="none" w:sz="0" w:space="0" w:color="auto"/>
        <w:bottom w:val="none" w:sz="0" w:space="0" w:color="auto"/>
        <w:right w:val="none" w:sz="0" w:space="0" w:color="auto"/>
      </w:divBdr>
      <w:divsChild>
        <w:div w:id="720445294">
          <w:marLeft w:val="0"/>
          <w:marRight w:val="0"/>
          <w:marTop w:val="0"/>
          <w:marBottom w:val="0"/>
          <w:divBdr>
            <w:top w:val="none" w:sz="0" w:space="0" w:color="auto"/>
            <w:left w:val="none" w:sz="0" w:space="0" w:color="auto"/>
            <w:bottom w:val="none" w:sz="0" w:space="0" w:color="auto"/>
            <w:right w:val="none" w:sz="0" w:space="0" w:color="auto"/>
          </w:divBdr>
        </w:div>
      </w:divsChild>
    </w:div>
    <w:div w:id="1634796216">
      <w:bodyDiv w:val="1"/>
      <w:marLeft w:val="0"/>
      <w:marRight w:val="0"/>
      <w:marTop w:val="0"/>
      <w:marBottom w:val="0"/>
      <w:divBdr>
        <w:top w:val="none" w:sz="0" w:space="0" w:color="auto"/>
        <w:left w:val="none" w:sz="0" w:space="0" w:color="auto"/>
        <w:bottom w:val="none" w:sz="0" w:space="0" w:color="auto"/>
        <w:right w:val="none" w:sz="0" w:space="0" w:color="auto"/>
      </w:divBdr>
      <w:divsChild>
        <w:div w:id="9148251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2" ma:contentTypeDescription="Create a new document." ma:contentTypeScope="" ma:versionID="a1d169de6249c99e5a7e1d3d528388d8">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7c579df3f387a76877b3ced7aa0cc9c6"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36bfa4e-89bd-484b-b01d-0e053fdc750c">
      <UserInfo>
        <DisplayName/>
        <AccountId xsi:nil="true"/>
        <AccountType/>
      </UserInfo>
    </SharedWithUsers>
    <MediaLengthInSeconds xmlns="89178da6-5b09-44f3-a193-ddc893455593" xsi:nil="true"/>
  </documentManagement>
</p:properties>
</file>

<file path=customXml/itemProps1.xml><?xml version="1.0" encoding="utf-8"?>
<ds:datastoreItem xmlns:ds="http://schemas.openxmlformats.org/officeDocument/2006/customXml" ds:itemID="{75550D8A-D140-451B-A617-8037CED92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78da6-5b09-44f3-a193-ddc893455593"/>
    <ds:schemaRef ds:uri="236bfa4e-89bd-484b-b01d-0e053fdc75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DCC81B-6151-4926-AE8B-D776B6DB606D}">
  <ds:schemaRefs>
    <ds:schemaRef ds:uri="http://schemas.microsoft.com/sharepoint/v3/contenttype/forms"/>
  </ds:schemaRefs>
</ds:datastoreItem>
</file>

<file path=customXml/itemProps3.xml><?xml version="1.0" encoding="utf-8"?>
<ds:datastoreItem xmlns:ds="http://schemas.openxmlformats.org/officeDocument/2006/customXml" ds:itemID="{B4096C6E-91E9-498C-A92B-726901C0FD20}">
  <ds:schemaRefs>
    <ds:schemaRef ds:uri="http://schemas.openxmlformats.org/officeDocument/2006/bibliography"/>
  </ds:schemaRefs>
</ds:datastoreItem>
</file>

<file path=customXml/itemProps4.xml><?xml version="1.0" encoding="utf-8"?>
<ds:datastoreItem xmlns:ds="http://schemas.openxmlformats.org/officeDocument/2006/customXml" ds:itemID="{6E83716E-55ED-4AE5-9820-910AE5A9771A}">
  <ds:schemaRefs>
    <ds:schemaRef ds:uri="http://schemas.microsoft.com/office/2006/metadata/properties"/>
    <ds:schemaRef ds:uri="http://schemas.microsoft.com/office/infopath/2007/PartnerControls"/>
    <ds:schemaRef ds:uri="236bfa4e-89bd-484b-b01d-0e053fdc750c"/>
    <ds:schemaRef ds:uri="89178da6-5b09-44f3-a193-ddc89345559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09</Words>
  <Characters>9746</Characters>
  <Application>Microsoft Office Word</Application>
  <DocSecurity>0</DocSecurity>
  <Lines>81</Lines>
  <Paragraphs>22</Paragraphs>
  <ScaleCrop>false</ScaleCrop>
  <Company/>
  <LinksUpToDate>false</LinksUpToDate>
  <CharactersWithSpaces>1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35</cp:revision>
  <cp:lastPrinted>2019-04-05T13:21:00Z</cp:lastPrinted>
  <dcterms:created xsi:type="dcterms:W3CDTF">2021-10-26T17:02:00Z</dcterms:created>
  <dcterms:modified xsi:type="dcterms:W3CDTF">2021-11-16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y fmtid="{D5CDD505-2E9C-101B-9397-08002B2CF9AE}" pid="3" name="Order">
    <vt:r8>1311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